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61077485"/>
    <w:bookmarkEnd w:id="0"/>
    <w:p w14:paraId="45470540" w14:textId="0BFC6B9C" w:rsidR="00D42E07" w:rsidRPr="0066449E" w:rsidRDefault="00A1747D"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E70B0">
            <w:rPr>
              <w:sz w:val="44"/>
              <w:szCs w:val="44"/>
            </w:rPr>
            <w:t>3</w:t>
          </w:r>
          <w:r w:rsidR="00A123A0">
            <w:rPr>
              <w:sz w:val="44"/>
              <w:szCs w:val="44"/>
            </w:rPr>
            <w:t xml:space="preserve"> – </w:t>
          </w:r>
          <w:r w:rsidR="00AE70B0">
            <w:rPr>
              <w:sz w:val="44"/>
              <w:szCs w:val="44"/>
            </w:rPr>
            <w:t>Prototype</w:t>
          </w:r>
          <w:r w:rsidR="005D60DC">
            <w:rPr>
              <w:sz w:val="44"/>
              <w:szCs w:val="44"/>
            </w:rPr>
            <w:t xml:space="preserve"> </w:t>
          </w:r>
          <w:r w:rsidR="009A4B0A">
            <w:rPr>
              <w:sz w:val="44"/>
              <w:szCs w:val="44"/>
            </w:rPr>
            <w:t>Phase</w:t>
          </w:r>
          <w:r w:rsidR="00A123A0">
            <w:rPr>
              <w:sz w:val="44"/>
              <w:szCs w:val="44"/>
            </w:rPr>
            <w:t xml:space="preserve"> </w:t>
          </w:r>
          <w:r w:rsidR="00AE70B0">
            <w:rPr>
              <w:sz w:val="44"/>
              <w:szCs w:val="44"/>
            </w:rPr>
            <w:t>1</w:t>
          </w:r>
        </w:sdtContent>
      </w:sdt>
    </w:p>
    <w:p w14:paraId="478EB0CB" w14:textId="50E8F413" w:rsidR="00047EAD" w:rsidRPr="00047EAD" w:rsidRDefault="00A123A0" w:rsidP="04DA76B7">
      <w:pPr>
        <w:pStyle w:val="Subtitle"/>
      </w:pPr>
      <w:r>
        <w:t xml:space="preserve">ECE 298 – </w:t>
      </w:r>
      <w:r w:rsidR="0617D053">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5CF06A6E" w:rsidR="005978C4" w:rsidRDefault="006C59AE" w:rsidP="00EF6391">
            <w:pPr>
              <w:jc w:val="left"/>
            </w:pPr>
            <w:r>
              <w:t>N/A</w:t>
            </w: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5D8A98BA" w:rsidR="005978C4" w:rsidRDefault="006C59AE" w:rsidP="00EF6391">
            <w:pPr>
              <w:jc w:val="left"/>
            </w:pPr>
            <w:r>
              <w:t>90</w:t>
            </w:r>
          </w:p>
        </w:tc>
      </w:tr>
    </w:tbl>
    <w:p w14:paraId="2EDD8812" w14:textId="087293C8" w:rsidR="005978C4" w:rsidRDefault="005978C4" w:rsidP="005978C4">
      <w:pPr>
        <w:pStyle w:val="Spacer"/>
      </w:pPr>
    </w:p>
    <w:p w14:paraId="0B48376E" w14:textId="7FA35FB4" w:rsidR="00CC3B3A" w:rsidRDefault="00CC3B3A" w:rsidP="00CC3B3A">
      <w:pPr>
        <w:pStyle w:val="Heading1"/>
      </w:pPr>
      <w:r>
        <w:t xml:space="preserve">Part 1 – </w:t>
      </w:r>
      <w:r w:rsidR="001F7D23">
        <w:t>Pin</w:t>
      </w:r>
      <w:r>
        <w:t xml:space="preserve"> Mapping</w:t>
      </w:r>
    </w:p>
    <w:tbl>
      <w:tblPr>
        <w:tblStyle w:val="ListTable6Colorful"/>
        <w:tblW w:w="9990" w:type="dxa"/>
        <w:tblLook w:val="04A0" w:firstRow="1" w:lastRow="0" w:firstColumn="1" w:lastColumn="0" w:noHBand="0" w:noVBand="1"/>
      </w:tblPr>
      <w:tblGrid>
        <w:gridCol w:w="1291"/>
        <w:gridCol w:w="2084"/>
        <w:gridCol w:w="6615"/>
      </w:tblGrid>
      <w:tr w:rsidR="00BB5CB0" w14:paraId="11FF7904" w14:textId="77777777" w:rsidTr="00BB5C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E749DCF" w14:textId="42921F07" w:rsidR="00BB5CB0" w:rsidRDefault="00BB5CB0" w:rsidP="007E29E5">
            <w:pPr>
              <w:jc w:val="center"/>
            </w:pPr>
            <w:r>
              <w:t>MCU Pin</w:t>
            </w:r>
          </w:p>
        </w:tc>
        <w:tc>
          <w:tcPr>
            <w:tcW w:w="2084" w:type="dxa"/>
            <w:vAlign w:val="bottom"/>
          </w:tcPr>
          <w:p w14:paraId="2AD6D83B" w14:textId="065747A4" w:rsidR="00BB5CB0" w:rsidRDefault="0065589C" w:rsidP="007E29E5">
            <w:pPr>
              <w:jc w:val="center"/>
              <w:cnfStyle w:val="100000000000" w:firstRow="1" w:lastRow="0" w:firstColumn="0" w:lastColumn="0" w:oddVBand="0" w:evenVBand="0" w:oddHBand="0" w:evenHBand="0" w:firstRowFirstColumn="0" w:firstRowLastColumn="0" w:lastRowFirstColumn="0" w:lastRowLastColumn="0"/>
            </w:pPr>
            <w:r>
              <w:t xml:space="preserve">Pin </w:t>
            </w:r>
            <w:r w:rsidR="00BB5CB0">
              <w:t>Mode</w:t>
            </w:r>
          </w:p>
        </w:tc>
        <w:tc>
          <w:tcPr>
            <w:tcW w:w="6615" w:type="dxa"/>
            <w:vAlign w:val="bottom"/>
          </w:tcPr>
          <w:p w14:paraId="0F321499" w14:textId="219C82F5" w:rsidR="00BB5CB0" w:rsidRDefault="00BB5CB0"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BB5CB0" w14:paraId="7FE97B1C"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0D24202" w14:textId="46AE384A" w:rsidR="00BB5CB0" w:rsidRDefault="00BB5CB0" w:rsidP="007E29E5">
            <w:r>
              <w:t>PA0</w:t>
            </w:r>
          </w:p>
        </w:tc>
        <w:tc>
          <w:tcPr>
            <w:tcW w:w="2084" w:type="dxa"/>
          </w:tcPr>
          <w:p w14:paraId="6D3AF900" w14:textId="10C68C50" w:rsidR="00BB5CB0" w:rsidRDefault="006C59AE" w:rsidP="007E29E5">
            <w:pPr>
              <w:cnfStyle w:val="000000100000" w:firstRow="0" w:lastRow="0" w:firstColumn="0" w:lastColumn="0" w:oddVBand="0" w:evenVBand="0" w:oddHBand="1" w:evenHBand="0" w:firstRowFirstColumn="0" w:firstRowLastColumn="0" w:lastRowFirstColumn="0" w:lastRowLastColumn="0"/>
            </w:pPr>
            <w:r>
              <w:t>TIM2_CH1</w:t>
            </w:r>
          </w:p>
        </w:tc>
        <w:tc>
          <w:tcPr>
            <w:tcW w:w="6615" w:type="dxa"/>
          </w:tcPr>
          <w:p w14:paraId="0A6F70A3" w14:textId="422C4F41" w:rsidR="00BB5CB0" w:rsidRDefault="006C59AE" w:rsidP="007E29E5">
            <w:pPr>
              <w:cnfStyle w:val="000000100000" w:firstRow="0" w:lastRow="0" w:firstColumn="0" w:lastColumn="0" w:oddVBand="0" w:evenVBand="0" w:oddHBand="1" w:evenHBand="0" w:firstRowFirstColumn="0" w:firstRowLastColumn="0" w:lastRowFirstColumn="0" w:lastRowLastColumn="0"/>
            </w:pPr>
            <w:r>
              <w:t>Outputs a PWM signal to the left DC Motor</w:t>
            </w:r>
          </w:p>
        </w:tc>
      </w:tr>
      <w:tr w:rsidR="00BB5CB0" w14:paraId="2C3B219D"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B24DD2E" w14:textId="6A472563" w:rsidR="00BB5CB0" w:rsidRDefault="00BB5CB0" w:rsidP="007E29E5">
            <w:r>
              <w:t>PA</w:t>
            </w:r>
            <w:r w:rsidR="006C59AE">
              <w:t>1</w:t>
            </w:r>
          </w:p>
        </w:tc>
        <w:tc>
          <w:tcPr>
            <w:tcW w:w="2084" w:type="dxa"/>
          </w:tcPr>
          <w:p w14:paraId="1045F8DE" w14:textId="7407AAC8" w:rsidR="00BB5CB0" w:rsidRDefault="006C59AE" w:rsidP="007E29E5">
            <w:pPr>
              <w:cnfStyle w:val="000000000000" w:firstRow="0" w:lastRow="0" w:firstColumn="0" w:lastColumn="0" w:oddVBand="0" w:evenVBand="0" w:oddHBand="0" w:evenHBand="0" w:firstRowFirstColumn="0" w:firstRowLastColumn="0" w:lastRowFirstColumn="0" w:lastRowLastColumn="0"/>
            </w:pPr>
            <w:r>
              <w:t>TIM5_CH2</w:t>
            </w:r>
          </w:p>
        </w:tc>
        <w:tc>
          <w:tcPr>
            <w:tcW w:w="6615" w:type="dxa"/>
          </w:tcPr>
          <w:p w14:paraId="6769173E" w14:textId="7E67EE72" w:rsidR="00BB5CB0" w:rsidRDefault="006C59AE" w:rsidP="007E29E5">
            <w:pPr>
              <w:cnfStyle w:val="000000000000" w:firstRow="0" w:lastRow="0" w:firstColumn="0" w:lastColumn="0" w:oddVBand="0" w:evenVBand="0" w:oddHBand="0" w:evenHBand="0" w:firstRowFirstColumn="0" w:firstRowLastColumn="0" w:lastRowFirstColumn="0" w:lastRowLastColumn="0"/>
            </w:pPr>
            <w:r>
              <w:t>Outputs a PWM signal to the right DC motor.</w:t>
            </w:r>
          </w:p>
        </w:tc>
      </w:tr>
      <w:tr w:rsidR="00BB5CB0" w14:paraId="28E65F8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3854F7C" w14:textId="39E8566B" w:rsidR="00BB5CB0" w:rsidRDefault="006C59AE" w:rsidP="007E29E5">
            <w:r>
              <w:t>PA4</w:t>
            </w:r>
          </w:p>
        </w:tc>
        <w:tc>
          <w:tcPr>
            <w:tcW w:w="2084" w:type="dxa"/>
          </w:tcPr>
          <w:p w14:paraId="5C4744E0" w14:textId="45B5B79F" w:rsidR="00BB5CB0" w:rsidRDefault="006C59AE" w:rsidP="007E29E5">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52A36E4" w14:textId="404DC6DA" w:rsidR="006C59AE" w:rsidRDefault="006C59AE" w:rsidP="007E29E5">
            <w:pPr>
              <w:cnfStyle w:val="000000100000" w:firstRow="0" w:lastRow="0" w:firstColumn="0" w:lastColumn="0" w:oddVBand="0" w:evenVBand="0" w:oddHBand="1" w:evenHBand="0" w:firstRowFirstColumn="0" w:firstRowLastColumn="0" w:lastRowFirstColumn="0" w:lastRowLastColumn="0"/>
            </w:pPr>
            <w:r>
              <w:t>Outputs the first bit of 4 that is sent to the LCD in 4-bit mode.</w:t>
            </w:r>
          </w:p>
        </w:tc>
      </w:tr>
      <w:tr w:rsidR="006C59AE" w14:paraId="709A5D0B"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7308691D" w14:textId="100A08BF" w:rsidR="006C59AE" w:rsidRDefault="006C59AE" w:rsidP="006C59AE">
            <w:r>
              <w:t>PA5</w:t>
            </w:r>
          </w:p>
        </w:tc>
        <w:tc>
          <w:tcPr>
            <w:tcW w:w="2084" w:type="dxa"/>
          </w:tcPr>
          <w:p w14:paraId="24B567C9" w14:textId="168649D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5E5B535F" w14:textId="64699059"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second bit of 4 that is sent to the LCD in 4-bit mode.</w:t>
            </w:r>
          </w:p>
        </w:tc>
      </w:tr>
      <w:tr w:rsidR="006C59AE" w14:paraId="1C73D08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73CC205" w14:textId="51DC9868" w:rsidR="006C59AE" w:rsidRDefault="006C59AE" w:rsidP="006C59AE">
            <w:r>
              <w:t>PA6</w:t>
            </w:r>
          </w:p>
        </w:tc>
        <w:tc>
          <w:tcPr>
            <w:tcW w:w="2084" w:type="dxa"/>
          </w:tcPr>
          <w:p w14:paraId="00EC20D9" w14:textId="47336359"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DB4CEF0" w14:textId="52608DA7"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third bit of 4 that is sent to the LCD in 4-bit mode.</w:t>
            </w:r>
          </w:p>
        </w:tc>
      </w:tr>
      <w:tr w:rsidR="006C59AE" w14:paraId="7B40E98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1E57" w14:textId="61A69E56" w:rsidR="006C59AE" w:rsidRDefault="006C59AE" w:rsidP="006C59AE">
            <w:r>
              <w:t>PA7</w:t>
            </w:r>
          </w:p>
        </w:tc>
        <w:tc>
          <w:tcPr>
            <w:tcW w:w="2084" w:type="dxa"/>
          </w:tcPr>
          <w:p w14:paraId="218ACAB8" w14:textId="6958EBAC"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48FC9E3" w14:textId="05414935" w:rsidR="006548E2" w:rsidRDefault="006C59AE" w:rsidP="006C59AE">
            <w:pPr>
              <w:cnfStyle w:val="000000000000" w:firstRow="0" w:lastRow="0" w:firstColumn="0" w:lastColumn="0" w:oddVBand="0" w:evenVBand="0" w:oddHBand="0" w:evenHBand="0" w:firstRowFirstColumn="0" w:firstRowLastColumn="0" w:lastRowFirstColumn="0" w:lastRowLastColumn="0"/>
            </w:pPr>
            <w:r>
              <w:t>Outputs the fourth bit of 4 that is sent to the LCD in 4-bit mode.</w:t>
            </w:r>
          </w:p>
        </w:tc>
      </w:tr>
      <w:tr w:rsidR="004A0F99" w14:paraId="3D5B1BB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984BCF6" w14:textId="60DF82B1" w:rsidR="004A0F99" w:rsidRDefault="004A0F99" w:rsidP="004A0F99">
            <w:r>
              <w:t>PA10</w:t>
            </w:r>
          </w:p>
        </w:tc>
        <w:tc>
          <w:tcPr>
            <w:tcW w:w="2084" w:type="dxa"/>
          </w:tcPr>
          <w:p w14:paraId="745212CA" w14:textId="70941351" w:rsidR="004A0F99" w:rsidRDefault="004A0F99" w:rsidP="004A0F99">
            <w:pPr>
              <w:cnfStyle w:val="000000100000" w:firstRow="0" w:lastRow="0" w:firstColumn="0" w:lastColumn="0" w:oddVBand="0" w:evenVBand="0" w:oddHBand="1" w:evenHBand="0" w:firstRowFirstColumn="0" w:firstRowLastColumn="0" w:lastRowFirstColumn="0" w:lastRowLastColumn="0"/>
            </w:pPr>
            <w:r>
              <w:t>GPIO_EXTI10</w:t>
            </w:r>
          </w:p>
        </w:tc>
        <w:tc>
          <w:tcPr>
            <w:tcW w:w="6615" w:type="dxa"/>
          </w:tcPr>
          <w:p w14:paraId="0BA7BF1B" w14:textId="6D28AB01" w:rsidR="004A0F99" w:rsidRDefault="004A0F99" w:rsidP="004A0F99">
            <w:pPr>
              <w:cnfStyle w:val="000000100000" w:firstRow="0" w:lastRow="0" w:firstColumn="0" w:lastColumn="0" w:oddVBand="0" w:evenVBand="0" w:oddHBand="1" w:evenHBand="0" w:firstRowFirstColumn="0" w:firstRowLastColumn="0" w:lastRowFirstColumn="0" w:lastRowLastColumn="0"/>
            </w:pPr>
            <w:r>
              <w:t>Senses the state of the ON/OFF switch.</w:t>
            </w:r>
          </w:p>
        </w:tc>
      </w:tr>
      <w:tr w:rsidR="006C59AE" w14:paraId="4355B0A0"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0EE80E5" w14:textId="42189DC1" w:rsidR="006C59AE" w:rsidRDefault="006C59AE" w:rsidP="006C59AE">
            <w:r>
              <w:t>PB0</w:t>
            </w:r>
          </w:p>
        </w:tc>
        <w:tc>
          <w:tcPr>
            <w:tcW w:w="2084" w:type="dxa"/>
          </w:tcPr>
          <w:p w14:paraId="68D3ADA7" w14:textId="11A5430A"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1BB9D60F" w14:textId="07AC3536"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E (enable) bit that is sent to the LCD in 4-bit mode.</w:t>
            </w:r>
          </w:p>
        </w:tc>
      </w:tr>
      <w:tr w:rsidR="006C59AE" w14:paraId="7F188A3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515BDB6" w14:textId="0EA378F4" w:rsidR="006C59AE" w:rsidRDefault="006C59AE" w:rsidP="006C59AE">
            <w:r>
              <w:t>PB1</w:t>
            </w:r>
          </w:p>
        </w:tc>
        <w:tc>
          <w:tcPr>
            <w:tcW w:w="2084" w:type="dxa"/>
          </w:tcPr>
          <w:p w14:paraId="6E1BC0DD" w14:textId="380E4AED"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9C2BEA5" w14:textId="193060AA"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RS bit that is sent to the LCD in 4-bit mode.</w:t>
            </w:r>
          </w:p>
        </w:tc>
      </w:tr>
      <w:tr w:rsidR="006C59AE" w14:paraId="41A733C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202A09E2" w14:textId="60389D98" w:rsidR="006C59AE" w:rsidRDefault="006C59AE" w:rsidP="006C59AE">
            <w:r>
              <w:t>PB2</w:t>
            </w:r>
          </w:p>
        </w:tc>
        <w:tc>
          <w:tcPr>
            <w:tcW w:w="2084" w:type="dxa"/>
          </w:tcPr>
          <w:p w14:paraId="07C9E112" w14:textId="1B3C891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6CC2B54" w14:textId="6E35AB28"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R/W (read/write) bit that is sent to the LCD in 4-bit mode.</w:t>
            </w:r>
          </w:p>
        </w:tc>
      </w:tr>
      <w:tr w:rsidR="006C59AE" w14:paraId="4086919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F08C289" w14:textId="0A5C6F20" w:rsidR="006C59AE" w:rsidRDefault="006C59AE" w:rsidP="006C59AE">
            <w:r>
              <w:t>PB</w:t>
            </w:r>
            <w:r w:rsidR="004A0F99">
              <w:t>4</w:t>
            </w:r>
          </w:p>
        </w:tc>
        <w:tc>
          <w:tcPr>
            <w:tcW w:w="2084" w:type="dxa"/>
          </w:tcPr>
          <w:p w14:paraId="7E1BD982" w14:textId="42BB59CE"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0D7444F8" w14:textId="287106EF"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red LED indicating battery voltage.</w:t>
            </w:r>
          </w:p>
        </w:tc>
      </w:tr>
      <w:tr w:rsidR="006C59AE" w14:paraId="56E62C7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1E02E4E5" w14:textId="3BAF16E7" w:rsidR="006C59AE" w:rsidRDefault="006C59AE" w:rsidP="006C59AE">
            <w:r>
              <w:t>PB</w:t>
            </w:r>
            <w:r w:rsidR="004A0F99">
              <w:t>5</w:t>
            </w:r>
          </w:p>
        </w:tc>
        <w:tc>
          <w:tcPr>
            <w:tcW w:w="2084" w:type="dxa"/>
          </w:tcPr>
          <w:p w14:paraId="7013F12B" w14:textId="5BE63FFF"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4817DF81" w14:textId="2B31F161"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orange LED indicating battery voltage.</w:t>
            </w:r>
          </w:p>
        </w:tc>
      </w:tr>
      <w:tr w:rsidR="006C59AE" w14:paraId="327824F6"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0C76AF8" w14:textId="0DEB6621" w:rsidR="006C59AE" w:rsidRDefault="006C59AE" w:rsidP="006C59AE">
            <w:r>
              <w:t>PB</w:t>
            </w:r>
            <w:r w:rsidR="004A0F99">
              <w:t>6</w:t>
            </w:r>
          </w:p>
        </w:tc>
        <w:tc>
          <w:tcPr>
            <w:tcW w:w="2084" w:type="dxa"/>
          </w:tcPr>
          <w:p w14:paraId="0D5F9CF0" w14:textId="5026DC73"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28146BCB" w14:textId="7DE41911"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yellow LED indicating battery voltage.</w:t>
            </w:r>
          </w:p>
        </w:tc>
      </w:tr>
      <w:tr w:rsidR="006C59AE" w14:paraId="5963D853"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A06BC01" w14:textId="635734AF" w:rsidR="006C59AE" w:rsidRDefault="006C59AE" w:rsidP="006C59AE">
            <w:r>
              <w:t>PB</w:t>
            </w:r>
            <w:r w:rsidR="004A0F99">
              <w:t>7</w:t>
            </w:r>
          </w:p>
        </w:tc>
        <w:tc>
          <w:tcPr>
            <w:tcW w:w="2084" w:type="dxa"/>
          </w:tcPr>
          <w:p w14:paraId="2F674A68" w14:textId="4FB7AF48"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289E3BAB" w14:textId="54CC4A1A"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green LED indicating battery voltage.</w:t>
            </w:r>
          </w:p>
        </w:tc>
      </w:tr>
      <w:tr w:rsidR="006C59AE" w14:paraId="0AA3CD8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71E5253" w14:textId="2D8B2AF5" w:rsidR="006C59AE" w:rsidRDefault="006C59AE" w:rsidP="006C59AE">
            <w:r>
              <w:t>P</w:t>
            </w:r>
            <w:r w:rsidR="004A0F99">
              <w:t>C3</w:t>
            </w:r>
          </w:p>
        </w:tc>
        <w:tc>
          <w:tcPr>
            <w:tcW w:w="2084" w:type="dxa"/>
          </w:tcPr>
          <w:p w14:paraId="514904C8" w14:textId="0B906B01"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9494332" w14:textId="576862A9"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green LED indicating controller mode.</w:t>
            </w:r>
          </w:p>
        </w:tc>
      </w:tr>
      <w:tr w:rsidR="00F01DA3" w14:paraId="354093B4"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44E9D2D" w14:textId="36DFBA4F" w:rsidR="00F01DA3" w:rsidRDefault="00F01DA3" w:rsidP="00F01DA3">
            <w:r>
              <w:t>PB14</w:t>
            </w:r>
          </w:p>
        </w:tc>
        <w:tc>
          <w:tcPr>
            <w:tcW w:w="2084" w:type="dxa"/>
          </w:tcPr>
          <w:p w14:paraId="46F0A276" w14:textId="09303504"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18955DEA" w14:textId="69E581E4" w:rsidR="00F01DA3" w:rsidRDefault="00F01DA3" w:rsidP="00F01DA3">
            <w:pPr>
              <w:cnfStyle w:val="000000000000" w:firstRow="0" w:lastRow="0" w:firstColumn="0" w:lastColumn="0" w:oddVBand="0" w:evenVBand="0" w:oddHBand="0" w:evenHBand="0" w:firstRowFirstColumn="0" w:firstRowLastColumn="0" w:lastRowFirstColumn="0" w:lastRowLastColumn="0"/>
            </w:pPr>
            <w:r>
              <w:t>Selects the mux output controlling forward and backward rotation of the right DC motor.</w:t>
            </w:r>
          </w:p>
        </w:tc>
      </w:tr>
      <w:tr w:rsidR="00F01DA3" w14:paraId="37C5D9CE"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26AFD15" w14:textId="2745968B" w:rsidR="00F01DA3" w:rsidRDefault="00F01DA3" w:rsidP="00F01DA3">
            <w:r>
              <w:t>PB15</w:t>
            </w:r>
          </w:p>
        </w:tc>
        <w:tc>
          <w:tcPr>
            <w:tcW w:w="2084" w:type="dxa"/>
          </w:tcPr>
          <w:p w14:paraId="6D7BE3F8" w14:textId="59393D93"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44E59D06" w14:textId="660F8857" w:rsidR="00F01DA3" w:rsidRDefault="00F01DA3" w:rsidP="00F01DA3">
            <w:pPr>
              <w:cnfStyle w:val="000000100000" w:firstRow="0" w:lastRow="0" w:firstColumn="0" w:lastColumn="0" w:oddVBand="0" w:evenVBand="0" w:oddHBand="1" w:evenHBand="0" w:firstRowFirstColumn="0" w:firstRowLastColumn="0" w:lastRowFirstColumn="0" w:lastRowLastColumn="0"/>
            </w:pPr>
            <w:r>
              <w:t>Selects the mux output controlling forward and backward rotation of the left DC motor.</w:t>
            </w:r>
          </w:p>
        </w:tc>
      </w:tr>
      <w:tr w:rsidR="00F01DA3" w14:paraId="13FA1D33"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888F" w14:textId="03ECFC2C" w:rsidR="00F01DA3" w:rsidRDefault="00F01DA3" w:rsidP="00F01DA3">
            <w:r>
              <w:t>PC0</w:t>
            </w:r>
          </w:p>
        </w:tc>
        <w:tc>
          <w:tcPr>
            <w:tcW w:w="2084" w:type="dxa"/>
          </w:tcPr>
          <w:p w14:paraId="3175B20A" w14:textId="3592E6E5" w:rsidR="00F01DA3" w:rsidRDefault="00F01DA3" w:rsidP="00F01DA3">
            <w:pPr>
              <w:cnfStyle w:val="000000000000" w:firstRow="0" w:lastRow="0" w:firstColumn="0" w:lastColumn="0" w:oddVBand="0" w:evenVBand="0" w:oddHBand="0" w:evenHBand="0" w:firstRowFirstColumn="0" w:firstRowLastColumn="0" w:lastRowFirstColumn="0" w:lastRowLastColumn="0"/>
            </w:pPr>
            <w:r>
              <w:t>ADC1_IN10</w:t>
            </w:r>
          </w:p>
        </w:tc>
        <w:tc>
          <w:tcPr>
            <w:tcW w:w="6615" w:type="dxa"/>
          </w:tcPr>
          <w:p w14:paraId="0B3BE62E" w14:textId="5FB0C0E5" w:rsidR="00F01DA3" w:rsidRDefault="00F01DA3" w:rsidP="00F01DA3">
            <w:pPr>
              <w:cnfStyle w:val="000000000000" w:firstRow="0" w:lastRow="0" w:firstColumn="0" w:lastColumn="0" w:oddVBand="0" w:evenVBand="0" w:oddHBand="0" w:evenHBand="0" w:firstRowFirstColumn="0" w:firstRowLastColumn="0" w:lastRowFirstColumn="0" w:lastRowLastColumn="0"/>
            </w:pPr>
            <w:r>
              <w:t>Analog to digital converter input of battery voltage.</w:t>
            </w:r>
          </w:p>
        </w:tc>
      </w:tr>
      <w:tr w:rsidR="00F01DA3" w14:paraId="51D2382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788B78D" w14:textId="1AE50C00" w:rsidR="00F01DA3" w:rsidRDefault="00F01DA3" w:rsidP="00F01DA3">
            <w:r>
              <w:t>PC1</w:t>
            </w:r>
          </w:p>
        </w:tc>
        <w:tc>
          <w:tcPr>
            <w:tcW w:w="2084" w:type="dxa"/>
          </w:tcPr>
          <w:p w14:paraId="32F67C6F" w14:textId="600A2AAC" w:rsidR="00F01DA3" w:rsidRDefault="00F01DA3" w:rsidP="00F01DA3">
            <w:pPr>
              <w:cnfStyle w:val="000000100000" w:firstRow="0" w:lastRow="0" w:firstColumn="0" w:lastColumn="0" w:oddVBand="0" w:evenVBand="0" w:oddHBand="1" w:evenHBand="0" w:firstRowFirstColumn="0" w:firstRowLastColumn="0" w:lastRowFirstColumn="0" w:lastRowLastColumn="0"/>
            </w:pPr>
            <w:r>
              <w:t>ADC1_IN11</w:t>
            </w:r>
          </w:p>
        </w:tc>
        <w:tc>
          <w:tcPr>
            <w:tcW w:w="6615" w:type="dxa"/>
          </w:tcPr>
          <w:p w14:paraId="35106A7E" w14:textId="0113FE0D" w:rsidR="00F01DA3" w:rsidRDefault="00F01DA3" w:rsidP="00F01DA3">
            <w:pPr>
              <w:cnfStyle w:val="000000100000" w:firstRow="0" w:lastRow="0" w:firstColumn="0" w:lastColumn="0" w:oddVBand="0" w:evenVBand="0" w:oddHBand="1" w:evenHBand="0" w:firstRowFirstColumn="0" w:firstRowLastColumn="0" w:lastRowFirstColumn="0" w:lastRowLastColumn="0"/>
            </w:pPr>
            <w:r>
              <w:t>Analog to digital converter input of speed control potentiometer.</w:t>
            </w:r>
          </w:p>
        </w:tc>
      </w:tr>
      <w:tr w:rsidR="00F01DA3" w14:paraId="03B03B9C" w14:textId="77777777" w:rsidTr="00BB5CB0">
        <w:tc>
          <w:tcPr>
            <w:tcW w:w="1291" w:type="dxa"/>
          </w:tcPr>
          <w:p w14:paraId="09EDD50C" w14:textId="393A9297" w:rsidR="00F01DA3" w:rsidRDefault="00F01DA3" w:rsidP="00F01DA3">
            <w:pPr>
              <w:cnfStyle w:val="001000000000" w:firstRow="0" w:lastRow="0" w:firstColumn="1" w:lastColumn="0" w:oddVBand="0" w:evenVBand="0" w:oddHBand="0" w:evenHBand="0" w:firstRowFirstColumn="0" w:firstRowLastColumn="0" w:lastRowFirstColumn="0" w:lastRowLastColumn="0"/>
            </w:pPr>
            <w:r>
              <w:t>PC2</w:t>
            </w:r>
          </w:p>
        </w:tc>
        <w:tc>
          <w:tcPr>
            <w:tcW w:w="2084" w:type="dxa"/>
          </w:tcPr>
          <w:p w14:paraId="0412E735" w14:textId="171675DD" w:rsidR="00F01DA3" w:rsidRDefault="00F01DA3" w:rsidP="00F01DA3">
            <w:r>
              <w:t>ADC1_IN12</w:t>
            </w:r>
          </w:p>
        </w:tc>
        <w:tc>
          <w:tcPr>
            <w:tcW w:w="6615" w:type="dxa"/>
          </w:tcPr>
          <w:p w14:paraId="643C986B" w14:textId="218C4B45" w:rsidR="00F01DA3" w:rsidRDefault="00F01DA3" w:rsidP="00F01DA3">
            <w:r>
              <w:t>Analog to digital converter input of steer</w:t>
            </w:r>
            <w:r w:rsidR="00D12218">
              <w:t>ing</w:t>
            </w:r>
            <w:r>
              <w:t xml:space="preserve"> control potentiometer.</w:t>
            </w:r>
          </w:p>
        </w:tc>
      </w:tr>
      <w:tr w:rsidR="00F01DA3" w14:paraId="3882119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D6AAA46" w14:textId="6C3FD030" w:rsidR="00F01DA3" w:rsidRDefault="00F01DA3" w:rsidP="00F01DA3">
            <w:r>
              <w:t>PC6</w:t>
            </w:r>
          </w:p>
        </w:tc>
        <w:tc>
          <w:tcPr>
            <w:tcW w:w="2084" w:type="dxa"/>
          </w:tcPr>
          <w:p w14:paraId="2013136D" w14:textId="0A1C7DE5" w:rsidR="00F01DA3" w:rsidRDefault="00F01DA3" w:rsidP="00F01DA3">
            <w:pPr>
              <w:cnfStyle w:val="000000100000" w:firstRow="0" w:lastRow="0" w:firstColumn="0" w:lastColumn="0" w:oddVBand="0" w:evenVBand="0" w:oddHBand="1" w:evenHBand="0" w:firstRowFirstColumn="0" w:firstRowLastColumn="0" w:lastRowFirstColumn="0" w:lastRowLastColumn="0"/>
            </w:pPr>
            <w:r>
              <w:t>GPIO_EXTI6</w:t>
            </w:r>
          </w:p>
        </w:tc>
        <w:tc>
          <w:tcPr>
            <w:tcW w:w="6615" w:type="dxa"/>
          </w:tcPr>
          <w:p w14:paraId="16DD07D4" w14:textId="180276FB"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left motor </w:t>
            </w:r>
            <w:proofErr w:type="spellStart"/>
            <w:r>
              <w:t>encoders’s</w:t>
            </w:r>
            <w:proofErr w:type="spellEnd"/>
            <w:r>
              <w:t xml:space="preserve"> Q1 output to sense rotation speed.</w:t>
            </w:r>
          </w:p>
        </w:tc>
      </w:tr>
      <w:tr w:rsidR="00F01DA3" w14:paraId="2ED50D87"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6EC1E3CE" w14:textId="412D78CF" w:rsidR="00F01DA3" w:rsidRDefault="00F01DA3" w:rsidP="00F01DA3">
            <w:r>
              <w:t>PC7</w:t>
            </w:r>
          </w:p>
        </w:tc>
        <w:tc>
          <w:tcPr>
            <w:tcW w:w="2084" w:type="dxa"/>
          </w:tcPr>
          <w:p w14:paraId="1F4D44F5" w14:textId="5E7A189F"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Input</w:t>
            </w:r>
            <w:proofErr w:type="spellEnd"/>
          </w:p>
        </w:tc>
        <w:tc>
          <w:tcPr>
            <w:tcW w:w="6615" w:type="dxa"/>
          </w:tcPr>
          <w:p w14:paraId="725B2CDD" w14:textId="65CCFCFA"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left motor </w:t>
            </w:r>
            <w:proofErr w:type="spellStart"/>
            <w:r>
              <w:t>encoders’s</w:t>
            </w:r>
            <w:proofErr w:type="spellEnd"/>
            <w:r>
              <w:t xml:space="preserve"> Q2 output to sense rotation direction.</w:t>
            </w:r>
          </w:p>
        </w:tc>
      </w:tr>
      <w:tr w:rsidR="00F01DA3" w14:paraId="5C36709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24FAAD2" w14:textId="64A9AE4D" w:rsidR="00F01DA3" w:rsidRDefault="00F01DA3" w:rsidP="00F01DA3">
            <w:r>
              <w:t>PC8</w:t>
            </w:r>
          </w:p>
        </w:tc>
        <w:tc>
          <w:tcPr>
            <w:tcW w:w="2084" w:type="dxa"/>
          </w:tcPr>
          <w:p w14:paraId="4558FE53" w14:textId="7D26E5B9" w:rsidR="00F01DA3" w:rsidRDefault="00F01DA3" w:rsidP="00F01DA3">
            <w:pPr>
              <w:cnfStyle w:val="000000100000" w:firstRow="0" w:lastRow="0" w:firstColumn="0" w:lastColumn="0" w:oddVBand="0" w:evenVBand="0" w:oddHBand="1" w:evenHBand="0" w:firstRowFirstColumn="0" w:firstRowLastColumn="0" w:lastRowFirstColumn="0" w:lastRowLastColumn="0"/>
            </w:pPr>
            <w:r>
              <w:t>GPIO_EXTI8</w:t>
            </w:r>
          </w:p>
        </w:tc>
        <w:tc>
          <w:tcPr>
            <w:tcW w:w="6615" w:type="dxa"/>
          </w:tcPr>
          <w:p w14:paraId="02218D4D" w14:textId="2CA1DFB9"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right motor </w:t>
            </w:r>
            <w:proofErr w:type="spellStart"/>
            <w:r>
              <w:t>encoders’s</w:t>
            </w:r>
            <w:proofErr w:type="spellEnd"/>
            <w:r>
              <w:t xml:space="preserve"> Q1 output to sense rotation speed.</w:t>
            </w:r>
          </w:p>
        </w:tc>
      </w:tr>
      <w:tr w:rsidR="00F01DA3" w14:paraId="549D3E51"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BC2A54F" w14:textId="40EA086C" w:rsidR="00F01DA3" w:rsidRDefault="00F01DA3" w:rsidP="00F01DA3">
            <w:r>
              <w:t>PC9</w:t>
            </w:r>
          </w:p>
        </w:tc>
        <w:tc>
          <w:tcPr>
            <w:tcW w:w="2084" w:type="dxa"/>
          </w:tcPr>
          <w:p w14:paraId="554CBCE3" w14:textId="211E193A"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Input</w:t>
            </w:r>
            <w:proofErr w:type="spellEnd"/>
          </w:p>
        </w:tc>
        <w:tc>
          <w:tcPr>
            <w:tcW w:w="6615" w:type="dxa"/>
          </w:tcPr>
          <w:p w14:paraId="7BF72D99" w14:textId="0C87F730"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right motor </w:t>
            </w:r>
            <w:proofErr w:type="spellStart"/>
            <w:r>
              <w:t>encoders’s</w:t>
            </w:r>
            <w:proofErr w:type="spellEnd"/>
            <w:r>
              <w:t xml:space="preserve"> Q2 output to sense rotation direction.</w:t>
            </w:r>
          </w:p>
        </w:tc>
      </w:tr>
    </w:tbl>
    <w:p w14:paraId="28EACFC0" w14:textId="77777777" w:rsidR="00DD349D" w:rsidRDefault="00DD349D" w:rsidP="007A4D66">
      <w:pPr>
        <w:pStyle w:val="Spacer"/>
      </w:pPr>
    </w:p>
    <w:p w14:paraId="05BE9F38" w14:textId="1AB7F915" w:rsidR="004E19C3" w:rsidRDefault="004E19C3" w:rsidP="007A4D66">
      <w:pPr>
        <w:pStyle w:val="Heading1"/>
      </w:pPr>
      <w:r>
        <w:t>Part 2 – MCU Resources</w:t>
      </w:r>
    </w:p>
    <w:tbl>
      <w:tblPr>
        <w:tblStyle w:val="ListTable6Colorful"/>
        <w:tblW w:w="9999" w:type="dxa"/>
        <w:tblLook w:val="04A0" w:firstRow="1" w:lastRow="0" w:firstColumn="1" w:lastColumn="0" w:noHBand="0" w:noVBand="1"/>
      </w:tblPr>
      <w:tblGrid>
        <w:gridCol w:w="3384"/>
        <w:gridCol w:w="6615"/>
      </w:tblGrid>
      <w:tr w:rsidR="00CB75D2" w14:paraId="7C812B73" w14:textId="77777777" w:rsidTr="00CB7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vAlign w:val="bottom"/>
          </w:tcPr>
          <w:p w14:paraId="0A769D99" w14:textId="3A222298" w:rsidR="00CB75D2" w:rsidRDefault="00CB75D2" w:rsidP="007E29E5">
            <w:pPr>
              <w:jc w:val="center"/>
            </w:pPr>
            <w:r>
              <w:t>MCU Resource</w:t>
            </w:r>
          </w:p>
        </w:tc>
        <w:tc>
          <w:tcPr>
            <w:tcW w:w="6615" w:type="dxa"/>
            <w:vAlign w:val="bottom"/>
          </w:tcPr>
          <w:p w14:paraId="2DC8696C" w14:textId="77777777" w:rsidR="00CB75D2" w:rsidRDefault="00CB75D2"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CB75D2" w14:paraId="597DA030"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026CC51B" w14:textId="11D2A7A4" w:rsidR="00CB75D2" w:rsidRDefault="00DD70DC" w:rsidP="007E29E5">
            <w:r>
              <w:t>TIM1</w:t>
            </w:r>
          </w:p>
        </w:tc>
        <w:tc>
          <w:tcPr>
            <w:tcW w:w="6615" w:type="dxa"/>
          </w:tcPr>
          <w:p w14:paraId="1AEEE2C0" w14:textId="4D37A138" w:rsidR="00CB75D2" w:rsidRDefault="00DD70DC" w:rsidP="007E29E5">
            <w:pPr>
              <w:cnfStyle w:val="000000100000" w:firstRow="0" w:lastRow="0" w:firstColumn="0" w:lastColumn="0" w:oddVBand="0" w:evenVBand="0" w:oddHBand="1" w:evenHBand="0" w:firstRowFirstColumn="0" w:firstRowLastColumn="0" w:lastRowFirstColumn="0" w:lastRowLastColumn="0"/>
            </w:pPr>
            <w:r>
              <w:t xml:space="preserve">Counts time until the last </w:t>
            </w:r>
            <w:r w:rsidR="001F29C6">
              <w:t>1/24-th of a rotation occurred when sensing the Q1 voltage of the left DC motor encoder.</w:t>
            </w:r>
          </w:p>
        </w:tc>
      </w:tr>
      <w:tr w:rsidR="00CB75D2" w14:paraId="250761E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4377335E" w14:textId="1FD911F9" w:rsidR="00CB75D2" w:rsidRDefault="003404CA" w:rsidP="007E29E5">
            <w:r>
              <w:t>TIM</w:t>
            </w:r>
            <w:r w:rsidR="00DD70DC">
              <w:t>2</w:t>
            </w:r>
          </w:p>
        </w:tc>
        <w:tc>
          <w:tcPr>
            <w:tcW w:w="6615" w:type="dxa"/>
          </w:tcPr>
          <w:p w14:paraId="7C069ECF" w14:textId="32CABF52" w:rsidR="00CB75D2" w:rsidRDefault="003404CA" w:rsidP="007E29E5">
            <w:pPr>
              <w:cnfStyle w:val="000000000000" w:firstRow="0" w:lastRow="0" w:firstColumn="0" w:lastColumn="0" w:oddVBand="0" w:evenVBand="0" w:oddHBand="0" w:evenHBand="0" w:firstRowFirstColumn="0" w:firstRowLastColumn="0" w:lastRowFirstColumn="0" w:lastRowLastColumn="0"/>
            </w:pPr>
            <w:r>
              <w:t xml:space="preserve">Generate PWM signal </w:t>
            </w:r>
            <w:r w:rsidR="00577F7B">
              <w:t xml:space="preserve">whose duty cycle is varied dynamically </w:t>
            </w:r>
            <w:r w:rsidR="00DD70DC">
              <w:t>that is sent to control the left DC motor controller.</w:t>
            </w:r>
          </w:p>
        </w:tc>
      </w:tr>
      <w:tr w:rsidR="00577F7B" w14:paraId="58F1D17B"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546D4493" w14:textId="6D18DD80" w:rsidR="00577F7B" w:rsidRDefault="00577F7B" w:rsidP="007E29E5">
            <w:r>
              <w:t>TIM3</w:t>
            </w:r>
          </w:p>
        </w:tc>
        <w:tc>
          <w:tcPr>
            <w:tcW w:w="6615" w:type="dxa"/>
          </w:tcPr>
          <w:p w14:paraId="7EECAE90" w14:textId="4A8DE458" w:rsidR="00577F7B" w:rsidRDefault="00577F7B" w:rsidP="007E29E5">
            <w:pPr>
              <w:cnfStyle w:val="000000100000" w:firstRow="0" w:lastRow="0" w:firstColumn="0" w:lastColumn="0" w:oddVBand="0" w:evenVBand="0" w:oddHBand="1" w:evenHBand="0" w:firstRowFirstColumn="0" w:firstRowLastColumn="0" w:lastRowFirstColumn="0" w:lastRowLastColumn="0"/>
            </w:pPr>
            <w:r>
              <w:t>If the controller is in “Locked mode” and the battery is less than 60% of its maximum value, the timer counts upwards and blinks once it has reached its count value set to repeat every 0.5 s.</w:t>
            </w:r>
          </w:p>
        </w:tc>
      </w:tr>
      <w:tr w:rsidR="001F29C6" w14:paraId="562E96ED"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27431084" w14:textId="7E0D650C" w:rsidR="001F29C6" w:rsidRPr="00DD70DC" w:rsidRDefault="001F29C6" w:rsidP="001F29C6">
            <w:pPr>
              <w:rPr>
                <w:b w:val="0"/>
                <w:bCs w:val="0"/>
              </w:rPr>
            </w:pPr>
            <w:r>
              <w:t>TIM4</w:t>
            </w:r>
          </w:p>
        </w:tc>
        <w:tc>
          <w:tcPr>
            <w:tcW w:w="6615" w:type="dxa"/>
          </w:tcPr>
          <w:p w14:paraId="124402DD" w14:textId="5E2AD5D3" w:rsidR="001F29C6" w:rsidRDefault="001F29C6" w:rsidP="001F29C6">
            <w:pPr>
              <w:cnfStyle w:val="000000000000" w:firstRow="0" w:lastRow="0" w:firstColumn="0" w:lastColumn="0" w:oddVBand="0" w:evenVBand="0" w:oddHBand="0" w:evenHBand="0" w:firstRowFirstColumn="0" w:firstRowLastColumn="0" w:lastRowFirstColumn="0" w:lastRowLastColumn="0"/>
            </w:pPr>
            <w:r>
              <w:t>Counts time until the last 1/24-th of a rotation occurred when sensing the Q1 voltage of the right DC motor encoder.</w:t>
            </w:r>
          </w:p>
        </w:tc>
      </w:tr>
      <w:tr w:rsidR="00577F7B" w14:paraId="2D220893"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E3ACE34" w14:textId="31389165" w:rsidR="00577F7B" w:rsidRDefault="00577F7B" w:rsidP="00577F7B">
            <w:r>
              <w:lastRenderedPageBreak/>
              <w:t>TIM5</w:t>
            </w:r>
          </w:p>
        </w:tc>
        <w:tc>
          <w:tcPr>
            <w:tcW w:w="6615" w:type="dxa"/>
          </w:tcPr>
          <w:p w14:paraId="61058DE9" w14:textId="01AB261C" w:rsidR="00577F7B" w:rsidRDefault="00577F7B" w:rsidP="00577F7B">
            <w:pPr>
              <w:cnfStyle w:val="000000100000" w:firstRow="0" w:lastRow="0" w:firstColumn="0" w:lastColumn="0" w:oddVBand="0" w:evenVBand="0" w:oddHBand="1" w:evenHBand="0" w:firstRowFirstColumn="0" w:firstRowLastColumn="0" w:lastRowFirstColumn="0" w:lastRowLastColumn="0"/>
            </w:pPr>
            <w:r>
              <w:t>Generate PWM signal whose duty cycle is varied dynamically that is sent to control the right DC motor controller.</w:t>
            </w:r>
          </w:p>
        </w:tc>
      </w:tr>
      <w:tr w:rsidR="001F29C6" w14:paraId="3D615F08"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6B326D07" w14:textId="45E73BEE" w:rsidR="001F29C6" w:rsidRDefault="001F29C6" w:rsidP="001F29C6">
            <w:r>
              <w:t>ADC</w:t>
            </w:r>
          </w:p>
        </w:tc>
        <w:tc>
          <w:tcPr>
            <w:tcW w:w="6615" w:type="dxa"/>
          </w:tcPr>
          <w:p w14:paraId="088DA78C" w14:textId="7D301F35" w:rsidR="001F29C6" w:rsidRDefault="001F29C6" w:rsidP="001F29C6">
            <w:pPr>
              <w:cnfStyle w:val="000000000000" w:firstRow="0" w:lastRow="0" w:firstColumn="0" w:lastColumn="0" w:oddVBand="0" w:evenVBand="0" w:oddHBand="0" w:evenHBand="0" w:firstRowFirstColumn="0" w:firstRowLastColumn="0" w:lastRowFirstColumn="0" w:lastRowLastColumn="0"/>
            </w:pPr>
            <w:r>
              <w:t>Measures the analog voltage of the DC battery and potentiometer voltage division circuits on a scale of 0-3.3 V.</w:t>
            </w:r>
          </w:p>
        </w:tc>
      </w:tr>
      <w:tr w:rsidR="001F29C6" w14:paraId="3AE6AE83"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3B68F9B1" w14:textId="13547878" w:rsidR="001F29C6" w:rsidRDefault="001F29C6" w:rsidP="001F29C6">
            <w:r>
              <w:t>GPIO</w:t>
            </w:r>
          </w:p>
        </w:tc>
        <w:tc>
          <w:tcPr>
            <w:tcW w:w="6615" w:type="dxa"/>
          </w:tcPr>
          <w:p w14:paraId="453FC7F4" w14:textId="0832F078" w:rsidR="001F29C6" w:rsidRDefault="001F29C6" w:rsidP="001F29C6">
            <w:pPr>
              <w:cnfStyle w:val="000000100000" w:firstRow="0" w:lastRow="0" w:firstColumn="0" w:lastColumn="0" w:oddVBand="0" w:evenVBand="0" w:oddHBand="1" w:evenHBand="0" w:firstRowFirstColumn="0" w:firstRowLastColumn="0" w:lastRowFirstColumn="0" w:lastRowLastColumn="0"/>
            </w:pPr>
            <w:r>
              <w:t xml:space="preserve">Outputs digital signals to the LEDs, multiplexers, LED NFETs and LCD interfaces and receives input from the </w:t>
            </w:r>
            <w:r w:rsidR="006548E2">
              <w:t xml:space="preserve">mode switch and </w:t>
            </w:r>
            <w:r>
              <w:t>DC motor encoder’s outputs.</w:t>
            </w:r>
          </w:p>
        </w:tc>
      </w:tr>
      <w:tr w:rsidR="001F29C6" w14:paraId="19ABFD94"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601EBC25" w14:textId="380F337A" w:rsidR="001F29C6" w:rsidRDefault="001F29C6" w:rsidP="001F29C6">
            <w:r>
              <w:t>NVIC</w:t>
            </w:r>
          </w:p>
        </w:tc>
        <w:tc>
          <w:tcPr>
            <w:tcW w:w="6615" w:type="dxa"/>
          </w:tcPr>
          <w:p w14:paraId="1624B7CD" w14:textId="285AB338" w:rsidR="001F29C6" w:rsidRDefault="00577F7B" w:rsidP="001F29C6">
            <w:pPr>
              <w:cnfStyle w:val="000000000000" w:firstRow="0" w:lastRow="0" w:firstColumn="0" w:lastColumn="0" w:oddVBand="0" w:evenVBand="0" w:oddHBand="0" w:evenHBand="0" w:firstRowFirstColumn="0" w:firstRowLastColumn="0" w:lastRowFirstColumn="0" w:lastRowLastColumn="0"/>
            </w:pPr>
            <w:r>
              <w:t>Triggers interrupts based on TIM3 Output Compare,</w:t>
            </w:r>
            <w:r w:rsidR="001F29C6">
              <w:t xml:space="preserve"> voltage from the </w:t>
            </w:r>
            <w:r w:rsidR="006548E2">
              <w:t>digital switch</w:t>
            </w:r>
            <w:r>
              <w:t>,</w:t>
            </w:r>
            <w:r w:rsidR="006548E2">
              <w:t xml:space="preserve"> and </w:t>
            </w:r>
            <w:r>
              <w:t xml:space="preserve">the </w:t>
            </w:r>
            <w:r w:rsidR="001F29C6">
              <w:t>DC motor encoder’s Q1 output to determine the rotation speed and direction of the motor.</w:t>
            </w:r>
          </w:p>
        </w:tc>
      </w:tr>
    </w:tbl>
    <w:p w14:paraId="5460D63E" w14:textId="77777777" w:rsidR="004E19C3" w:rsidRDefault="004E19C3" w:rsidP="004E19C3">
      <w:pPr>
        <w:pStyle w:val="Spacer"/>
      </w:pPr>
    </w:p>
    <w:p w14:paraId="05F69D23" w14:textId="2C1E2406" w:rsidR="00DD349D" w:rsidRDefault="005A6565" w:rsidP="007A4D66">
      <w:pPr>
        <w:pStyle w:val="Heading1"/>
      </w:pPr>
      <w:r>
        <w:t xml:space="preserve">Part </w:t>
      </w:r>
      <w:r w:rsidR="00656914">
        <w:t>3</w:t>
      </w:r>
      <w:r>
        <w:t xml:space="preserve"> –</w:t>
      </w:r>
      <w:r w:rsidR="0063137A">
        <w:t xml:space="preserve"> </w:t>
      </w:r>
      <w:r w:rsidR="00F82750">
        <w:t>Test Cases</w:t>
      </w:r>
    </w:p>
    <w:p w14:paraId="399757C1" w14:textId="746515DE" w:rsidR="008E6555" w:rsidRDefault="00A65911" w:rsidP="008E6555">
      <w:pPr>
        <w:pStyle w:val="Heading2"/>
      </w:pPr>
      <w:r>
        <w:t>DC Motor control and interface</w:t>
      </w:r>
    </w:p>
    <w:p w14:paraId="7E0E6C30" w14:textId="1196822A" w:rsidR="008E6555" w:rsidRDefault="008E6555" w:rsidP="008E6555">
      <w:pPr>
        <w:pStyle w:val="Heading3"/>
      </w:pPr>
      <w:r>
        <w:t>Test Summary</w:t>
      </w:r>
    </w:p>
    <w:p w14:paraId="560C2F5E" w14:textId="41870F14" w:rsidR="00A703A9" w:rsidRDefault="00A703A9" w:rsidP="00A703A9">
      <w:r>
        <w:t>The system involving the DC motor, DC motor encoder, DC motor controller, potentiometer steering and speed inputs has been tested with</w:t>
      </w:r>
      <w:r w:rsidR="00F61682">
        <w:t xml:space="preserve"> various</w:t>
      </w:r>
      <w:r>
        <w:t xml:space="preserve"> input</w:t>
      </w:r>
      <w:r w:rsidR="00F61682">
        <w:t>s and the corresponding outputs have been observed in Proteus 8</w:t>
      </w:r>
      <w:r>
        <w:t xml:space="preserve">. The DC motor is controlled with a software-based PID controller that varies the duty cycle of the PWM signal </w:t>
      </w:r>
      <w:r w:rsidR="00D13404">
        <w:t>sent</w:t>
      </w:r>
      <w:r>
        <w:t xml:space="preserve"> to each of the DC motor controller</w:t>
      </w:r>
      <w:r w:rsidR="00F61682">
        <w:t xml:space="preserve">s based on the </w:t>
      </w:r>
      <w:r w:rsidR="00D13404">
        <w:t xml:space="preserve">PID controller </w:t>
      </w:r>
      <w:r w:rsidR="00F61682">
        <w:t>set-point</w:t>
      </w:r>
      <w:r>
        <w:t xml:space="preserve">. The set point of the PID control is set by the steering/speed potentiometer voltage divider </w:t>
      </w:r>
      <w:r w:rsidR="00C06BC5">
        <w:t>circuits</w:t>
      </w:r>
      <w:r>
        <w:t xml:space="preserve"> </w:t>
      </w:r>
      <w:r w:rsidR="00C06BC5">
        <w:t>whose voltages are</w:t>
      </w:r>
      <w:r>
        <w:t xml:space="preserve"> sensed by the ADC. The output of the DC motor encoder is then sensed by the MCU and the corresponding adjustments to the duty cycle are made. The LCD displays the sensed</w:t>
      </w:r>
      <w:r w:rsidR="00D13404">
        <w:t xml:space="preserve"> rotation speed sensed from each of the Q1 and Q2 pins of the motor controller (RPM of the motor divided by 6)</w:t>
      </w:r>
      <w:r>
        <w:t xml:space="preserve">. Due to the </w:t>
      </w:r>
      <w:r w:rsidR="0071637E">
        <w:t xml:space="preserve">inevitable </w:t>
      </w:r>
      <w:r>
        <w:t>over</w:t>
      </w:r>
      <w:r w:rsidR="00C06BC5">
        <w:t>/under</w:t>
      </w:r>
      <w:r>
        <w:t xml:space="preserve">shoot of the PID controller, there is an error of </w:t>
      </w:r>
      <w:r w:rsidR="00A76A61">
        <w:t>&lt;</w:t>
      </w:r>
      <w:r>
        <w:t xml:space="preserve">5% of the set-point RPM that is observed on the DC motors. </w:t>
      </w:r>
    </w:p>
    <w:p w14:paraId="0DF44CD2" w14:textId="2FD80DD2" w:rsidR="00F61682" w:rsidRDefault="00F61682" w:rsidP="00A703A9">
      <w:r>
        <w:t>The following is used to calculate the set point</w:t>
      </w:r>
      <w:r w:rsidR="00C06BC5">
        <w:t xml:space="preserve"> based on the analog voltage sensed by the ADC</w:t>
      </w:r>
      <w:r>
        <w:t>:</w:t>
      </w:r>
    </w:p>
    <w:p w14:paraId="02DB6683" w14:textId="77777777" w:rsidR="00F61682" w:rsidRPr="00F61682" w:rsidRDefault="00A1747D" w:rsidP="00F61682">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P1</m:t>
              </m:r>
            </m:sub>
          </m:sSub>
          <m:r>
            <w:rPr>
              <w:rFonts w:ascii="Cambria Math" w:hAnsi="Cambria Math"/>
            </w:rPr>
            <m:t>=voltage sensed from potentiometer 1</m:t>
          </m:r>
        </m:oMath>
      </m:oMathPara>
    </w:p>
    <w:p w14:paraId="03CA39E3" w14:textId="77777777" w:rsidR="00F61682" w:rsidRPr="00F61682" w:rsidRDefault="00A1747D" w:rsidP="00F61682">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P2</m:t>
              </m:r>
            </m:sub>
          </m:sSub>
          <m:r>
            <w:rPr>
              <w:rFonts w:ascii="Cambria Math" w:hAnsi="Cambria Math"/>
            </w:rPr>
            <m:t>=voltage sensed from potentiometer 2</m:t>
          </m:r>
        </m:oMath>
      </m:oMathPara>
    </w:p>
    <w:p w14:paraId="3FB9E90A" w14:textId="7CA9E0B6" w:rsidR="00F61682" w:rsidRPr="00F61682" w:rsidRDefault="00A1747D" w:rsidP="00F61682">
      <w:pPr>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p</m:t>
              </m:r>
            </m:sub>
          </m:sSub>
          <m:r>
            <w:rPr>
              <w:rFonts w:ascii="Cambria Math" w:hAnsi="Cambria Math"/>
            </w:rPr>
            <m:t>=speed_setting =</m:t>
          </m:r>
          <m:d>
            <m:dPr>
              <m:ctrlPr>
                <w:rPr>
                  <w:rFonts w:ascii="Cambria Math" w:hAnsi="Cambria Math"/>
                  <w:i/>
                </w:rPr>
              </m:ctrlPr>
            </m:dPr>
            <m:e>
              <m:r>
                <w:rPr>
                  <w:rFonts w:ascii="Cambria Math" w:hAnsi="Cambria Math"/>
                </w:rPr>
                <m:t>1.5-</m:t>
              </m:r>
              <m:sSub>
                <m:sSubPr>
                  <m:ctrlPr>
                    <w:rPr>
                      <w:rFonts w:ascii="Cambria Math" w:hAnsi="Cambria Math"/>
                      <w:i/>
                    </w:rPr>
                  </m:ctrlPr>
                </m:sSubPr>
                <m:e>
                  <m:r>
                    <w:rPr>
                      <w:rFonts w:ascii="Cambria Math" w:hAnsi="Cambria Math"/>
                    </w:rPr>
                    <m:t>V</m:t>
                  </m:r>
                </m:e>
                <m:sub>
                  <m:r>
                    <w:rPr>
                      <w:rFonts w:ascii="Cambria Math" w:hAnsi="Cambria Math"/>
                    </w:rPr>
                    <m:t>P1</m:t>
                  </m:r>
                </m:sub>
              </m:sSub>
            </m:e>
          </m:d>
          <m:d>
            <m:dPr>
              <m:ctrlPr>
                <w:rPr>
                  <w:rFonts w:ascii="Cambria Math" w:hAnsi="Cambria Math"/>
                  <w:i/>
                </w:rPr>
              </m:ctrlPr>
            </m:dPr>
            <m:e>
              <m:f>
                <m:fPr>
                  <m:ctrlPr>
                    <w:rPr>
                      <w:rFonts w:ascii="Cambria Math" w:hAnsi="Cambria Math"/>
                      <w:i/>
                    </w:rPr>
                  </m:ctrlPr>
                </m:fPr>
                <m:num>
                  <m:r>
                    <w:rPr>
                      <w:rFonts w:ascii="Cambria Math" w:hAnsi="Cambria Math"/>
                    </w:rPr>
                    <m:t>10</m:t>
                  </m:r>
                </m:num>
                <m:den>
                  <m:r>
                    <w:rPr>
                      <w:rFonts w:ascii="Cambria Math" w:hAnsi="Cambria Math"/>
                    </w:rPr>
                    <m:t>1.5</m:t>
                  </m:r>
                </m:den>
              </m:f>
            </m:e>
          </m:d>
        </m:oMath>
      </m:oMathPara>
    </w:p>
    <w:p w14:paraId="7879BBFA" w14:textId="35342280" w:rsidR="00F61682" w:rsidRPr="00F61682" w:rsidRDefault="00A1747D" w:rsidP="00F61682">
      <w:pPr>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t</m:t>
              </m:r>
            </m:sub>
          </m:sSub>
          <m:r>
            <w:rPr>
              <w:rFonts w:ascii="Cambria Math" w:hAnsi="Cambria Math"/>
            </w:rPr>
            <m:t>= steer_setting =</m:t>
          </m:r>
          <m:d>
            <m:dPr>
              <m:ctrlPr>
                <w:rPr>
                  <w:rFonts w:ascii="Cambria Math" w:hAnsi="Cambria Math"/>
                  <w:i/>
                </w:rPr>
              </m:ctrlPr>
            </m:dPr>
            <m:e>
              <m:r>
                <w:rPr>
                  <w:rFonts w:ascii="Cambria Math" w:hAnsi="Cambria Math"/>
                </w:rPr>
                <m:t>1.5-</m:t>
              </m:r>
              <m:sSub>
                <m:sSubPr>
                  <m:ctrlPr>
                    <w:rPr>
                      <w:rFonts w:ascii="Cambria Math" w:hAnsi="Cambria Math"/>
                      <w:i/>
                    </w:rPr>
                  </m:ctrlPr>
                </m:sSubPr>
                <m:e>
                  <m:r>
                    <w:rPr>
                      <w:rFonts w:ascii="Cambria Math" w:hAnsi="Cambria Math"/>
                    </w:rPr>
                    <m:t>V</m:t>
                  </m:r>
                </m:e>
                <m:sub>
                  <m:r>
                    <w:rPr>
                      <w:rFonts w:ascii="Cambria Math" w:hAnsi="Cambria Math"/>
                    </w:rPr>
                    <m:t>P2</m:t>
                  </m:r>
                </m:sub>
              </m:sSub>
            </m:e>
          </m:d>
          <m:d>
            <m:dPr>
              <m:ctrlPr>
                <w:rPr>
                  <w:rFonts w:ascii="Cambria Math" w:hAnsi="Cambria Math"/>
                  <w:i/>
                </w:rPr>
              </m:ctrlPr>
            </m:dPr>
            <m:e>
              <m:f>
                <m:fPr>
                  <m:ctrlPr>
                    <w:rPr>
                      <w:rFonts w:ascii="Cambria Math" w:hAnsi="Cambria Math"/>
                      <w:i/>
                    </w:rPr>
                  </m:ctrlPr>
                </m:fPr>
                <m:num>
                  <m:r>
                    <w:rPr>
                      <w:rFonts w:ascii="Cambria Math" w:hAnsi="Cambria Math"/>
                    </w:rPr>
                    <m:t>10</m:t>
                  </m:r>
                </m:num>
                <m:den>
                  <m:r>
                    <w:rPr>
                      <w:rFonts w:ascii="Cambria Math" w:hAnsi="Cambria Math"/>
                    </w:rPr>
                    <m:t>1.5</m:t>
                  </m:r>
                </m:den>
              </m:f>
            </m:e>
          </m:d>
        </m:oMath>
      </m:oMathPara>
    </w:p>
    <w:p w14:paraId="6CBDE20C" w14:textId="72BFFF7B" w:rsidR="00F61682" w:rsidRPr="00F61682" w:rsidRDefault="00F61682" w:rsidP="00F61682">
      <w:pPr>
        <w:rPr>
          <w:rFonts w:eastAsiaTheme="minorEastAsia"/>
        </w:rPr>
      </w:pPr>
      <m:oMathPara>
        <m:oMath>
          <m:r>
            <w:rPr>
              <w:rFonts w:ascii="Cambria Math" w:hAnsi="Cambria Math"/>
            </w:rPr>
            <m:t>α= speed_factor=4*speed_setting</m:t>
          </m:r>
        </m:oMath>
      </m:oMathPara>
    </w:p>
    <w:p w14:paraId="087A534B" w14:textId="4CDE86E1" w:rsidR="00F61682" w:rsidRPr="00F61682" w:rsidRDefault="00A1747D" w:rsidP="00F6168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et</m:t>
                  </m:r>
                </m:sub>
              </m:sSub>
            </m:sub>
          </m:sSub>
          <m:r>
            <w:rPr>
              <w:rFonts w:ascii="Cambria Math" w:eastAsiaTheme="minorEastAsia" w:hAnsi="Cambria Math"/>
            </w:rPr>
            <m:t>={ α</m:t>
          </m:r>
          <m:d>
            <m:dPr>
              <m:ctrlPr>
                <w:rPr>
                  <w:rFonts w:ascii="Cambria Math" w:eastAsiaTheme="minorEastAsia" w:hAnsi="Cambria Math"/>
                  <w:i/>
                </w:rPr>
              </m:ctrlPr>
            </m:dPr>
            <m:e>
              <m:r>
                <w:rPr>
                  <w:rFonts w:ascii="Cambria Math" w:eastAsiaTheme="minorEastAsia" w:hAnsi="Cambria Math"/>
                </w:rPr>
                <m:t>10-</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p</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0;10α,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lt;0}</m:t>
          </m:r>
        </m:oMath>
      </m:oMathPara>
    </w:p>
    <w:p w14:paraId="5E628E9A" w14:textId="56BC398C" w:rsidR="00F61682" w:rsidRPr="00F61682" w:rsidRDefault="00A1747D" w:rsidP="00F61682">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set</m:t>
                  </m:r>
                </m:sub>
              </m:sSub>
            </m:sub>
          </m:sSub>
          <m:r>
            <w:rPr>
              <w:rFonts w:ascii="Cambria Math" w:eastAsiaTheme="minorEastAsia" w:hAnsi="Cambria Math"/>
            </w:rPr>
            <m:t>={ α</m:t>
          </m:r>
          <m:d>
            <m:dPr>
              <m:ctrlPr>
                <w:rPr>
                  <w:rFonts w:ascii="Cambria Math" w:eastAsiaTheme="minorEastAsia" w:hAnsi="Cambria Math"/>
                  <w:i/>
                </w:rPr>
              </m:ctrlPr>
            </m:dPr>
            <m:e>
              <m:r>
                <w:rPr>
                  <w:rFonts w:ascii="Cambria Math" w:eastAsiaTheme="minorEastAsia" w:hAnsi="Cambria Math"/>
                </w:rPr>
                <m:t>10-</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p</m:t>
                  </m:r>
                </m:sub>
              </m:sSub>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 xml:space="preserve">&lt;0;10α, </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t</m:t>
              </m:r>
            </m:sub>
          </m:sSub>
          <m:r>
            <w:rPr>
              <w:rFonts w:ascii="Cambria Math" w:eastAsiaTheme="minorEastAsia" w:hAnsi="Cambria Math"/>
            </w:rPr>
            <m:t>≥0}</m:t>
          </m:r>
        </m:oMath>
      </m:oMathPara>
    </w:p>
    <w:p w14:paraId="32E7FC6C" w14:textId="33C3D19C" w:rsidR="006D04CB" w:rsidRPr="00F61682" w:rsidRDefault="00F61682" w:rsidP="00F61682">
      <w:pPr>
        <w:rPr>
          <w:rFonts w:eastAsiaTheme="minorEastAsia"/>
        </w:rPr>
      </w:pPr>
      <w:r>
        <w:rPr>
          <w:rFonts w:eastAsiaTheme="minorEastAsia"/>
        </w:rPr>
        <w:t xml:space="preserve">Where </w:t>
      </w:r>
      <w:proofErr w:type="spellStart"/>
      <w:r>
        <w:rPr>
          <w:rFonts w:eastAsiaTheme="minorEastAsia"/>
        </w:rPr>
        <w:t>n_R_set</w:t>
      </w:r>
      <w:proofErr w:type="spellEnd"/>
      <w:r>
        <w:rPr>
          <w:rFonts w:eastAsiaTheme="minorEastAsia"/>
        </w:rPr>
        <w:t xml:space="preserve"> and </w:t>
      </w:r>
      <w:proofErr w:type="spellStart"/>
      <w:r>
        <w:rPr>
          <w:rFonts w:eastAsiaTheme="minorEastAsia"/>
        </w:rPr>
        <w:t>n_L_set</w:t>
      </w:r>
      <w:proofErr w:type="spellEnd"/>
      <w:r>
        <w:rPr>
          <w:rFonts w:eastAsiaTheme="minorEastAsia"/>
        </w:rPr>
        <w:t xml:space="preserve"> are the set-points of the left and right motor RPM respectively.</w:t>
      </w:r>
    </w:p>
    <w:p w14:paraId="72D76BEF" w14:textId="3C5BCF74" w:rsidR="004B2CCF" w:rsidRDefault="00582FB1" w:rsidP="00A703A9">
      <w:r>
        <w:t>T</w:t>
      </w:r>
      <w:r w:rsidR="00A76A61">
        <w:t xml:space="preserve">here has been a design change in the process of integration of the PWM signals and the motors. A 2-1 multiplexer has been placed between the PWM signals after they have been translated from 0-3.3 V to 0-5 V, which is used to select between ramping speed up and ramping speed down with a mux select GPIO output. </w:t>
      </w:r>
      <w:r w:rsidR="008639BB">
        <w:t>The</w:t>
      </w:r>
      <w:r w:rsidR="004B2CCF">
        <w:t xml:space="preserve"> multiplexer is used to apply </w:t>
      </w:r>
      <w:r w:rsidR="00C75F24">
        <w:t>positive and effectively negative PWM voltages to th</w:t>
      </w:r>
      <w:r w:rsidR="004B2CCF">
        <w:t>e DC motor</w:t>
      </w:r>
      <w:r w:rsidR="00686378">
        <w:t xml:space="preserve"> (the effect of the MUX is to reverse the polarity)</w:t>
      </w:r>
      <w:r w:rsidR="00722B7D">
        <w:t>. T</w:t>
      </w:r>
      <w:r w:rsidR="004B2CCF">
        <w:t>he select pins</w:t>
      </w:r>
      <w:r w:rsidR="00686378">
        <w:t>,</w:t>
      </w:r>
      <w:r w:rsidR="004B2CCF">
        <w:t xml:space="preserve"> which are labelled AB1, and AB</w:t>
      </w:r>
      <w:r w:rsidR="00722B7D">
        <w:t xml:space="preserve">2 control the </w:t>
      </w:r>
      <w:proofErr w:type="spellStart"/>
      <w:r w:rsidR="00722B7D">
        <w:t>multiplxers</w:t>
      </w:r>
      <w:proofErr w:type="spellEnd"/>
      <w:r w:rsidR="00722B7D">
        <w:t xml:space="preserve"> in connected to </w:t>
      </w:r>
      <w:r w:rsidR="004B2CCF">
        <w:t>the left and right motor respectively.</w:t>
      </w:r>
      <w:r w:rsidR="00C61841">
        <w:t xml:space="preserve"> The output of the multiplexers is then sent to the motor controllers, which control the current flow through the DC motors.</w:t>
      </w:r>
    </w:p>
    <w:p w14:paraId="4A562D34" w14:textId="664125B5" w:rsidR="00314927" w:rsidRDefault="00314927" w:rsidP="00A703A9">
      <w:r>
        <w:lastRenderedPageBreak/>
        <w:t>The output of each voltage divider circuit for the steering and speed setting potentiometers is connected to a channel of the ADC.</w:t>
      </w:r>
    </w:p>
    <w:p w14:paraId="236D97CC" w14:textId="6639BFFE" w:rsidR="006D04CB" w:rsidRDefault="006D04CB" w:rsidP="00A703A9">
      <w:r>
        <w:t>The connectivity of the motor system’s PWM signals are translated from 0-3.3 V to a 0-5 V range using the following voltage translation circuit</w:t>
      </w:r>
      <w:r w:rsidR="00574F9D">
        <w:t xml:space="preserve"> (an open drain connection driving a digital inverter)</w:t>
      </w:r>
      <w:r>
        <w:t>:</w:t>
      </w:r>
    </w:p>
    <w:p w14:paraId="7753FB16" w14:textId="488EA314" w:rsidR="006D04CB" w:rsidRDefault="006D04CB" w:rsidP="00A703A9">
      <w:r w:rsidRPr="006D04CB">
        <w:rPr>
          <w:noProof/>
        </w:rPr>
        <w:drawing>
          <wp:inline distT="0" distB="0" distL="0" distR="0" wp14:anchorId="6A210719" wp14:editId="719DA9F9">
            <wp:extent cx="6332220" cy="14338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1433830"/>
                    </a:xfrm>
                    <a:prstGeom prst="rect">
                      <a:avLst/>
                    </a:prstGeom>
                  </pic:spPr>
                </pic:pic>
              </a:graphicData>
            </a:graphic>
          </wp:inline>
        </w:drawing>
      </w:r>
    </w:p>
    <w:p w14:paraId="142515DA" w14:textId="6553B48F" w:rsidR="00AC1423" w:rsidRDefault="006D04CB" w:rsidP="00A703A9">
      <w:r>
        <w:t xml:space="preserve">These signals drive the 2-1 multiplexers. The connectivity of the GPIO Output signals to the LCD is </w:t>
      </w:r>
      <w:r w:rsidR="00E01356">
        <w:t>the exact same</w:t>
      </w:r>
      <w:r>
        <w:t>, as the LCD requires a</w:t>
      </w:r>
      <w:r w:rsidR="00AC1423">
        <w:t xml:space="preserve"> 0 V and 5 V range for digital ‘1’ and ‘0’ respectively:</w:t>
      </w:r>
    </w:p>
    <w:p w14:paraId="626F7328" w14:textId="56701191" w:rsidR="00AC1423" w:rsidRDefault="008933A7" w:rsidP="00A703A9">
      <w:r w:rsidRPr="008933A7">
        <w:drawing>
          <wp:inline distT="0" distB="0" distL="0" distR="0" wp14:anchorId="245EBBBF" wp14:editId="45ABA00D">
            <wp:extent cx="6332220" cy="27393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2739390"/>
                    </a:xfrm>
                    <a:prstGeom prst="rect">
                      <a:avLst/>
                    </a:prstGeom>
                  </pic:spPr>
                </pic:pic>
              </a:graphicData>
            </a:graphic>
          </wp:inline>
        </w:drawing>
      </w:r>
    </w:p>
    <w:p w14:paraId="23130637" w14:textId="1D5EE77C" w:rsidR="006D04CB" w:rsidRDefault="006D04CB" w:rsidP="00A703A9">
      <w:r>
        <w:t>Additionally, the output voltage from the DC Motor Encoder is translated from the 0-5 V range to the 0-3.3 V range using a voltage divider circuit, which is seen in the Schematics and Simulations section.</w:t>
      </w:r>
      <w:r w:rsidR="00416782">
        <w:t xml:space="preserve"> The motor speed is measured via a timer that times the amount of time it takes between each pulse of the Q1 pin via a GPIO interrupt. </w:t>
      </w:r>
    </w:p>
    <w:p w14:paraId="5D3F8EFB" w14:textId="45EE6A92" w:rsidR="00A703A9" w:rsidRDefault="00A703A9" w:rsidP="00A703A9">
      <w:r>
        <w:t>The following tests are displayed in th</w:t>
      </w:r>
      <w:r w:rsidR="006D04CB">
        <w:t xml:space="preserve">is </w:t>
      </w:r>
      <w:r>
        <w:t>section:</w:t>
      </w:r>
    </w:p>
    <w:p w14:paraId="625C319B" w14:textId="77777777" w:rsidR="00A703A9" w:rsidRPr="00A703A9" w:rsidRDefault="00A703A9" w:rsidP="00A703A9">
      <w:pPr>
        <w:rPr>
          <w:b/>
          <w:bCs/>
          <w:u w:val="single"/>
        </w:rPr>
      </w:pPr>
      <w:r w:rsidRPr="00A703A9">
        <w:rPr>
          <w:b/>
          <w:bCs/>
          <w:u w:val="single"/>
        </w:rPr>
        <w:t xml:space="preserve">Test 1: (forward steering) </w:t>
      </w:r>
    </w:p>
    <w:p w14:paraId="05E7F801" w14:textId="77777777" w:rsidR="00A703A9" w:rsidRDefault="00A703A9" w:rsidP="00A703A9">
      <w:pPr>
        <w:pStyle w:val="ListParagraph"/>
        <w:numPr>
          <w:ilvl w:val="0"/>
          <w:numId w:val="9"/>
        </w:numPr>
      </w:pPr>
      <w:r>
        <w:t>The controller is set to ON mode.</w:t>
      </w:r>
    </w:p>
    <w:p w14:paraId="2F21F909" w14:textId="77777777" w:rsidR="00A703A9" w:rsidRDefault="00A703A9" w:rsidP="00A703A9">
      <w:pPr>
        <w:pStyle w:val="ListParagraph"/>
        <w:numPr>
          <w:ilvl w:val="0"/>
          <w:numId w:val="9"/>
        </w:numPr>
      </w:pPr>
      <w:r>
        <w:t>The speed input potentiometer is set to position 7, which corresponds to a maximum speed of 160 RPM</w:t>
      </w:r>
    </w:p>
    <w:p w14:paraId="455B8A5D" w14:textId="553DBDE9" w:rsidR="00A703A9" w:rsidRDefault="00A703A9" w:rsidP="00A703A9">
      <w:pPr>
        <w:pStyle w:val="ListParagraph"/>
        <w:numPr>
          <w:ilvl w:val="0"/>
          <w:numId w:val="9"/>
        </w:numPr>
      </w:pPr>
      <w:r>
        <w:t xml:space="preserve">The steering input potentiometer is set to position </w:t>
      </w:r>
      <w:r w:rsidR="00AD6BBB">
        <w:t>4</w:t>
      </w:r>
      <w:r>
        <w:t xml:space="preserve">, which corresponds to decreasing the left motor speed by </w:t>
      </w:r>
      <w:r w:rsidR="00AD6BBB">
        <w:t>4</w:t>
      </w:r>
      <w:r>
        <w:t>0% (turning left).</w:t>
      </w:r>
    </w:p>
    <w:p w14:paraId="63D7DF2F" w14:textId="77777777" w:rsidR="00A703A9" w:rsidRPr="00A703A9" w:rsidRDefault="00A703A9" w:rsidP="00A703A9">
      <w:pPr>
        <w:pStyle w:val="ListParagraph"/>
        <w:numPr>
          <w:ilvl w:val="0"/>
          <w:numId w:val="9"/>
        </w:numPr>
      </w:pPr>
      <w:r>
        <w:t>The sensed DC motor input is displayed on the LCD.</w:t>
      </w:r>
    </w:p>
    <w:p w14:paraId="0E0903A7" w14:textId="1081CCF9" w:rsidR="00A703A9" w:rsidRPr="00A703A9" w:rsidRDefault="00A703A9" w:rsidP="00A703A9">
      <w:pPr>
        <w:rPr>
          <w:b/>
          <w:bCs/>
          <w:u w:val="single"/>
        </w:rPr>
      </w:pPr>
      <w:r>
        <w:rPr>
          <w:b/>
          <w:bCs/>
          <w:u w:val="single"/>
        </w:rPr>
        <w:t>Test 2: (backwar</w:t>
      </w:r>
      <w:r w:rsidRPr="00A703A9">
        <w:rPr>
          <w:b/>
          <w:bCs/>
          <w:u w:val="single"/>
        </w:rPr>
        <w:t xml:space="preserve">d steering) </w:t>
      </w:r>
    </w:p>
    <w:p w14:paraId="0ADDD425" w14:textId="77777777" w:rsidR="00A703A9" w:rsidRDefault="00A703A9" w:rsidP="00A703A9">
      <w:pPr>
        <w:pStyle w:val="ListParagraph"/>
        <w:numPr>
          <w:ilvl w:val="0"/>
          <w:numId w:val="10"/>
        </w:numPr>
      </w:pPr>
      <w:r>
        <w:t>The controller is set to ON mode.</w:t>
      </w:r>
    </w:p>
    <w:p w14:paraId="7B2044F0" w14:textId="19FFFCD2" w:rsidR="00A703A9" w:rsidRDefault="00A703A9" w:rsidP="00A703A9">
      <w:pPr>
        <w:pStyle w:val="ListParagraph"/>
        <w:numPr>
          <w:ilvl w:val="0"/>
          <w:numId w:val="10"/>
        </w:numPr>
      </w:pPr>
      <w:r>
        <w:lastRenderedPageBreak/>
        <w:t xml:space="preserve">The speed input potentiometer is set to position 1, which corresponds to a speed of </w:t>
      </w:r>
      <w:r w:rsidR="004B2CCF">
        <w:t>-</w:t>
      </w:r>
      <w:r>
        <w:t>320 RPM</w:t>
      </w:r>
    </w:p>
    <w:p w14:paraId="20019F8E" w14:textId="33398B8A" w:rsidR="00A703A9" w:rsidRDefault="00A703A9" w:rsidP="00A703A9">
      <w:pPr>
        <w:pStyle w:val="ListParagraph"/>
        <w:numPr>
          <w:ilvl w:val="0"/>
          <w:numId w:val="10"/>
        </w:numPr>
      </w:pPr>
      <w:r>
        <w:t xml:space="preserve">The steering input potentiometer is set to position </w:t>
      </w:r>
      <w:r w:rsidR="00AD6BBB">
        <w:t>7</w:t>
      </w:r>
      <w:r>
        <w:t xml:space="preserve">, which corresponds to decreasing the left motor speed by </w:t>
      </w:r>
      <w:r w:rsidR="00AD6BBB">
        <w:t>2</w:t>
      </w:r>
      <w:r>
        <w:t>0% (turning right while reversing).</w:t>
      </w:r>
    </w:p>
    <w:p w14:paraId="7952C181" w14:textId="77777777" w:rsidR="00A703A9" w:rsidRPr="00A703A9" w:rsidRDefault="00A703A9" w:rsidP="00A703A9">
      <w:pPr>
        <w:pStyle w:val="ListParagraph"/>
        <w:numPr>
          <w:ilvl w:val="0"/>
          <w:numId w:val="10"/>
        </w:numPr>
      </w:pPr>
      <w:r>
        <w:t>The sensed DC motor input is displayed on the LCD.</w:t>
      </w:r>
    </w:p>
    <w:p w14:paraId="22101968" w14:textId="60CAA8B8" w:rsidR="00A703A9" w:rsidRPr="00A703A9" w:rsidRDefault="00A703A9" w:rsidP="00A703A9">
      <w:pPr>
        <w:rPr>
          <w:b/>
          <w:bCs/>
          <w:u w:val="single"/>
        </w:rPr>
      </w:pPr>
      <w:r>
        <w:rPr>
          <w:b/>
          <w:bCs/>
          <w:u w:val="single"/>
        </w:rPr>
        <w:t>Test 3: (maximum speed</w:t>
      </w:r>
      <w:r w:rsidRPr="00A703A9">
        <w:rPr>
          <w:b/>
          <w:bCs/>
          <w:u w:val="single"/>
        </w:rPr>
        <w:t xml:space="preserve">) </w:t>
      </w:r>
    </w:p>
    <w:p w14:paraId="5EAB6F30" w14:textId="77777777" w:rsidR="00A703A9" w:rsidRDefault="00A703A9" w:rsidP="00A703A9">
      <w:pPr>
        <w:pStyle w:val="ListParagraph"/>
        <w:numPr>
          <w:ilvl w:val="0"/>
          <w:numId w:val="11"/>
        </w:numPr>
      </w:pPr>
      <w:r>
        <w:t>The controller is set to ON mode.</w:t>
      </w:r>
    </w:p>
    <w:p w14:paraId="71D57E6B" w14:textId="5C1FAA2C" w:rsidR="00A703A9" w:rsidRDefault="00A703A9" w:rsidP="00A703A9">
      <w:pPr>
        <w:pStyle w:val="ListParagraph"/>
        <w:numPr>
          <w:ilvl w:val="0"/>
          <w:numId w:val="11"/>
        </w:numPr>
      </w:pPr>
      <w:r>
        <w:t xml:space="preserve">The speed input potentiometer is set to position </w:t>
      </w:r>
      <w:r w:rsidR="004B2CCF">
        <w:t>10</w:t>
      </w:r>
      <w:r>
        <w:t xml:space="preserve">, which corresponds to a maximum speed of </w:t>
      </w:r>
      <w:r w:rsidR="004B2CCF">
        <w:t>400</w:t>
      </w:r>
      <w:r>
        <w:t xml:space="preserve"> RPM</w:t>
      </w:r>
    </w:p>
    <w:p w14:paraId="265FC3FC" w14:textId="55B60963" w:rsidR="00A703A9" w:rsidRDefault="00A703A9" w:rsidP="00A703A9">
      <w:pPr>
        <w:pStyle w:val="ListParagraph"/>
        <w:numPr>
          <w:ilvl w:val="0"/>
          <w:numId w:val="11"/>
        </w:numPr>
      </w:pPr>
      <w:r>
        <w:t xml:space="preserve">The steering input potentiometer is set to position </w:t>
      </w:r>
      <w:r w:rsidR="004B2CCF">
        <w:t>5</w:t>
      </w:r>
      <w:r>
        <w:t xml:space="preserve">, which corresponds to </w:t>
      </w:r>
      <w:r w:rsidR="004B2CCF">
        <w:t>setting the speed on both the left and right motors to be the same.</w:t>
      </w:r>
    </w:p>
    <w:p w14:paraId="42EE70CA" w14:textId="77777777" w:rsidR="00A703A9" w:rsidRPr="00A703A9" w:rsidRDefault="00A703A9" w:rsidP="00A703A9">
      <w:pPr>
        <w:pStyle w:val="ListParagraph"/>
        <w:numPr>
          <w:ilvl w:val="0"/>
          <w:numId w:val="11"/>
        </w:numPr>
      </w:pPr>
      <w:r>
        <w:t>The sensed DC motor input is displayed on the LCD.</w:t>
      </w:r>
    </w:p>
    <w:p w14:paraId="0A596EEB" w14:textId="658DDF36" w:rsidR="008E6555" w:rsidRDefault="008E6555" w:rsidP="006D04CB">
      <w:r>
        <w:t>Schematics and Simulations</w:t>
      </w:r>
    </w:p>
    <w:p w14:paraId="0EB8FEA6" w14:textId="371C76B7" w:rsidR="00645BBF" w:rsidRPr="00986BBF" w:rsidRDefault="00645BBF" w:rsidP="006D04CB">
      <w:r>
        <w:t xml:space="preserve">To run these </w:t>
      </w:r>
      <w:proofErr w:type="gramStart"/>
      <w:r>
        <w:t>simulations</w:t>
      </w:r>
      <w:proofErr w:type="gramEnd"/>
      <w:r>
        <w:t xml:space="preserve"> one need only set the </w:t>
      </w:r>
      <w:r w:rsidR="00C56C56">
        <w:t>ON/OFF switch to the closed position, and adjust the value of the potentiometers.</w:t>
      </w:r>
    </w:p>
    <w:p w14:paraId="3A5A4A41" w14:textId="77777777" w:rsidR="004B2CCF" w:rsidRPr="00A703A9" w:rsidRDefault="004B2CCF" w:rsidP="004B2CCF">
      <w:pPr>
        <w:rPr>
          <w:b/>
          <w:bCs/>
          <w:u w:val="single"/>
        </w:rPr>
      </w:pPr>
      <w:r w:rsidRPr="00A703A9">
        <w:rPr>
          <w:b/>
          <w:bCs/>
          <w:u w:val="single"/>
        </w:rPr>
        <w:t xml:space="preserve">Test 1: (forward steering) </w:t>
      </w:r>
    </w:p>
    <w:p w14:paraId="34DF67B2" w14:textId="0989F78B" w:rsidR="004B2CCF" w:rsidRDefault="004B2CCF" w:rsidP="004B2CCF">
      <w:r>
        <w:t>The voltage of the steering/speed potentiometers is set</w:t>
      </w:r>
      <w:r w:rsidR="00AD6BBB">
        <w:t xml:space="preserve"> to position 4/7 respectively</w:t>
      </w:r>
      <w:r>
        <w:t>:</w:t>
      </w:r>
    </w:p>
    <w:p w14:paraId="7999E776" w14:textId="039D4A27" w:rsidR="004B2CCF" w:rsidRDefault="005D0888" w:rsidP="004B2CCF">
      <w:r w:rsidRPr="005D0888">
        <w:drawing>
          <wp:inline distT="0" distB="0" distL="0" distR="0" wp14:anchorId="4432767C" wp14:editId="4BDDFD89">
            <wp:extent cx="2433815" cy="1862459"/>
            <wp:effectExtent l="0" t="0" r="508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47925" cy="1873256"/>
                    </a:xfrm>
                    <a:prstGeom prst="rect">
                      <a:avLst/>
                    </a:prstGeom>
                  </pic:spPr>
                </pic:pic>
              </a:graphicData>
            </a:graphic>
          </wp:inline>
        </w:drawing>
      </w:r>
    </w:p>
    <w:p w14:paraId="205184DE" w14:textId="77777777" w:rsidR="004B2CCF" w:rsidRDefault="004B2CCF" w:rsidP="004B2CCF">
      <w:r>
        <w:t xml:space="preserve">The motor is fed a PWM which ramps up its speed to what is shown below: </w:t>
      </w:r>
    </w:p>
    <w:p w14:paraId="7262FACF" w14:textId="50614FDC" w:rsidR="004B2CCF" w:rsidRDefault="006D4F6A" w:rsidP="004B2CCF">
      <w:r w:rsidRPr="006D4F6A">
        <w:drawing>
          <wp:inline distT="0" distB="0" distL="0" distR="0" wp14:anchorId="2FCC1CED" wp14:editId="53B18B3E">
            <wp:extent cx="6332220" cy="26206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2620645"/>
                    </a:xfrm>
                    <a:prstGeom prst="rect">
                      <a:avLst/>
                    </a:prstGeom>
                  </pic:spPr>
                </pic:pic>
              </a:graphicData>
            </a:graphic>
          </wp:inline>
        </w:drawing>
      </w:r>
    </w:p>
    <w:p w14:paraId="40417AA5" w14:textId="49A7ABB4" w:rsidR="006D4F6A" w:rsidRDefault="006D4F6A" w:rsidP="004B2CCF">
      <w:r>
        <w:t xml:space="preserve">The following oscilloscope </w:t>
      </w:r>
      <w:proofErr w:type="spellStart"/>
      <w:r>
        <w:t>apture</w:t>
      </w:r>
      <w:proofErr w:type="spellEnd"/>
      <w:r>
        <w:t xml:space="preserve"> confirms that the voltage translation of the MCU’s PWM signals is correct, and the voltage translation from the DC Motor Encoder’s quadrature pins is correctly reduced to a voltage that the </w:t>
      </w:r>
      <w:r>
        <w:lastRenderedPageBreak/>
        <w:t xml:space="preserve">MCU is capable of reading. </w:t>
      </w:r>
      <w:r w:rsidR="00EF47FD">
        <w:t xml:space="preserve">Additionally, the multiplexer select lines are correctly set to increase the speed of rotation. </w:t>
      </w:r>
      <w:proofErr w:type="gramStart"/>
      <w:r>
        <w:t>The</w:t>
      </w:r>
      <w:proofErr w:type="gramEnd"/>
      <w:r>
        <w:t xml:space="preserve"> varying duty cycle of the PWM signals is due to the PID control of the motor speed.</w:t>
      </w:r>
    </w:p>
    <w:p w14:paraId="3960A585" w14:textId="6A5AC29F" w:rsidR="006D4F6A" w:rsidRDefault="006D4F6A" w:rsidP="004B2CCF">
      <w:r w:rsidRPr="006D4F6A">
        <w:drawing>
          <wp:inline distT="0" distB="0" distL="0" distR="0" wp14:anchorId="36E94101" wp14:editId="3AD9CB84">
            <wp:extent cx="6332220" cy="399923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3999230"/>
                    </a:xfrm>
                    <a:prstGeom prst="rect">
                      <a:avLst/>
                    </a:prstGeom>
                  </pic:spPr>
                </pic:pic>
              </a:graphicData>
            </a:graphic>
          </wp:inline>
        </w:drawing>
      </w:r>
    </w:p>
    <w:p w14:paraId="5A3CBFF3"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679CA4B7" w14:textId="7746438A" w:rsidR="004B2CCF" w:rsidRDefault="00423C56" w:rsidP="004B2CCF">
      <w:r w:rsidRPr="00423C56">
        <w:rPr>
          <w:noProof/>
        </w:rPr>
        <w:drawing>
          <wp:inline distT="0" distB="0" distL="0" distR="0" wp14:anchorId="5D9A01F6" wp14:editId="230A1EBB">
            <wp:extent cx="2103681" cy="18713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9411" cy="1876470"/>
                    </a:xfrm>
                    <a:prstGeom prst="rect">
                      <a:avLst/>
                    </a:prstGeom>
                  </pic:spPr>
                </pic:pic>
              </a:graphicData>
            </a:graphic>
          </wp:inline>
        </w:drawing>
      </w:r>
    </w:p>
    <w:p w14:paraId="7F67FFB5" w14:textId="1D4EF7A2" w:rsidR="004B2CCF" w:rsidRDefault="00F61682" w:rsidP="004B2CCF">
      <w:r>
        <w:t xml:space="preserve">Which corresponds to roughly 132 and 162 RPM for the left and right motors respectively. </w:t>
      </w:r>
      <w:r w:rsidR="004B2CCF">
        <w:t xml:space="preserve">The test confirms the forward rotation and steering control is as designed, implemented with PID control of the PWM duty cycle fed to the DC motors. </w:t>
      </w:r>
    </w:p>
    <w:p w14:paraId="700F5428" w14:textId="77777777" w:rsidR="004B2CCF" w:rsidRPr="00A703A9" w:rsidRDefault="004B2CCF" w:rsidP="004B2CCF">
      <w:pPr>
        <w:rPr>
          <w:b/>
          <w:bCs/>
          <w:u w:val="single"/>
        </w:rPr>
      </w:pPr>
      <w:r>
        <w:rPr>
          <w:b/>
          <w:bCs/>
          <w:u w:val="single"/>
        </w:rPr>
        <w:t>Test 2: (backwar</w:t>
      </w:r>
      <w:r w:rsidRPr="00A703A9">
        <w:rPr>
          <w:b/>
          <w:bCs/>
          <w:u w:val="single"/>
        </w:rPr>
        <w:t xml:space="preserve">d steering) </w:t>
      </w:r>
    </w:p>
    <w:p w14:paraId="7B3DCF22" w14:textId="77777777" w:rsidR="004B2CCF" w:rsidRDefault="004B2CCF" w:rsidP="004B2CCF">
      <w:r>
        <w:t>The voltage of the steering/speed potentiometers is set:</w:t>
      </w:r>
    </w:p>
    <w:p w14:paraId="0D4046C3" w14:textId="6B2C0F26" w:rsidR="004B2CCF" w:rsidRDefault="005D0888" w:rsidP="004B2CCF">
      <w:r w:rsidRPr="005D0888">
        <w:lastRenderedPageBreak/>
        <w:drawing>
          <wp:inline distT="0" distB="0" distL="0" distR="0" wp14:anchorId="144E0AEF" wp14:editId="4F6A0294">
            <wp:extent cx="2412749" cy="1873679"/>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20996" cy="1880083"/>
                    </a:xfrm>
                    <a:prstGeom prst="rect">
                      <a:avLst/>
                    </a:prstGeom>
                  </pic:spPr>
                </pic:pic>
              </a:graphicData>
            </a:graphic>
          </wp:inline>
        </w:drawing>
      </w:r>
    </w:p>
    <w:p w14:paraId="75E7609B" w14:textId="77777777" w:rsidR="004B2CCF" w:rsidRDefault="004B2CCF" w:rsidP="004B2CCF">
      <w:r>
        <w:t xml:space="preserve">The motor is fed a PWM which ramps up its speed to what is shown below: </w:t>
      </w:r>
    </w:p>
    <w:p w14:paraId="48721C3C" w14:textId="1319002D" w:rsidR="004B2CCF" w:rsidRDefault="00B94458" w:rsidP="004B2CCF">
      <w:r w:rsidRPr="00B94458">
        <w:drawing>
          <wp:inline distT="0" distB="0" distL="0" distR="0" wp14:anchorId="41288395" wp14:editId="26EC837D">
            <wp:extent cx="6332220" cy="26396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2639695"/>
                    </a:xfrm>
                    <a:prstGeom prst="rect">
                      <a:avLst/>
                    </a:prstGeom>
                  </pic:spPr>
                </pic:pic>
              </a:graphicData>
            </a:graphic>
          </wp:inline>
        </w:drawing>
      </w:r>
    </w:p>
    <w:p w14:paraId="6F47B68E" w14:textId="2407ECFF" w:rsidR="00591F5B" w:rsidRDefault="00591F5B" w:rsidP="004B2CCF">
      <w:r>
        <w:t>The multiplexer correctly switches the polarity of the PWM signal that is fed to the DC Motor Controller.</w:t>
      </w:r>
    </w:p>
    <w:p w14:paraId="5CB20270" w14:textId="19EB3472"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341457F5" w14:textId="05C7D96B" w:rsidR="004B2CCF" w:rsidRDefault="00C6565D" w:rsidP="004B2CCF">
      <w:r w:rsidRPr="00C6565D">
        <w:rPr>
          <w:noProof/>
        </w:rPr>
        <w:drawing>
          <wp:inline distT="0" distB="0" distL="0" distR="0" wp14:anchorId="5EEC97A4" wp14:editId="75A0E236">
            <wp:extent cx="2295456" cy="1997095"/>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04382" cy="2004861"/>
                    </a:xfrm>
                    <a:prstGeom prst="rect">
                      <a:avLst/>
                    </a:prstGeom>
                  </pic:spPr>
                </pic:pic>
              </a:graphicData>
            </a:graphic>
          </wp:inline>
        </w:drawing>
      </w:r>
    </w:p>
    <w:p w14:paraId="0B7F209B" w14:textId="518B1C3A" w:rsidR="004B2CCF" w:rsidRDefault="004B2CCF" w:rsidP="004B2CCF">
      <w:r>
        <w:t xml:space="preserve">The test confirms the backward rotation and steering control is as designed, implemented with PID control of the PWM duty cycle fed to the DC motors. </w:t>
      </w:r>
    </w:p>
    <w:p w14:paraId="12B71BAA" w14:textId="2D484D7B" w:rsidR="004B2CCF" w:rsidRPr="00A703A9" w:rsidRDefault="004B2CCF" w:rsidP="004B2CCF">
      <w:pPr>
        <w:rPr>
          <w:b/>
          <w:bCs/>
          <w:u w:val="single"/>
        </w:rPr>
      </w:pPr>
      <w:r w:rsidRPr="00A703A9">
        <w:rPr>
          <w:b/>
          <w:bCs/>
          <w:u w:val="single"/>
        </w:rPr>
        <w:t xml:space="preserve">Test </w:t>
      </w:r>
      <w:r w:rsidR="00950808">
        <w:rPr>
          <w:b/>
          <w:bCs/>
          <w:u w:val="single"/>
        </w:rPr>
        <w:t>3</w:t>
      </w:r>
      <w:r w:rsidRPr="00A703A9">
        <w:rPr>
          <w:b/>
          <w:bCs/>
          <w:u w:val="single"/>
        </w:rPr>
        <w:t>: (</w:t>
      </w:r>
      <w:r w:rsidR="00950808">
        <w:rPr>
          <w:b/>
          <w:bCs/>
          <w:u w:val="single"/>
        </w:rPr>
        <w:t>maximum speed</w:t>
      </w:r>
      <w:r w:rsidRPr="00A703A9">
        <w:rPr>
          <w:b/>
          <w:bCs/>
          <w:u w:val="single"/>
        </w:rPr>
        <w:t xml:space="preserve">) </w:t>
      </w:r>
    </w:p>
    <w:p w14:paraId="15ACF199" w14:textId="77777777" w:rsidR="004B2CCF" w:rsidRDefault="004B2CCF" w:rsidP="004B2CCF">
      <w:r>
        <w:lastRenderedPageBreak/>
        <w:t>The voltage of the steering/speed potentiometers is set:</w:t>
      </w:r>
    </w:p>
    <w:p w14:paraId="26BD2DD6" w14:textId="2A7681A2" w:rsidR="004B2CCF" w:rsidRDefault="005D0888" w:rsidP="004B2CCF">
      <w:r w:rsidRPr="005D0888">
        <w:drawing>
          <wp:inline distT="0" distB="0" distL="0" distR="0" wp14:anchorId="1F57EE7C" wp14:editId="6667F590">
            <wp:extent cx="2347178" cy="18175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56976" cy="1825167"/>
                    </a:xfrm>
                    <a:prstGeom prst="rect">
                      <a:avLst/>
                    </a:prstGeom>
                  </pic:spPr>
                </pic:pic>
              </a:graphicData>
            </a:graphic>
          </wp:inline>
        </w:drawing>
      </w:r>
    </w:p>
    <w:p w14:paraId="42942782" w14:textId="77777777" w:rsidR="004B2CCF" w:rsidRDefault="004B2CCF" w:rsidP="004B2CCF">
      <w:r>
        <w:t xml:space="preserve">The motor is fed a PWM which ramps up its speed to what is shown below: </w:t>
      </w:r>
    </w:p>
    <w:p w14:paraId="48BC8BFB" w14:textId="20375B27" w:rsidR="004B2CCF" w:rsidRDefault="00F02F30" w:rsidP="004B2CCF">
      <w:r w:rsidRPr="00C6565D">
        <w:rPr>
          <w:noProof/>
        </w:rPr>
        <w:drawing>
          <wp:inline distT="0" distB="0" distL="0" distR="0" wp14:anchorId="06B0B8C5" wp14:editId="6B06F073">
            <wp:extent cx="6332220" cy="280035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stretch>
                      <a:fillRect/>
                    </a:stretch>
                  </pic:blipFill>
                  <pic:spPr>
                    <a:xfrm>
                      <a:off x="0" y="0"/>
                      <a:ext cx="6332220" cy="2800350"/>
                    </a:xfrm>
                    <a:prstGeom prst="rect">
                      <a:avLst/>
                    </a:prstGeom>
                  </pic:spPr>
                </pic:pic>
              </a:graphicData>
            </a:graphic>
          </wp:inline>
        </w:drawing>
      </w:r>
    </w:p>
    <w:p w14:paraId="0452E94A"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7BCC6BD5" w14:textId="05089F8A" w:rsidR="004B2CCF" w:rsidRDefault="00D702E5" w:rsidP="004B2CCF">
      <w:r w:rsidRPr="00D702E5">
        <w:rPr>
          <w:noProof/>
        </w:rPr>
        <w:drawing>
          <wp:inline distT="0" distB="0" distL="0" distR="0" wp14:anchorId="36DD2A27" wp14:editId="45F4EC25">
            <wp:extent cx="2762250" cy="24431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70275" cy="2450243"/>
                    </a:xfrm>
                    <a:prstGeom prst="rect">
                      <a:avLst/>
                    </a:prstGeom>
                  </pic:spPr>
                </pic:pic>
              </a:graphicData>
            </a:graphic>
          </wp:inline>
        </w:drawing>
      </w:r>
    </w:p>
    <w:p w14:paraId="6C51D42B" w14:textId="1EC5107F" w:rsidR="004B2CCF" w:rsidRDefault="004B2CCF" w:rsidP="004B2CCF">
      <w:r>
        <w:lastRenderedPageBreak/>
        <w:t xml:space="preserve">The test confirms the maximum forward rotation and straight speed control is as designed, implemented with PID control of the PWM duty cycle fed to the DC motors. </w:t>
      </w:r>
    </w:p>
    <w:p w14:paraId="12D9986B" w14:textId="7F73197C" w:rsidR="00225A59" w:rsidRPr="00225A59" w:rsidRDefault="002B4584" w:rsidP="00225A59">
      <w:pPr>
        <w:pStyle w:val="Heading3"/>
      </w:pPr>
      <w:r>
        <w:t>Weaknesses</w:t>
      </w:r>
    </w:p>
    <w:p w14:paraId="7BFE4C38" w14:textId="62803433" w:rsidR="002B4584" w:rsidRDefault="002B4584" w:rsidP="002B4584">
      <w:r>
        <w:t>The following weaknesses have been identified in the motor control system. Due to time constraints these weaknesses have not been mitigated entirely.</w:t>
      </w:r>
    </w:p>
    <w:p w14:paraId="6B5F72B3" w14:textId="382B6EFB" w:rsidR="002B4584" w:rsidRDefault="002B4584" w:rsidP="002B4584">
      <w:pPr>
        <w:pStyle w:val="ListParagraph"/>
        <w:numPr>
          <w:ilvl w:val="0"/>
          <w:numId w:val="22"/>
        </w:numPr>
      </w:pPr>
      <w:r>
        <w:t>Slow speed motor control</w:t>
      </w:r>
    </w:p>
    <w:p w14:paraId="754D6980" w14:textId="6B977A97" w:rsidR="002B4584" w:rsidRDefault="002B4584" w:rsidP="002B4584">
      <w:pPr>
        <w:pStyle w:val="ListParagraph"/>
        <w:numPr>
          <w:ilvl w:val="1"/>
          <w:numId w:val="22"/>
        </w:numPr>
      </w:pPr>
      <w:r>
        <w:t xml:space="preserve">When the motor speed is low, the rate at which the Q1 signal is pulsed to indicate the rotation speed of the motor to the MCU is low. When the pulse rate is low, </w:t>
      </w:r>
      <w:r w:rsidR="00C37EBB">
        <w:t>the rotation speed can change significantly before the rotation speed is sensed by the MCU, thus the PID controller experiences a higher overshoot for an extended period of time when adjusting to a motor speed which is below 80 RPM.</w:t>
      </w:r>
    </w:p>
    <w:p w14:paraId="2D46D3F7" w14:textId="49707E62" w:rsidR="00DB15F1" w:rsidRDefault="00DB15F1" w:rsidP="00DB15F1">
      <w:pPr>
        <w:pStyle w:val="ListParagraph"/>
        <w:numPr>
          <w:ilvl w:val="0"/>
          <w:numId w:val="22"/>
        </w:numPr>
      </w:pPr>
      <w:r>
        <w:t>Overshoot/undershoot</w:t>
      </w:r>
    </w:p>
    <w:p w14:paraId="7BAD63AB" w14:textId="0F33C38C" w:rsidR="00DB15F1" w:rsidRDefault="00DB15F1" w:rsidP="00DB15F1">
      <w:pPr>
        <w:pStyle w:val="ListParagraph"/>
        <w:numPr>
          <w:ilvl w:val="1"/>
          <w:numId w:val="22"/>
        </w:numPr>
      </w:pPr>
      <w:r>
        <w:t>Due to the PID motor control performed in software, when ramping the motor speed up/down there is overshoot/undershoot of the motor that dissipates exponentially in time.</w:t>
      </w:r>
      <w:r w:rsidR="00225A59">
        <w:t xml:space="preserve"> This is why the rotation speeds in the </w:t>
      </w:r>
      <w:r w:rsidR="009B0F6B">
        <w:t>schematics shown above are not precisely as is set by the steering/speed potentiometers.</w:t>
      </w:r>
    </w:p>
    <w:p w14:paraId="02483675" w14:textId="64A1C0DE" w:rsidR="00DB15F1" w:rsidRDefault="00DB15F1" w:rsidP="00DB15F1">
      <w:pPr>
        <w:pStyle w:val="ListParagraph"/>
        <w:numPr>
          <w:ilvl w:val="0"/>
          <w:numId w:val="22"/>
        </w:numPr>
      </w:pPr>
      <w:r>
        <w:t>Smaller maximum speed than expected</w:t>
      </w:r>
    </w:p>
    <w:p w14:paraId="2C70F4D1" w14:textId="31C509EC" w:rsidR="00DB15F1" w:rsidRPr="002B4584" w:rsidRDefault="00DB15F1" w:rsidP="00DB15F1">
      <w:pPr>
        <w:pStyle w:val="ListParagraph"/>
        <w:numPr>
          <w:ilvl w:val="1"/>
          <w:numId w:val="22"/>
        </w:numPr>
      </w:pPr>
      <w:r>
        <w:t xml:space="preserve">As shown in the schematics, the maximum rotation speed shown is +- 389 RPM. This is different than </w:t>
      </w:r>
      <w:r w:rsidR="0012022A">
        <w:t xml:space="preserve">+- </w:t>
      </w:r>
      <w:r>
        <w:t>400 RPM, as was shown and tested to be the maximum speed of the motor in the Lab 2 report. This effect is likely due to the output of the DC motor controller being unable to produce the exact voltage that is provided from the MCU.</w:t>
      </w:r>
    </w:p>
    <w:p w14:paraId="3B3377CD" w14:textId="3FABB1E2" w:rsidR="008E6555" w:rsidRDefault="00A65911" w:rsidP="008E6555">
      <w:pPr>
        <w:pStyle w:val="Heading2"/>
      </w:pPr>
      <w:r>
        <w:t>Battery sens</w:t>
      </w:r>
      <w:r w:rsidR="009A39DC">
        <w:t>or</w:t>
      </w:r>
      <w:r>
        <w:t xml:space="preserve"> and LED indicators</w:t>
      </w:r>
    </w:p>
    <w:p w14:paraId="4087CCCA" w14:textId="3C78AA77" w:rsidR="008E6555" w:rsidRDefault="008E6555" w:rsidP="008E6555">
      <w:pPr>
        <w:pStyle w:val="Heading3"/>
      </w:pPr>
      <w:r>
        <w:t>Test Summary</w:t>
      </w:r>
    </w:p>
    <w:p w14:paraId="59448097" w14:textId="77777777" w:rsidR="00FE0A9D" w:rsidRDefault="00B902F4" w:rsidP="00B902F4">
      <w:r>
        <w:t xml:space="preserve">The tests performed to ensure the LED indicators </w:t>
      </w:r>
      <w:proofErr w:type="spellStart"/>
      <w:r>
        <w:t>diplaying</w:t>
      </w:r>
      <w:proofErr w:type="spellEnd"/>
      <w:r>
        <w:t xml:space="preserve"> the battery level to the user exhaust the operational </w:t>
      </w:r>
      <w:r w:rsidR="00DF78B6">
        <w:t xml:space="preserve">range of the system. For </w:t>
      </w:r>
      <w:r w:rsidR="003D4A7E">
        <w:t xml:space="preserve">all tests, the </w:t>
      </w:r>
      <w:proofErr w:type="spellStart"/>
      <w:r w:rsidR="003D4A7E">
        <w:t>precharge</w:t>
      </w:r>
      <w:proofErr w:type="spellEnd"/>
      <w:r w:rsidR="003D4A7E">
        <w:t xml:space="preserve"> of the capacitor that simulates the battery voltage was set to a specific value, and the LED ON/OFF states were observed that were set by the MCU. </w:t>
      </w:r>
    </w:p>
    <w:p w14:paraId="28BD53D2" w14:textId="77777777" w:rsidR="00B05F1A" w:rsidRDefault="00FE0A9D" w:rsidP="00B902F4">
      <w:r>
        <w:t>Each LED is connected in series with power, a resistor, and a transistor. To control the LED the gate voltage of the transistor is connected to a GPIO Output pin of the MCU, which, when set to 3.3 V, will turn the LED to the ON state.</w:t>
      </w:r>
      <w:r w:rsidR="00314927">
        <w:t xml:space="preserve"> The output of the Battery sensor circuit is connected to the ADC.</w:t>
      </w:r>
      <w:r w:rsidR="00B05F1A">
        <w:t xml:space="preserve"> </w:t>
      </w:r>
    </w:p>
    <w:p w14:paraId="67E7885F" w14:textId="27F34AF2" w:rsidR="00FE0A9D" w:rsidRDefault="00B05F1A" w:rsidP="00B902F4">
      <w:r>
        <w:t>The TIM3 Output Compare channel cycles every 0.5 s. After each cycle the ADC samples the voltage level of the battery and updates the display of the indicator LEDs</w:t>
      </w:r>
      <w:r w:rsidR="008533FD">
        <w:t>.</w:t>
      </w:r>
    </w:p>
    <w:p w14:paraId="7C3061DB" w14:textId="340611D9" w:rsidR="00B902F4" w:rsidRDefault="003D4A7E" w:rsidP="00B902F4">
      <w:r>
        <w:t>The tests that were conducted are as follows:</w:t>
      </w:r>
    </w:p>
    <w:p w14:paraId="79FC70B7" w14:textId="697140D8" w:rsidR="003D4A7E" w:rsidRDefault="003D4A7E" w:rsidP="003D4A7E">
      <w:pPr>
        <w:rPr>
          <w:b/>
          <w:u w:val="single"/>
        </w:rPr>
      </w:pPr>
      <w:r>
        <w:rPr>
          <w:b/>
          <w:u w:val="single"/>
        </w:rPr>
        <w:t xml:space="preserve">Test 1 (battery capacity </w:t>
      </w:r>
      <m:oMath>
        <m:r>
          <m:rPr>
            <m:sty m:val="bi"/>
          </m:rPr>
          <w:rPr>
            <w:rFonts w:ascii="Cambria Math" w:hAnsi="Cambria Math"/>
            <w:u w:val="single"/>
          </w:rPr>
          <m:t>≥</m:t>
        </m:r>
      </m:oMath>
      <w:r>
        <w:rPr>
          <w:b/>
          <w:u w:val="single"/>
        </w:rPr>
        <w:t xml:space="preserve">  90%):</w:t>
      </w:r>
    </w:p>
    <w:p w14:paraId="647D151D" w14:textId="77777777" w:rsidR="003D4A7E" w:rsidRPr="003D4A7E" w:rsidRDefault="003D4A7E" w:rsidP="003D4A7E">
      <w:pPr>
        <w:pStyle w:val="ListParagraph"/>
        <w:numPr>
          <w:ilvl w:val="0"/>
          <w:numId w:val="12"/>
        </w:numPr>
        <w:rPr>
          <w:b/>
          <w:u w:val="single"/>
        </w:rPr>
      </w:pPr>
      <w:r>
        <w:t xml:space="preserve">The </w:t>
      </w:r>
      <w:proofErr w:type="spellStart"/>
      <w:r>
        <w:t>precharge</w:t>
      </w:r>
      <w:proofErr w:type="spellEnd"/>
      <w:r>
        <w:t xml:space="preserve"> of the capacitor CBAT was set to 11.5 V. </w:t>
      </w:r>
    </w:p>
    <w:p w14:paraId="2D9FE476" w14:textId="77777777" w:rsidR="003D4A7E" w:rsidRPr="003D4A7E" w:rsidRDefault="003D4A7E" w:rsidP="003D4A7E">
      <w:pPr>
        <w:pStyle w:val="ListParagraph"/>
        <w:numPr>
          <w:ilvl w:val="0"/>
          <w:numId w:val="12"/>
        </w:numPr>
        <w:rPr>
          <w:b/>
          <w:u w:val="single"/>
        </w:rPr>
      </w:pPr>
      <w:r>
        <w:t>The resulting LED indicators set by the MCU were observed.</w:t>
      </w:r>
    </w:p>
    <w:p w14:paraId="6A0C3E0F" w14:textId="0D076113" w:rsidR="003D4A7E" w:rsidRDefault="003D4A7E" w:rsidP="003D4A7E">
      <w:pPr>
        <w:rPr>
          <w:b/>
          <w:u w:val="single"/>
        </w:rPr>
      </w:pPr>
      <w:r>
        <w:rPr>
          <w:b/>
          <w:u w:val="single"/>
        </w:rPr>
        <w:t xml:space="preserve">Test 2 (80% </w:t>
      </w:r>
      <m:oMath>
        <m:r>
          <w:rPr>
            <w:rFonts w:ascii="Cambria Math" w:hAnsi="Cambria Math"/>
            <w:u w:val="single"/>
          </w:rPr>
          <m:t>≤</m:t>
        </m:r>
      </m:oMath>
      <w:r>
        <w:rPr>
          <w:b/>
          <w:u w:val="single"/>
        </w:rPr>
        <w:t xml:space="preserve">  battery capacity </w:t>
      </w:r>
      <m:oMath>
        <m:r>
          <m:rPr>
            <m:sty m:val="bi"/>
          </m:rPr>
          <w:rPr>
            <w:rFonts w:ascii="Cambria Math" w:hAnsi="Cambria Math"/>
            <w:u w:val="single"/>
          </w:rPr>
          <m:t>&lt;</m:t>
        </m:r>
      </m:oMath>
      <w:r>
        <w:rPr>
          <w:b/>
          <w:u w:val="single"/>
        </w:rPr>
        <w:t xml:space="preserve"> 90%):</w:t>
      </w:r>
    </w:p>
    <w:p w14:paraId="72B5B251" w14:textId="32E4B75B" w:rsidR="003D4A7E" w:rsidRPr="003D4A7E" w:rsidRDefault="003D4A7E" w:rsidP="003D4A7E">
      <w:pPr>
        <w:pStyle w:val="ListParagraph"/>
        <w:numPr>
          <w:ilvl w:val="0"/>
          <w:numId w:val="13"/>
        </w:numPr>
        <w:rPr>
          <w:b/>
          <w:u w:val="single"/>
        </w:rPr>
      </w:pPr>
      <w:r>
        <w:t xml:space="preserve">The </w:t>
      </w:r>
      <w:proofErr w:type="spellStart"/>
      <w:r>
        <w:t>precharge</w:t>
      </w:r>
      <w:proofErr w:type="spellEnd"/>
      <w:r>
        <w:t xml:space="preserve"> of the capacitor CBAT was set to 10.7 V. </w:t>
      </w:r>
    </w:p>
    <w:p w14:paraId="3F86CAB5" w14:textId="77777777" w:rsidR="003D4A7E" w:rsidRPr="003D4A7E" w:rsidRDefault="003D4A7E" w:rsidP="003D4A7E">
      <w:pPr>
        <w:pStyle w:val="ListParagraph"/>
        <w:numPr>
          <w:ilvl w:val="0"/>
          <w:numId w:val="13"/>
        </w:numPr>
        <w:rPr>
          <w:b/>
          <w:u w:val="single"/>
        </w:rPr>
      </w:pPr>
      <w:r>
        <w:t>The resulting LED indicators set by the MCU were observed.</w:t>
      </w:r>
    </w:p>
    <w:p w14:paraId="283A85AA" w14:textId="30003EBF" w:rsidR="003D4A7E" w:rsidRPr="003D4A7E" w:rsidRDefault="003D4A7E" w:rsidP="003D4A7E">
      <w:pPr>
        <w:rPr>
          <w:b/>
          <w:u w:val="single"/>
        </w:rPr>
      </w:pPr>
      <w:r w:rsidRPr="003D4A7E">
        <w:rPr>
          <w:b/>
          <w:u w:val="single"/>
        </w:rPr>
        <w:t xml:space="preserve">Test </w:t>
      </w:r>
      <w:r>
        <w:rPr>
          <w:b/>
          <w:u w:val="single"/>
        </w:rPr>
        <w:t>3</w:t>
      </w:r>
      <w:r w:rsidRPr="003D4A7E">
        <w:rPr>
          <w:b/>
          <w:u w:val="single"/>
        </w:rPr>
        <w:t xml:space="preserve"> (</w:t>
      </w:r>
      <w:r>
        <w:rPr>
          <w:b/>
          <w:u w:val="single"/>
        </w:rPr>
        <w:t>6</w:t>
      </w:r>
      <w:r w:rsidRPr="003D4A7E">
        <w:rPr>
          <w:b/>
          <w:u w:val="single"/>
        </w:rPr>
        <w:t xml:space="preserve">0% </w:t>
      </w:r>
      <m:oMath>
        <m:r>
          <w:rPr>
            <w:rFonts w:ascii="Cambria Math" w:hAnsi="Cambria Math"/>
            <w:u w:val="single"/>
          </w:rPr>
          <m:t>≤</m:t>
        </m:r>
      </m:oMath>
      <w:r w:rsidRPr="003D4A7E">
        <w:rPr>
          <w:b/>
          <w:u w:val="single"/>
        </w:rPr>
        <w:t xml:space="preserve">  battery capacity </w:t>
      </w:r>
      <m:oMath>
        <m:r>
          <m:rPr>
            <m:sty m:val="bi"/>
          </m:rPr>
          <w:rPr>
            <w:rFonts w:ascii="Cambria Math" w:hAnsi="Cambria Math"/>
            <w:u w:val="single"/>
          </w:rPr>
          <m:t>&lt;</m:t>
        </m:r>
      </m:oMath>
      <w:r w:rsidRPr="003D4A7E">
        <w:rPr>
          <w:b/>
          <w:u w:val="single"/>
        </w:rPr>
        <w:t xml:space="preserve"> </w:t>
      </w:r>
      <w:r>
        <w:rPr>
          <w:b/>
          <w:u w:val="single"/>
        </w:rPr>
        <w:t>8</w:t>
      </w:r>
      <w:r w:rsidRPr="003D4A7E">
        <w:rPr>
          <w:b/>
          <w:u w:val="single"/>
        </w:rPr>
        <w:t>0%):</w:t>
      </w:r>
    </w:p>
    <w:p w14:paraId="543D26D3" w14:textId="232C0B1C" w:rsidR="003D4A7E" w:rsidRPr="003D4A7E" w:rsidRDefault="003D4A7E" w:rsidP="003D4A7E">
      <w:pPr>
        <w:pStyle w:val="ListParagraph"/>
        <w:numPr>
          <w:ilvl w:val="0"/>
          <w:numId w:val="14"/>
        </w:numPr>
        <w:rPr>
          <w:b/>
          <w:u w:val="single"/>
        </w:rPr>
      </w:pPr>
      <w:r>
        <w:t xml:space="preserve">The </w:t>
      </w:r>
      <w:proofErr w:type="spellStart"/>
      <w:r>
        <w:t>precharge</w:t>
      </w:r>
      <w:proofErr w:type="spellEnd"/>
      <w:r>
        <w:t xml:space="preserve"> of the capacitor CBAT was set to 9.4 V. </w:t>
      </w:r>
    </w:p>
    <w:p w14:paraId="49073DA6" w14:textId="77777777" w:rsidR="003D4A7E" w:rsidRPr="003D4A7E" w:rsidRDefault="003D4A7E" w:rsidP="003D4A7E">
      <w:pPr>
        <w:pStyle w:val="ListParagraph"/>
        <w:numPr>
          <w:ilvl w:val="0"/>
          <w:numId w:val="14"/>
        </w:numPr>
        <w:rPr>
          <w:b/>
          <w:u w:val="single"/>
        </w:rPr>
      </w:pPr>
      <w:r>
        <w:t>The resulting LED indicators set by the MCU were observed.</w:t>
      </w:r>
    </w:p>
    <w:p w14:paraId="361641B5" w14:textId="044A618B" w:rsidR="003D4A7E" w:rsidRPr="003D4A7E" w:rsidRDefault="003D4A7E" w:rsidP="003D4A7E">
      <w:pPr>
        <w:rPr>
          <w:b/>
          <w:u w:val="single"/>
        </w:rPr>
      </w:pPr>
      <w:r w:rsidRPr="003D4A7E">
        <w:rPr>
          <w:b/>
          <w:u w:val="single"/>
        </w:rPr>
        <w:t xml:space="preserve">Test </w:t>
      </w:r>
      <w:r>
        <w:rPr>
          <w:b/>
          <w:u w:val="single"/>
        </w:rPr>
        <w:t>4</w:t>
      </w:r>
      <w:r w:rsidRPr="003D4A7E">
        <w:rPr>
          <w:b/>
          <w:u w:val="single"/>
        </w:rPr>
        <w:t xml:space="preserve"> (battery capacity </w:t>
      </w:r>
      <m:oMath>
        <m:r>
          <m:rPr>
            <m:sty m:val="bi"/>
          </m:rPr>
          <w:rPr>
            <w:rFonts w:ascii="Cambria Math" w:hAnsi="Cambria Math"/>
            <w:u w:val="single"/>
          </w:rPr>
          <m:t>&lt;</m:t>
        </m:r>
      </m:oMath>
      <w:r w:rsidRPr="003D4A7E">
        <w:rPr>
          <w:b/>
          <w:u w:val="single"/>
        </w:rPr>
        <w:t xml:space="preserve"> </w:t>
      </w:r>
      <w:r>
        <w:rPr>
          <w:b/>
          <w:u w:val="single"/>
        </w:rPr>
        <w:t>6</w:t>
      </w:r>
      <w:r w:rsidRPr="003D4A7E">
        <w:rPr>
          <w:b/>
          <w:u w:val="single"/>
        </w:rPr>
        <w:t>0%</w:t>
      </w:r>
      <w:r>
        <w:rPr>
          <w:b/>
          <w:u w:val="single"/>
        </w:rPr>
        <w:t>, near top</w:t>
      </w:r>
      <w:r w:rsidR="00A81370">
        <w:rPr>
          <w:b/>
          <w:u w:val="single"/>
        </w:rPr>
        <w:t xml:space="preserve"> of</w:t>
      </w:r>
      <w:r>
        <w:rPr>
          <w:b/>
          <w:u w:val="single"/>
        </w:rPr>
        <w:t xml:space="preserve"> </w:t>
      </w:r>
      <w:r w:rsidR="00283146">
        <w:rPr>
          <w:b/>
          <w:u w:val="single"/>
        </w:rPr>
        <w:t>range</w:t>
      </w:r>
      <w:r w:rsidRPr="003D4A7E">
        <w:rPr>
          <w:b/>
          <w:u w:val="single"/>
        </w:rPr>
        <w:t>):</w:t>
      </w:r>
    </w:p>
    <w:p w14:paraId="7D3E4805" w14:textId="3DF5D25D" w:rsidR="003D4A7E" w:rsidRPr="003D4A7E" w:rsidRDefault="003D4A7E" w:rsidP="003D4A7E">
      <w:pPr>
        <w:pStyle w:val="ListParagraph"/>
        <w:numPr>
          <w:ilvl w:val="0"/>
          <w:numId w:val="15"/>
        </w:numPr>
        <w:rPr>
          <w:b/>
          <w:u w:val="single"/>
        </w:rPr>
      </w:pPr>
      <w:r>
        <w:lastRenderedPageBreak/>
        <w:t xml:space="preserve">The </w:t>
      </w:r>
      <w:proofErr w:type="spellStart"/>
      <w:r>
        <w:t>precharge</w:t>
      </w:r>
      <w:proofErr w:type="spellEnd"/>
      <w:r>
        <w:t xml:space="preserve"> of the capacitor CBAT was set to 7.1 V. </w:t>
      </w:r>
    </w:p>
    <w:p w14:paraId="595DE8C4" w14:textId="77777777" w:rsidR="003D4A7E" w:rsidRPr="003D4A7E" w:rsidRDefault="003D4A7E" w:rsidP="003D4A7E">
      <w:pPr>
        <w:pStyle w:val="ListParagraph"/>
        <w:numPr>
          <w:ilvl w:val="0"/>
          <w:numId w:val="15"/>
        </w:numPr>
        <w:rPr>
          <w:b/>
          <w:u w:val="single"/>
        </w:rPr>
      </w:pPr>
      <w:r>
        <w:t>The resulting LED indicators set by the MCU were observed.</w:t>
      </w:r>
    </w:p>
    <w:p w14:paraId="72A66AFD" w14:textId="00D86C3C" w:rsidR="003D4A7E" w:rsidRPr="003D4A7E" w:rsidRDefault="003D4A7E" w:rsidP="003D4A7E">
      <w:pPr>
        <w:rPr>
          <w:b/>
          <w:u w:val="single"/>
        </w:rPr>
      </w:pPr>
      <w:r w:rsidRPr="003D4A7E">
        <w:rPr>
          <w:b/>
          <w:u w:val="single"/>
        </w:rPr>
        <w:t xml:space="preserve">Test </w:t>
      </w:r>
      <w:r>
        <w:rPr>
          <w:b/>
          <w:u w:val="single"/>
        </w:rPr>
        <w:t>5</w:t>
      </w:r>
      <w:r w:rsidRPr="003D4A7E">
        <w:rPr>
          <w:b/>
          <w:u w:val="single"/>
        </w:rPr>
        <w:t xml:space="preserve"> (battery capacity </w:t>
      </w:r>
      <m:oMath>
        <m:r>
          <m:rPr>
            <m:sty m:val="bi"/>
          </m:rPr>
          <w:rPr>
            <w:rFonts w:ascii="Cambria Math" w:hAnsi="Cambria Math"/>
            <w:u w:val="single"/>
          </w:rPr>
          <m:t>&lt;</m:t>
        </m:r>
      </m:oMath>
      <w:r w:rsidRPr="003D4A7E">
        <w:rPr>
          <w:b/>
          <w:u w:val="single"/>
        </w:rPr>
        <w:t xml:space="preserve"> 60%, near </w:t>
      </w:r>
      <w:r>
        <w:rPr>
          <w:b/>
          <w:u w:val="single"/>
        </w:rPr>
        <w:t>bottom</w:t>
      </w:r>
      <w:r w:rsidR="00A81370">
        <w:rPr>
          <w:b/>
          <w:u w:val="single"/>
        </w:rPr>
        <w:t xml:space="preserve"> of</w:t>
      </w:r>
      <w:r>
        <w:rPr>
          <w:b/>
          <w:u w:val="single"/>
        </w:rPr>
        <w:t xml:space="preserve"> </w:t>
      </w:r>
      <w:r w:rsidR="00283146">
        <w:rPr>
          <w:b/>
          <w:u w:val="single"/>
        </w:rPr>
        <w:t>range</w:t>
      </w:r>
      <w:r w:rsidRPr="003D4A7E">
        <w:rPr>
          <w:b/>
          <w:u w:val="single"/>
        </w:rPr>
        <w:t>):</w:t>
      </w:r>
    </w:p>
    <w:p w14:paraId="1F0D8EAE" w14:textId="37549B54" w:rsidR="003D4A7E" w:rsidRPr="003D4A7E" w:rsidRDefault="003D4A7E" w:rsidP="003D4A7E">
      <w:pPr>
        <w:pStyle w:val="ListParagraph"/>
        <w:numPr>
          <w:ilvl w:val="0"/>
          <w:numId w:val="16"/>
        </w:numPr>
        <w:rPr>
          <w:b/>
          <w:u w:val="single"/>
        </w:rPr>
      </w:pPr>
      <w:r>
        <w:t xml:space="preserve">The </w:t>
      </w:r>
      <w:proofErr w:type="spellStart"/>
      <w:r>
        <w:t>precharge</w:t>
      </w:r>
      <w:proofErr w:type="spellEnd"/>
      <w:r>
        <w:t xml:space="preserve"> of the capacitor CBAT was set to 0.5 V. </w:t>
      </w:r>
    </w:p>
    <w:p w14:paraId="66275A70" w14:textId="77777777" w:rsidR="003D4A7E" w:rsidRPr="003D4A7E" w:rsidRDefault="003D4A7E" w:rsidP="003D4A7E">
      <w:pPr>
        <w:pStyle w:val="ListParagraph"/>
        <w:numPr>
          <w:ilvl w:val="0"/>
          <w:numId w:val="16"/>
        </w:numPr>
        <w:rPr>
          <w:b/>
          <w:u w:val="single"/>
        </w:rPr>
      </w:pPr>
      <w:r>
        <w:t>The resulting LED indicators set by the MCU were observed.</w:t>
      </w:r>
    </w:p>
    <w:p w14:paraId="577A24F4" w14:textId="2A59654F" w:rsidR="003D4A7E" w:rsidRDefault="003D4A7E" w:rsidP="003D4A7E">
      <w:pPr>
        <w:rPr>
          <w:b/>
          <w:u w:val="single"/>
        </w:rPr>
      </w:pPr>
      <w:r>
        <w:rPr>
          <w:b/>
          <w:u w:val="single"/>
        </w:rPr>
        <w:t>Test 6 (All states observed):</w:t>
      </w:r>
    </w:p>
    <w:p w14:paraId="03E88D52" w14:textId="22C320D6" w:rsidR="003D4A7E" w:rsidRPr="003D4A7E" w:rsidRDefault="003D4A7E" w:rsidP="003D4A7E">
      <w:pPr>
        <w:pStyle w:val="ListParagraph"/>
        <w:numPr>
          <w:ilvl w:val="0"/>
          <w:numId w:val="17"/>
        </w:numPr>
        <w:rPr>
          <w:b/>
          <w:u w:val="single"/>
        </w:rPr>
      </w:pPr>
      <w:r>
        <w:t xml:space="preserve">The </w:t>
      </w:r>
      <w:proofErr w:type="spellStart"/>
      <w:r>
        <w:t>precharge</w:t>
      </w:r>
      <w:proofErr w:type="spellEnd"/>
      <w:r>
        <w:t xml:space="preserve"> of the capacitor CBAT was set to 12.0 V.</w:t>
      </w:r>
    </w:p>
    <w:p w14:paraId="00F90EB9" w14:textId="3F8A1CB0" w:rsidR="003D4A7E" w:rsidRPr="003D4A7E" w:rsidRDefault="003D4A7E" w:rsidP="003D4A7E">
      <w:pPr>
        <w:pStyle w:val="ListParagraph"/>
        <w:numPr>
          <w:ilvl w:val="0"/>
          <w:numId w:val="17"/>
        </w:numPr>
        <w:rPr>
          <w:b/>
          <w:u w:val="single"/>
        </w:rPr>
      </w:pPr>
      <w:r>
        <w:t xml:space="preserve">The value of </w:t>
      </w:r>
      <m:oMath>
        <m:sSub>
          <m:sSubPr>
            <m:ctrlPr>
              <w:rPr>
                <w:rFonts w:ascii="Cambria Math" w:hAnsi="Cambria Math"/>
                <w:i/>
              </w:rPr>
            </m:ctrlPr>
          </m:sSubPr>
          <m:e>
            <m:r>
              <w:rPr>
                <w:rFonts w:ascii="Cambria Math" w:hAnsi="Cambria Math"/>
              </w:rPr>
              <m:t>R</m:t>
            </m:r>
          </m:e>
          <m:sub>
            <m:r>
              <w:rPr>
                <w:rFonts w:ascii="Cambria Math" w:hAnsi="Cambria Math"/>
              </w:rPr>
              <m:t>L</m:t>
            </m:r>
          </m:sub>
        </m:sSub>
      </m:oMath>
      <w:r>
        <w:rPr>
          <w:rFonts w:eastAsiaTheme="minorEastAsia"/>
        </w:rPr>
        <w:t xml:space="preserve"> was lowered to 200 </w:t>
      </w:r>
      <m:oMath>
        <m:r>
          <m:rPr>
            <m:sty m:val="p"/>
          </m:rPr>
          <w:rPr>
            <w:rFonts w:ascii="Cambria Math" w:eastAsiaTheme="minorEastAsia" w:hAnsi="Cambria Math"/>
          </w:rPr>
          <m:t>Ω</m:t>
        </m:r>
      </m:oMath>
      <w:r>
        <w:rPr>
          <w:rFonts w:eastAsiaTheme="minorEastAsia"/>
        </w:rPr>
        <w:t xml:space="preserve"> to reduce the decay time of the capacitor voltage.</w:t>
      </w:r>
    </w:p>
    <w:p w14:paraId="0B822CC1" w14:textId="0B35A543" w:rsidR="003D4A7E" w:rsidRPr="003D4A7E" w:rsidRDefault="003D4A7E" w:rsidP="003D4A7E">
      <w:pPr>
        <w:pStyle w:val="ListParagraph"/>
        <w:numPr>
          <w:ilvl w:val="0"/>
          <w:numId w:val="17"/>
        </w:numPr>
        <w:rPr>
          <w:b/>
          <w:u w:val="single"/>
        </w:rPr>
      </w:pPr>
      <w:r>
        <w:t>The resulting LED indicators set by the MCU were observed as the voltage decayed.</w:t>
      </w:r>
    </w:p>
    <w:p w14:paraId="34C828A4" w14:textId="14D911EC" w:rsidR="008E6555" w:rsidRDefault="008E6555" w:rsidP="008E6555">
      <w:pPr>
        <w:pStyle w:val="Heading3"/>
      </w:pPr>
      <w:r>
        <w:t>Schematics and Simulations</w:t>
      </w:r>
    </w:p>
    <w:p w14:paraId="669139F0" w14:textId="6169861E" w:rsidR="00C56C56" w:rsidRPr="00C56C56" w:rsidRDefault="00C56C56" w:rsidP="00C56C56">
      <w:r>
        <w:t xml:space="preserve">To run these </w:t>
      </w:r>
      <w:proofErr w:type="gramStart"/>
      <w:r>
        <w:t>simulations</w:t>
      </w:r>
      <w:proofErr w:type="gramEnd"/>
      <w:r>
        <w:t xml:space="preserve"> one need only set the ON/OFF switch to the closed position, and adjust the value of the </w:t>
      </w:r>
      <w:proofErr w:type="spellStart"/>
      <w:r>
        <w:t>precharge</w:t>
      </w:r>
      <w:proofErr w:type="spellEnd"/>
      <w:r>
        <w:t xml:space="preserve"> of the battery/capacitor.</w:t>
      </w:r>
    </w:p>
    <w:p w14:paraId="1E10CF7C" w14:textId="3678CF39" w:rsidR="00016A4B" w:rsidRDefault="00016A4B" w:rsidP="00016A4B">
      <w:pPr>
        <w:rPr>
          <w:b/>
          <w:u w:val="single"/>
        </w:rPr>
      </w:pPr>
      <w:r>
        <w:rPr>
          <w:b/>
          <w:u w:val="single"/>
        </w:rPr>
        <w:t xml:space="preserve">Test 1 (battery capacity </w:t>
      </w:r>
      <m:oMath>
        <m:r>
          <m:rPr>
            <m:sty m:val="bi"/>
          </m:rPr>
          <w:rPr>
            <w:rFonts w:ascii="Cambria Math" w:hAnsi="Cambria Math"/>
            <w:u w:val="single"/>
          </w:rPr>
          <m:t>≥</m:t>
        </m:r>
      </m:oMath>
      <w:r>
        <w:rPr>
          <w:b/>
          <w:u w:val="single"/>
        </w:rPr>
        <w:t xml:space="preserve">  90%):</w:t>
      </w:r>
    </w:p>
    <w:p w14:paraId="53B29021" w14:textId="4AAE2FDB" w:rsidR="00016A4B" w:rsidRPr="00016A4B" w:rsidRDefault="00016A4B" w:rsidP="00016A4B">
      <w:r>
        <w:t xml:space="preserve">When the battery voltage is in the range </w:t>
      </w:r>
      <w:r w:rsidR="008917F0">
        <w:t>[10.</w:t>
      </w:r>
      <w:r w:rsidR="002C7A19">
        <w:t>8</w:t>
      </w:r>
      <w:r w:rsidR="008917F0">
        <w:t xml:space="preserve"> V, 12 V] the only LED that should be ON is the GREEN_LED. When the </w:t>
      </w:r>
      <w:proofErr w:type="spellStart"/>
      <w:r w:rsidR="008917F0">
        <w:t>precharge</w:t>
      </w:r>
      <w:proofErr w:type="spellEnd"/>
      <w:r w:rsidR="008917F0">
        <w:t xml:space="preserve"> of the battery was set to 11.5 V, the following was observed:</w:t>
      </w:r>
    </w:p>
    <w:p w14:paraId="519A9DC1" w14:textId="417DA090" w:rsidR="008917F0" w:rsidRDefault="00137DBB" w:rsidP="00016A4B">
      <w:pPr>
        <w:rPr>
          <w:i/>
          <w:u w:val="single"/>
        </w:rPr>
      </w:pPr>
      <w:r w:rsidRPr="00137DBB">
        <w:rPr>
          <w:i/>
          <w:noProof/>
          <w:u w:val="single"/>
        </w:rPr>
        <w:drawing>
          <wp:inline distT="0" distB="0" distL="0" distR="0" wp14:anchorId="0B859593" wp14:editId="44ED533C">
            <wp:extent cx="6332220" cy="1819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5911"/>
                    <a:stretch/>
                  </pic:blipFill>
                  <pic:spPr bwMode="auto">
                    <a:xfrm>
                      <a:off x="0" y="0"/>
                      <a:ext cx="6332220" cy="1819275"/>
                    </a:xfrm>
                    <a:prstGeom prst="rect">
                      <a:avLst/>
                    </a:prstGeom>
                    <a:ln>
                      <a:noFill/>
                    </a:ln>
                    <a:extLst>
                      <a:ext uri="{53640926-AAD7-44D8-BBD7-CCE9431645EC}">
                        <a14:shadowObscured xmlns:a14="http://schemas.microsoft.com/office/drawing/2010/main"/>
                      </a:ext>
                    </a:extLst>
                  </pic:spPr>
                </pic:pic>
              </a:graphicData>
            </a:graphic>
          </wp:inline>
        </w:drawing>
      </w:r>
    </w:p>
    <w:p w14:paraId="51178E96" w14:textId="36E3379B" w:rsidR="008917F0" w:rsidRPr="008917F0" w:rsidRDefault="008917F0" w:rsidP="00016A4B">
      <w:r>
        <w:t>This confirms the correct LED indication in this battery range.</w:t>
      </w:r>
    </w:p>
    <w:p w14:paraId="07E2E7F3" w14:textId="6FC83515" w:rsidR="00016A4B" w:rsidRDefault="00016A4B" w:rsidP="00016A4B">
      <w:pPr>
        <w:rPr>
          <w:b/>
          <w:u w:val="single"/>
        </w:rPr>
      </w:pPr>
      <w:r>
        <w:rPr>
          <w:b/>
          <w:u w:val="single"/>
        </w:rPr>
        <w:t xml:space="preserve">Test 2 (80% </w:t>
      </w:r>
      <m:oMath>
        <m:r>
          <w:rPr>
            <w:rFonts w:ascii="Cambria Math" w:hAnsi="Cambria Math"/>
            <w:u w:val="single"/>
          </w:rPr>
          <m:t>≤</m:t>
        </m:r>
      </m:oMath>
      <w:r>
        <w:rPr>
          <w:b/>
          <w:u w:val="single"/>
        </w:rPr>
        <w:t xml:space="preserve">  battery capacity </w:t>
      </w:r>
      <m:oMath>
        <m:r>
          <m:rPr>
            <m:sty m:val="bi"/>
          </m:rPr>
          <w:rPr>
            <w:rFonts w:ascii="Cambria Math" w:hAnsi="Cambria Math"/>
            <w:u w:val="single"/>
          </w:rPr>
          <m:t>&lt;</m:t>
        </m:r>
      </m:oMath>
      <w:r>
        <w:rPr>
          <w:b/>
          <w:u w:val="single"/>
        </w:rPr>
        <w:t xml:space="preserve"> 90%):</w:t>
      </w:r>
    </w:p>
    <w:p w14:paraId="14093A60" w14:textId="77777777" w:rsidR="00907F1C" w:rsidRPr="00016A4B" w:rsidRDefault="00907F1C" w:rsidP="00907F1C">
      <w:r>
        <w:t xml:space="preserve">When the battery voltage is in the range [9.6 V, 10.8 V) the only LED that should be ON is the YELLOW_LED. When the </w:t>
      </w:r>
      <w:proofErr w:type="spellStart"/>
      <w:r>
        <w:t>precharge</w:t>
      </w:r>
      <w:proofErr w:type="spellEnd"/>
      <w:r>
        <w:t xml:space="preserve"> of the battery was set to 10.7 V, the following was observed:</w:t>
      </w:r>
    </w:p>
    <w:p w14:paraId="2F956993" w14:textId="671B77A3" w:rsidR="00907F1C" w:rsidRDefault="00137DBB" w:rsidP="008917F0">
      <w:pPr>
        <w:rPr>
          <w:i/>
          <w:u w:val="single"/>
        </w:rPr>
      </w:pPr>
      <w:r w:rsidRPr="00137DBB">
        <w:rPr>
          <w:i/>
          <w:noProof/>
          <w:u w:val="single"/>
        </w:rPr>
        <w:drawing>
          <wp:inline distT="0" distB="0" distL="0" distR="0" wp14:anchorId="23C9A4E6" wp14:editId="0E1250B7">
            <wp:extent cx="6332220" cy="19227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32220" cy="1922780"/>
                    </a:xfrm>
                    <a:prstGeom prst="rect">
                      <a:avLst/>
                    </a:prstGeom>
                  </pic:spPr>
                </pic:pic>
              </a:graphicData>
            </a:graphic>
          </wp:inline>
        </w:drawing>
      </w:r>
    </w:p>
    <w:p w14:paraId="0D42489D" w14:textId="77777777" w:rsidR="008917F0" w:rsidRPr="008917F0" w:rsidRDefault="008917F0" w:rsidP="008917F0">
      <w:r>
        <w:t>This confirms the correct LED indication in this battery range.</w:t>
      </w:r>
    </w:p>
    <w:p w14:paraId="314300AA" w14:textId="15BBFC3D" w:rsidR="00016A4B" w:rsidRPr="003D4A7E" w:rsidRDefault="00016A4B" w:rsidP="00016A4B">
      <w:pPr>
        <w:rPr>
          <w:b/>
          <w:u w:val="single"/>
        </w:rPr>
      </w:pPr>
      <w:r w:rsidRPr="003D4A7E">
        <w:rPr>
          <w:b/>
          <w:u w:val="single"/>
        </w:rPr>
        <w:lastRenderedPageBreak/>
        <w:t xml:space="preserve">Test </w:t>
      </w:r>
      <w:r>
        <w:rPr>
          <w:b/>
          <w:u w:val="single"/>
        </w:rPr>
        <w:t>3</w:t>
      </w:r>
      <w:r w:rsidRPr="003D4A7E">
        <w:rPr>
          <w:b/>
          <w:u w:val="single"/>
        </w:rPr>
        <w:t xml:space="preserve"> (</w:t>
      </w:r>
      <w:r>
        <w:rPr>
          <w:b/>
          <w:u w:val="single"/>
        </w:rPr>
        <w:t>6</w:t>
      </w:r>
      <w:r w:rsidRPr="003D4A7E">
        <w:rPr>
          <w:b/>
          <w:u w:val="single"/>
        </w:rPr>
        <w:t xml:space="preserve">0% </w:t>
      </w:r>
      <m:oMath>
        <m:r>
          <w:rPr>
            <w:rFonts w:ascii="Cambria Math" w:hAnsi="Cambria Math"/>
            <w:u w:val="single"/>
          </w:rPr>
          <m:t>≤</m:t>
        </m:r>
      </m:oMath>
      <w:r w:rsidRPr="003D4A7E">
        <w:rPr>
          <w:b/>
          <w:u w:val="single"/>
        </w:rPr>
        <w:t xml:space="preserve">  battery capacity </w:t>
      </w:r>
      <m:oMath>
        <m:r>
          <m:rPr>
            <m:sty m:val="bi"/>
          </m:rPr>
          <w:rPr>
            <w:rFonts w:ascii="Cambria Math" w:hAnsi="Cambria Math"/>
            <w:u w:val="single"/>
          </w:rPr>
          <m:t>&lt;</m:t>
        </m:r>
      </m:oMath>
      <w:r w:rsidRPr="003D4A7E">
        <w:rPr>
          <w:b/>
          <w:u w:val="single"/>
        </w:rPr>
        <w:t xml:space="preserve"> </w:t>
      </w:r>
      <w:r>
        <w:rPr>
          <w:b/>
          <w:u w:val="single"/>
        </w:rPr>
        <w:t>8</w:t>
      </w:r>
      <w:r w:rsidRPr="003D4A7E">
        <w:rPr>
          <w:b/>
          <w:u w:val="single"/>
        </w:rPr>
        <w:t>0%):</w:t>
      </w:r>
    </w:p>
    <w:p w14:paraId="3E3490FB" w14:textId="2FB253F0" w:rsidR="00907F1C" w:rsidRPr="00016A4B" w:rsidRDefault="00907F1C" w:rsidP="00907F1C">
      <w:r>
        <w:t xml:space="preserve">When the battery voltage is in the range [7.2 V, 9.6 V) the only LED that should be ON is the ORANGE_LED. When the </w:t>
      </w:r>
      <w:proofErr w:type="spellStart"/>
      <w:r>
        <w:t>precharge</w:t>
      </w:r>
      <w:proofErr w:type="spellEnd"/>
      <w:r>
        <w:t xml:space="preserve"> of the battery was set to 9.4 V, the following was observed:</w:t>
      </w:r>
    </w:p>
    <w:p w14:paraId="0D9EE8A9" w14:textId="7E04A49F" w:rsidR="008917F0" w:rsidRDefault="00137DBB" w:rsidP="008917F0">
      <w:pPr>
        <w:rPr>
          <w:i/>
          <w:u w:val="single"/>
        </w:rPr>
      </w:pPr>
      <w:r w:rsidRPr="00137DBB">
        <w:rPr>
          <w:i/>
          <w:noProof/>
          <w:u w:val="single"/>
        </w:rPr>
        <w:drawing>
          <wp:inline distT="0" distB="0" distL="0" distR="0" wp14:anchorId="132C748E" wp14:editId="24A3369F">
            <wp:extent cx="6332220" cy="20129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32220" cy="2012950"/>
                    </a:xfrm>
                    <a:prstGeom prst="rect">
                      <a:avLst/>
                    </a:prstGeom>
                  </pic:spPr>
                </pic:pic>
              </a:graphicData>
            </a:graphic>
          </wp:inline>
        </w:drawing>
      </w:r>
    </w:p>
    <w:p w14:paraId="24504FFF" w14:textId="77777777" w:rsidR="008917F0" w:rsidRPr="008917F0" w:rsidRDefault="008917F0" w:rsidP="008917F0">
      <w:r>
        <w:t>This confirms the correct LED indication in this battery range.</w:t>
      </w:r>
    </w:p>
    <w:p w14:paraId="19A9B446" w14:textId="24874598" w:rsidR="00016A4B" w:rsidRPr="003D4A7E" w:rsidRDefault="00016A4B" w:rsidP="00016A4B">
      <w:pPr>
        <w:rPr>
          <w:b/>
          <w:u w:val="single"/>
        </w:rPr>
      </w:pPr>
      <w:r w:rsidRPr="003D4A7E">
        <w:rPr>
          <w:b/>
          <w:u w:val="single"/>
        </w:rPr>
        <w:t xml:space="preserve">Test </w:t>
      </w:r>
      <w:r>
        <w:rPr>
          <w:b/>
          <w:u w:val="single"/>
        </w:rPr>
        <w:t>4</w:t>
      </w:r>
      <w:r w:rsidRPr="003D4A7E">
        <w:rPr>
          <w:b/>
          <w:u w:val="single"/>
        </w:rPr>
        <w:t xml:space="preserve"> (battery capacity </w:t>
      </w:r>
      <m:oMath>
        <m:r>
          <m:rPr>
            <m:sty m:val="bi"/>
          </m:rPr>
          <w:rPr>
            <w:rFonts w:ascii="Cambria Math" w:hAnsi="Cambria Math"/>
            <w:u w:val="single"/>
          </w:rPr>
          <m:t>&lt;</m:t>
        </m:r>
      </m:oMath>
      <w:r w:rsidRPr="003D4A7E">
        <w:rPr>
          <w:b/>
          <w:u w:val="single"/>
        </w:rPr>
        <w:t xml:space="preserve"> </w:t>
      </w:r>
      <w:r>
        <w:rPr>
          <w:b/>
          <w:u w:val="single"/>
        </w:rPr>
        <w:t>6</w:t>
      </w:r>
      <w:r w:rsidRPr="003D4A7E">
        <w:rPr>
          <w:b/>
          <w:u w:val="single"/>
        </w:rPr>
        <w:t>0%</w:t>
      </w:r>
      <w:r>
        <w:rPr>
          <w:b/>
          <w:u w:val="single"/>
        </w:rPr>
        <w:t>, near top threshold</w:t>
      </w:r>
      <w:r w:rsidRPr="003D4A7E">
        <w:rPr>
          <w:b/>
          <w:u w:val="single"/>
        </w:rPr>
        <w:t>):</w:t>
      </w:r>
    </w:p>
    <w:p w14:paraId="70A2B0FF" w14:textId="5AEBF11F" w:rsidR="008917F0" w:rsidRPr="00016A4B" w:rsidRDefault="008917F0" w:rsidP="008917F0">
      <w:r>
        <w:t>When the battery voltage is in the range [</w:t>
      </w:r>
      <w:r w:rsidR="00907F1C">
        <w:t>0</w:t>
      </w:r>
      <w:r>
        <w:t xml:space="preserve"> V, </w:t>
      </w:r>
      <w:r w:rsidR="00907F1C">
        <w:t>7.2</w:t>
      </w:r>
      <w:r>
        <w:t xml:space="preserve"> V</w:t>
      </w:r>
      <w:r w:rsidR="00907F1C">
        <w:t>)</w:t>
      </w:r>
      <w:r>
        <w:t xml:space="preserve"> the only LED that should be ON is the </w:t>
      </w:r>
      <w:r w:rsidR="00907F1C">
        <w:t>RED</w:t>
      </w:r>
      <w:r>
        <w:t xml:space="preserve">_LED. When the </w:t>
      </w:r>
      <w:proofErr w:type="spellStart"/>
      <w:r>
        <w:t>precharge</w:t>
      </w:r>
      <w:proofErr w:type="spellEnd"/>
      <w:r>
        <w:t xml:space="preserve"> of the battery was set to </w:t>
      </w:r>
      <w:r w:rsidR="00E562E9">
        <w:t>7</w:t>
      </w:r>
      <w:r>
        <w:t>.</w:t>
      </w:r>
      <w:r w:rsidR="00E562E9">
        <w:t>1</w:t>
      </w:r>
      <w:r>
        <w:t xml:space="preserve"> V, the following was observed:</w:t>
      </w:r>
    </w:p>
    <w:p w14:paraId="2C6D0A4B" w14:textId="239B92F6" w:rsidR="008917F0" w:rsidRDefault="00137DBB" w:rsidP="008917F0">
      <w:pPr>
        <w:rPr>
          <w:i/>
          <w:u w:val="single"/>
        </w:rPr>
      </w:pPr>
      <w:r w:rsidRPr="00137DBB">
        <w:rPr>
          <w:i/>
          <w:noProof/>
          <w:u w:val="single"/>
        </w:rPr>
        <w:drawing>
          <wp:inline distT="0" distB="0" distL="0" distR="0" wp14:anchorId="22619F69" wp14:editId="299B960E">
            <wp:extent cx="6332220" cy="20161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2220" cy="2016125"/>
                    </a:xfrm>
                    <a:prstGeom prst="rect">
                      <a:avLst/>
                    </a:prstGeom>
                  </pic:spPr>
                </pic:pic>
              </a:graphicData>
            </a:graphic>
          </wp:inline>
        </w:drawing>
      </w:r>
    </w:p>
    <w:p w14:paraId="6E30A933" w14:textId="351DD766" w:rsidR="008917F0" w:rsidRPr="008917F0" w:rsidRDefault="00FC1EAF" w:rsidP="008917F0">
      <w:r>
        <w:t xml:space="preserve">It cannot be shown in </w:t>
      </w:r>
      <w:r w:rsidR="0012022A">
        <w:t>this image</w:t>
      </w:r>
      <w:r>
        <w:t xml:space="preserve">, but the red led blinks on and off every 0.5 s. </w:t>
      </w:r>
      <w:r w:rsidR="008917F0">
        <w:t>This confirms the correct LED indication in this battery range</w:t>
      </w:r>
      <w:r w:rsidR="00E562E9">
        <w:t>, when the battery voltage is close to the upper limit of the voltage range.</w:t>
      </w:r>
    </w:p>
    <w:p w14:paraId="10693DD6" w14:textId="2803CA40" w:rsidR="00016A4B" w:rsidRPr="003D4A7E" w:rsidRDefault="00016A4B" w:rsidP="00016A4B">
      <w:pPr>
        <w:rPr>
          <w:b/>
          <w:u w:val="single"/>
        </w:rPr>
      </w:pPr>
      <w:r w:rsidRPr="003D4A7E">
        <w:rPr>
          <w:b/>
          <w:u w:val="single"/>
        </w:rPr>
        <w:t xml:space="preserve">Test </w:t>
      </w:r>
      <w:r>
        <w:rPr>
          <w:b/>
          <w:u w:val="single"/>
        </w:rPr>
        <w:t>5</w:t>
      </w:r>
      <w:r w:rsidRPr="003D4A7E">
        <w:rPr>
          <w:b/>
          <w:u w:val="single"/>
        </w:rPr>
        <w:t xml:space="preserve"> (battery capacity </w:t>
      </w:r>
      <m:oMath>
        <m:r>
          <m:rPr>
            <m:sty m:val="bi"/>
          </m:rPr>
          <w:rPr>
            <w:rFonts w:ascii="Cambria Math" w:hAnsi="Cambria Math"/>
            <w:u w:val="single"/>
          </w:rPr>
          <m:t>&lt;</m:t>
        </m:r>
      </m:oMath>
      <w:r w:rsidRPr="003D4A7E">
        <w:rPr>
          <w:b/>
          <w:u w:val="single"/>
        </w:rPr>
        <w:t xml:space="preserve"> 60%, near </w:t>
      </w:r>
      <w:r>
        <w:rPr>
          <w:b/>
          <w:u w:val="single"/>
        </w:rPr>
        <w:t xml:space="preserve">bottom </w:t>
      </w:r>
      <w:r w:rsidRPr="003D4A7E">
        <w:rPr>
          <w:b/>
          <w:u w:val="single"/>
        </w:rPr>
        <w:t>threshold):</w:t>
      </w:r>
    </w:p>
    <w:p w14:paraId="1D8E08C4" w14:textId="1CB70625" w:rsidR="00E562E9" w:rsidRPr="00016A4B" w:rsidRDefault="00E562E9" w:rsidP="00E562E9">
      <w:r>
        <w:t xml:space="preserve">Since the range of battery voltage is large when the red led must be on, a voltage near the lower limit of the range was also tested. When the </w:t>
      </w:r>
      <w:proofErr w:type="spellStart"/>
      <w:r>
        <w:t>precharge</w:t>
      </w:r>
      <w:proofErr w:type="spellEnd"/>
      <w:r>
        <w:t xml:space="preserve"> of the battery was set to 0.5 V, the following was observed:</w:t>
      </w:r>
    </w:p>
    <w:p w14:paraId="6CF301CB" w14:textId="6BBC34CD" w:rsidR="00E562E9" w:rsidRDefault="00137DBB" w:rsidP="00E562E9">
      <w:pPr>
        <w:rPr>
          <w:i/>
          <w:u w:val="single"/>
        </w:rPr>
      </w:pPr>
      <w:r w:rsidRPr="00137DBB">
        <w:rPr>
          <w:i/>
          <w:noProof/>
          <w:u w:val="single"/>
        </w:rPr>
        <w:lastRenderedPageBreak/>
        <w:drawing>
          <wp:inline distT="0" distB="0" distL="0" distR="0" wp14:anchorId="2E427AF5" wp14:editId="32718F18">
            <wp:extent cx="6332220" cy="191579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2220" cy="1915795"/>
                    </a:xfrm>
                    <a:prstGeom prst="rect">
                      <a:avLst/>
                    </a:prstGeom>
                  </pic:spPr>
                </pic:pic>
              </a:graphicData>
            </a:graphic>
          </wp:inline>
        </w:drawing>
      </w:r>
    </w:p>
    <w:p w14:paraId="122B5AE5" w14:textId="230E0402" w:rsidR="00FC1EAF" w:rsidRPr="008917F0" w:rsidRDefault="00FC1EAF" w:rsidP="00FC1EAF">
      <w:r>
        <w:t xml:space="preserve">It cannot be shown in </w:t>
      </w:r>
      <w:r w:rsidR="003037D8">
        <w:t>this image</w:t>
      </w:r>
      <w:r>
        <w:t>, but the red led blinks on and off every 0.5 s. This confirms the correct LED indication in this battery range, when the battery voltage is close to the lower limit of the voltage range.</w:t>
      </w:r>
    </w:p>
    <w:p w14:paraId="56C783C8" w14:textId="77777777" w:rsidR="00016A4B" w:rsidRDefault="00016A4B" w:rsidP="00016A4B">
      <w:pPr>
        <w:rPr>
          <w:b/>
          <w:u w:val="single"/>
        </w:rPr>
      </w:pPr>
      <w:r>
        <w:rPr>
          <w:b/>
          <w:u w:val="single"/>
        </w:rPr>
        <w:t>Test 6 (All states observed):</w:t>
      </w:r>
    </w:p>
    <w:p w14:paraId="4C8B7B95" w14:textId="1307D173" w:rsidR="00016A4B" w:rsidRPr="00016A4B" w:rsidRDefault="00E562E9" w:rsidP="00016A4B">
      <w:r>
        <w:t xml:space="preserve">It was observed that the state of the LEDs changes as the battery voltage decays. This is not presentable here as it was observed in animation mode in Proteus 8. </w:t>
      </w:r>
    </w:p>
    <w:p w14:paraId="2BECB760" w14:textId="1D71DE48" w:rsidR="00B902F4" w:rsidRDefault="00B902F4" w:rsidP="00CC3B3A"/>
    <w:p w14:paraId="7C50AFCD" w14:textId="7DDA35EF" w:rsidR="00A65911" w:rsidRDefault="00F02F30" w:rsidP="00A65911">
      <w:pPr>
        <w:pStyle w:val="Heading2"/>
      </w:pPr>
      <w:r>
        <w:t>Switch</w:t>
      </w:r>
      <w:r w:rsidR="00A65911">
        <w:t xml:space="preserve"> Indication and response</w:t>
      </w:r>
    </w:p>
    <w:p w14:paraId="3E753DBD" w14:textId="468A5B05" w:rsidR="00A65911" w:rsidRDefault="00A65911" w:rsidP="00A65911">
      <w:pPr>
        <w:pStyle w:val="Heading3"/>
      </w:pPr>
      <w:r>
        <w:t>Test Summary</w:t>
      </w:r>
    </w:p>
    <w:p w14:paraId="03DC0665" w14:textId="77777777" w:rsidR="006C5020" w:rsidRDefault="00F02F30" w:rsidP="00F02F30">
      <w:r>
        <w:t xml:space="preserve">The user input of the switch changes the mode of operation of the wheelchair controller. The tests conducted to ensure the user input of the switch correctly adjusts the motor output and the display indicators of the controller. </w:t>
      </w:r>
    </w:p>
    <w:p w14:paraId="06D5464C" w14:textId="178E3907" w:rsidR="006C5020" w:rsidRDefault="006C5020" w:rsidP="00F02F30">
      <w:r>
        <w:t xml:space="preserve">The switch is connected to power and a GPIO Input pin of the MCU </w:t>
      </w:r>
      <w:proofErr w:type="spellStart"/>
      <w:r>
        <w:t>whih</w:t>
      </w:r>
      <w:proofErr w:type="spellEnd"/>
      <w:r>
        <w:t xml:space="preserve"> is pulled down to ground when the switch is in the open position.</w:t>
      </w:r>
    </w:p>
    <w:p w14:paraId="44D2A7D5" w14:textId="2AEDFB7A" w:rsidR="00F02F30" w:rsidRDefault="00F02F30" w:rsidP="00F02F30">
      <w:r>
        <w:t>The tests conducted are the following:</w:t>
      </w:r>
    </w:p>
    <w:p w14:paraId="71858082" w14:textId="77777777" w:rsidR="00DE18F5" w:rsidRDefault="00DE18F5" w:rsidP="00DE18F5">
      <w:pPr>
        <w:rPr>
          <w:b/>
          <w:bCs/>
          <w:u w:val="single"/>
          <w:lang w:val="en-US"/>
        </w:rPr>
      </w:pPr>
      <w:r>
        <w:rPr>
          <w:b/>
          <w:bCs/>
          <w:u w:val="single"/>
        </w:rPr>
        <w:t xml:space="preserve">Test 1 (Mode = </w:t>
      </w:r>
      <w:r>
        <w:rPr>
          <w:b/>
          <w:bCs/>
          <w:u w:val="single"/>
          <w:lang w:val="en-US"/>
        </w:rPr>
        <w:t>“Locked”)</w:t>
      </w:r>
    </w:p>
    <w:p w14:paraId="299FF55D" w14:textId="77777777" w:rsidR="00DE18F5" w:rsidRDefault="00DE18F5" w:rsidP="00DE18F5">
      <w:pPr>
        <w:pStyle w:val="ListParagraph"/>
        <w:numPr>
          <w:ilvl w:val="0"/>
          <w:numId w:val="18"/>
        </w:numPr>
        <w:rPr>
          <w:lang w:val="en-US"/>
        </w:rPr>
      </w:pPr>
      <w:r>
        <w:rPr>
          <w:lang w:val="en-US"/>
        </w:rPr>
        <w:t xml:space="preserve">The switch input is in the open position. </w:t>
      </w:r>
    </w:p>
    <w:p w14:paraId="240110BF" w14:textId="77777777" w:rsidR="002E3B10" w:rsidRPr="00F02F30" w:rsidRDefault="002E3B10" w:rsidP="002E3B10">
      <w:pPr>
        <w:pStyle w:val="ListParagraph"/>
        <w:numPr>
          <w:ilvl w:val="0"/>
          <w:numId w:val="18"/>
        </w:numPr>
        <w:rPr>
          <w:lang w:val="en-US"/>
        </w:rPr>
      </w:pPr>
      <w:r>
        <w:rPr>
          <w:lang w:val="en-US"/>
        </w:rPr>
        <w:t>The state of the indicator LED, LCD, Motor RPM, and battery indicators are observed.</w:t>
      </w:r>
    </w:p>
    <w:p w14:paraId="49FD808B" w14:textId="77777777" w:rsidR="002E3B10" w:rsidRDefault="002E3B10" w:rsidP="002E3B10">
      <w:pPr>
        <w:rPr>
          <w:b/>
          <w:bCs/>
          <w:u w:val="single"/>
          <w:lang w:val="en-US"/>
        </w:rPr>
      </w:pPr>
      <w:r>
        <w:rPr>
          <w:b/>
          <w:bCs/>
          <w:u w:val="single"/>
        </w:rPr>
        <w:t xml:space="preserve">Test 2 (Mode = </w:t>
      </w:r>
      <w:r>
        <w:rPr>
          <w:b/>
          <w:bCs/>
          <w:u w:val="single"/>
          <w:lang w:val="en-US"/>
        </w:rPr>
        <w:t>“Run”)</w:t>
      </w:r>
    </w:p>
    <w:p w14:paraId="1D394351" w14:textId="77777777" w:rsidR="002E3B10" w:rsidRDefault="002E3B10" w:rsidP="002E3B10">
      <w:pPr>
        <w:pStyle w:val="ListParagraph"/>
        <w:numPr>
          <w:ilvl w:val="0"/>
          <w:numId w:val="19"/>
        </w:numPr>
        <w:rPr>
          <w:lang w:val="en-US"/>
        </w:rPr>
      </w:pPr>
      <w:r>
        <w:rPr>
          <w:lang w:val="en-US"/>
        </w:rPr>
        <w:t xml:space="preserve">The switch input is in the closed position. </w:t>
      </w:r>
    </w:p>
    <w:p w14:paraId="38D846B4" w14:textId="77777777" w:rsidR="002E3B10" w:rsidRDefault="002E3B10" w:rsidP="002E3B10">
      <w:pPr>
        <w:pStyle w:val="ListParagraph"/>
        <w:numPr>
          <w:ilvl w:val="0"/>
          <w:numId w:val="19"/>
        </w:numPr>
        <w:rPr>
          <w:lang w:val="en-US"/>
        </w:rPr>
      </w:pPr>
      <w:r>
        <w:rPr>
          <w:lang w:val="en-US"/>
        </w:rPr>
        <w:t>The steering potentiometer is set to position 7 and the speed potentiometer is set to position 8.</w:t>
      </w:r>
    </w:p>
    <w:p w14:paraId="5C1D3DC8" w14:textId="77777777" w:rsidR="002E3B10" w:rsidRPr="00F02F30" w:rsidRDefault="002E3B10" w:rsidP="002E3B10">
      <w:pPr>
        <w:pStyle w:val="ListParagraph"/>
        <w:numPr>
          <w:ilvl w:val="0"/>
          <w:numId w:val="19"/>
        </w:numPr>
        <w:rPr>
          <w:lang w:val="en-US"/>
        </w:rPr>
      </w:pPr>
      <w:r>
        <w:rPr>
          <w:lang w:val="en-US"/>
        </w:rPr>
        <w:t>The state of the indicator LED, LCD, Motor RPM, and battery indicators are observed.</w:t>
      </w:r>
    </w:p>
    <w:p w14:paraId="68D80C0D" w14:textId="46398D85" w:rsidR="002E3B10" w:rsidRDefault="002E3B10" w:rsidP="002E3B10">
      <w:pPr>
        <w:rPr>
          <w:b/>
          <w:bCs/>
          <w:u w:val="single"/>
          <w:lang w:val="en-US"/>
        </w:rPr>
      </w:pPr>
      <w:r>
        <w:rPr>
          <w:b/>
          <w:bCs/>
          <w:u w:val="single"/>
        </w:rPr>
        <w:t>Test 3 (Switching modes</w:t>
      </w:r>
      <w:r>
        <w:rPr>
          <w:b/>
          <w:bCs/>
          <w:u w:val="single"/>
          <w:lang w:val="en-US"/>
        </w:rPr>
        <w:t>)</w:t>
      </w:r>
    </w:p>
    <w:p w14:paraId="43534C3A" w14:textId="77777777" w:rsidR="002E3B10" w:rsidRDefault="002E3B10" w:rsidP="002E3B10">
      <w:pPr>
        <w:pStyle w:val="ListParagraph"/>
        <w:numPr>
          <w:ilvl w:val="0"/>
          <w:numId w:val="20"/>
        </w:numPr>
        <w:rPr>
          <w:lang w:val="en-US"/>
        </w:rPr>
      </w:pPr>
      <w:r>
        <w:rPr>
          <w:lang w:val="en-US"/>
        </w:rPr>
        <w:t xml:space="preserve">The switch input is in the closed position. </w:t>
      </w:r>
    </w:p>
    <w:p w14:paraId="356E99E5" w14:textId="7ADAF774" w:rsidR="002E3B10" w:rsidRDefault="002E3B10" w:rsidP="002E3B10">
      <w:pPr>
        <w:pStyle w:val="ListParagraph"/>
        <w:numPr>
          <w:ilvl w:val="0"/>
          <w:numId w:val="20"/>
        </w:numPr>
        <w:rPr>
          <w:lang w:val="en-US"/>
        </w:rPr>
      </w:pPr>
      <w:r>
        <w:rPr>
          <w:lang w:val="en-US"/>
        </w:rPr>
        <w:t>In Proteus 8 Animation Mode, the switch is toggled from the open position to the closed position every 30 seconds for 4 cycles.</w:t>
      </w:r>
    </w:p>
    <w:p w14:paraId="2E18459C" w14:textId="65FFDC46" w:rsidR="00A65911" w:rsidRDefault="00A65911" w:rsidP="00A703A9">
      <w:pPr>
        <w:pStyle w:val="Heading3"/>
      </w:pPr>
      <w:r>
        <w:t>Schematics and Simulations</w:t>
      </w:r>
    </w:p>
    <w:p w14:paraId="23B24691" w14:textId="05049358" w:rsidR="00C56C56" w:rsidRPr="00C56C56" w:rsidRDefault="00C56C56" w:rsidP="00C56C56">
      <w:r>
        <w:t xml:space="preserve">To run these </w:t>
      </w:r>
      <w:proofErr w:type="gramStart"/>
      <w:r>
        <w:t>simulations</w:t>
      </w:r>
      <w:proofErr w:type="gramEnd"/>
      <w:r>
        <w:t xml:space="preserve"> one need only toggle the ON/OFF switch from the open to the closed position.</w:t>
      </w:r>
    </w:p>
    <w:p w14:paraId="2FF0DC0C" w14:textId="7C6C5A28" w:rsidR="00F02F30" w:rsidRPr="00F02F30" w:rsidRDefault="00F02F30" w:rsidP="00F02F30">
      <w:r>
        <w:t xml:space="preserve">As shown below the switch is in the open position and the indicator LED is OFF to indicate to the user that the controller is in the Locked Mode. </w:t>
      </w:r>
    </w:p>
    <w:p w14:paraId="7D6186A5" w14:textId="72D5D400" w:rsidR="00E00390" w:rsidRPr="00E00390" w:rsidRDefault="00442A9F" w:rsidP="00E00390">
      <w:r w:rsidRPr="00442A9F">
        <w:lastRenderedPageBreak/>
        <w:drawing>
          <wp:inline distT="0" distB="0" distL="0" distR="0" wp14:anchorId="1032F957" wp14:editId="26AA4D0E">
            <wp:extent cx="6332220"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32220" cy="2743200"/>
                    </a:xfrm>
                    <a:prstGeom prst="rect">
                      <a:avLst/>
                    </a:prstGeom>
                  </pic:spPr>
                </pic:pic>
              </a:graphicData>
            </a:graphic>
          </wp:inline>
        </w:drawing>
      </w:r>
    </w:p>
    <w:p w14:paraId="14C71665" w14:textId="4C5760EC" w:rsidR="00F02F30" w:rsidRDefault="00F02F30" w:rsidP="00CC3B3A">
      <w:r>
        <w:t xml:space="preserve">It is also observed </w:t>
      </w:r>
      <w:r w:rsidR="00FC1EAF">
        <w:t>LCD is correctly cleared in this mode</w:t>
      </w:r>
      <w:r>
        <w:t>.</w:t>
      </w:r>
    </w:p>
    <w:p w14:paraId="11F0F46C" w14:textId="1DDA2921" w:rsidR="00A65911" w:rsidRDefault="00FC1EAF" w:rsidP="00CC3B3A">
      <w:r w:rsidRPr="00FC1EAF">
        <w:rPr>
          <w:noProof/>
        </w:rPr>
        <w:drawing>
          <wp:inline distT="0" distB="0" distL="0" distR="0" wp14:anchorId="5568A237" wp14:editId="52DA6B26">
            <wp:extent cx="3077570" cy="2517536"/>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86098" cy="2524512"/>
                    </a:xfrm>
                    <a:prstGeom prst="rect">
                      <a:avLst/>
                    </a:prstGeom>
                  </pic:spPr>
                </pic:pic>
              </a:graphicData>
            </a:graphic>
          </wp:inline>
        </w:drawing>
      </w:r>
    </w:p>
    <w:p w14:paraId="79477C19" w14:textId="4007F501" w:rsidR="00E00390" w:rsidRDefault="00F02F30" w:rsidP="00CC3B3A">
      <w:r>
        <w:t>The Motors are provided with no power, and their rotation speeds are also 0 RPM.</w:t>
      </w:r>
    </w:p>
    <w:p w14:paraId="6D426326" w14:textId="078D3DC1" w:rsidR="00E00390" w:rsidRDefault="00E00390" w:rsidP="00CC3B3A">
      <w:r w:rsidRPr="00E00390">
        <w:rPr>
          <w:noProof/>
        </w:rPr>
        <w:lastRenderedPageBreak/>
        <w:drawing>
          <wp:inline distT="0" distB="0" distL="0" distR="0" wp14:anchorId="67E98390" wp14:editId="1CF89588">
            <wp:extent cx="6332220" cy="28143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32220" cy="2814320"/>
                    </a:xfrm>
                    <a:prstGeom prst="rect">
                      <a:avLst/>
                    </a:prstGeom>
                  </pic:spPr>
                </pic:pic>
              </a:graphicData>
            </a:graphic>
          </wp:inline>
        </w:drawing>
      </w:r>
    </w:p>
    <w:p w14:paraId="6F20DFD6" w14:textId="28122559" w:rsidR="00F02F30" w:rsidRDefault="00F02F30" w:rsidP="00CC3B3A">
      <w:r>
        <w:t xml:space="preserve">The battery </w:t>
      </w:r>
      <w:r w:rsidR="000036E8">
        <w:t>indicator LEDs are also correctly set to the off state</w:t>
      </w:r>
      <w:r>
        <w:t xml:space="preserve">. </w:t>
      </w:r>
    </w:p>
    <w:p w14:paraId="5086C332" w14:textId="7A594904" w:rsidR="00E00390" w:rsidRDefault="00D00739" w:rsidP="00CC3B3A">
      <w:r w:rsidRPr="00D00739">
        <w:rPr>
          <w:noProof/>
        </w:rPr>
        <w:drawing>
          <wp:inline distT="0" distB="0" distL="0" distR="0" wp14:anchorId="4E53167D" wp14:editId="20A2DB0B">
            <wp:extent cx="6332220" cy="1993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32220" cy="1993265"/>
                    </a:xfrm>
                    <a:prstGeom prst="rect">
                      <a:avLst/>
                    </a:prstGeom>
                  </pic:spPr>
                </pic:pic>
              </a:graphicData>
            </a:graphic>
          </wp:inline>
        </w:drawing>
      </w:r>
    </w:p>
    <w:p w14:paraId="34F9BFD9" w14:textId="77777777" w:rsidR="00F02F30" w:rsidRDefault="00F02F30" w:rsidP="00CC3B3A">
      <w:r>
        <w:t>This confirms the correct operation of the controller in “Locked Mode”.</w:t>
      </w:r>
    </w:p>
    <w:p w14:paraId="38789FDE" w14:textId="77777777" w:rsidR="00F02F30" w:rsidRDefault="00F02F30" w:rsidP="00CC3B3A"/>
    <w:p w14:paraId="679734D3" w14:textId="5B49705F" w:rsidR="00F02F30" w:rsidRDefault="00F02F30" w:rsidP="00CC3B3A">
      <w:pPr>
        <w:rPr>
          <w:b/>
          <w:bCs/>
          <w:u w:val="single"/>
        </w:rPr>
      </w:pPr>
      <w:r>
        <w:rPr>
          <w:b/>
          <w:bCs/>
          <w:u w:val="single"/>
        </w:rPr>
        <w:t>Test 2 (“Run” Mode):</w:t>
      </w:r>
    </w:p>
    <w:p w14:paraId="2B68C202" w14:textId="1BE7EBD4" w:rsidR="00F02F30" w:rsidRPr="00F02F30" w:rsidRDefault="00F02F30" w:rsidP="00CC3B3A">
      <w:r>
        <w:t xml:space="preserve">As shown below the switch is in the closed position and the indicator LED is ON to indicate to the user that the controller is in the </w:t>
      </w:r>
      <w:r w:rsidR="0043612F">
        <w:t>Run</w:t>
      </w:r>
      <w:r>
        <w:t xml:space="preserve"> Mode. </w:t>
      </w:r>
    </w:p>
    <w:p w14:paraId="35BB6C71" w14:textId="6330091F" w:rsidR="0071230F" w:rsidRDefault="00442A9F" w:rsidP="00CC3B3A">
      <w:r w:rsidRPr="00442A9F">
        <w:lastRenderedPageBreak/>
        <w:drawing>
          <wp:inline distT="0" distB="0" distL="0" distR="0" wp14:anchorId="44DAD064" wp14:editId="1B1ED671">
            <wp:extent cx="6332220" cy="26435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32220" cy="2643505"/>
                    </a:xfrm>
                    <a:prstGeom prst="rect">
                      <a:avLst/>
                    </a:prstGeom>
                  </pic:spPr>
                </pic:pic>
              </a:graphicData>
            </a:graphic>
          </wp:inline>
        </w:drawing>
      </w:r>
    </w:p>
    <w:p w14:paraId="62E3D05C" w14:textId="73B40B0C" w:rsidR="0055682B" w:rsidRDefault="00F02F30" w:rsidP="00CC3B3A">
      <w:r>
        <w:t>It is also observed on the LCD that the mode (encoded as ON) and the wheelchair RPM is displayed correctly on the LCD.</w:t>
      </w:r>
    </w:p>
    <w:p w14:paraId="4CB29555" w14:textId="5D18C39E" w:rsidR="0071230F" w:rsidRDefault="0055682B" w:rsidP="00CC3B3A">
      <w:r w:rsidRPr="0055682B">
        <w:rPr>
          <w:noProof/>
        </w:rPr>
        <w:drawing>
          <wp:inline distT="0" distB="0" distL="0" distR="0" wp14:anchorId="645732D7" wp14:editId="3F293620">
            <wp:extent cx="2619375" cy="2277717"/>
            <wp:effectExtent l="0" t="0" r="0"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4599" cy="2282259"/>
                    </a:xfrm>
                    <a:prstGeom prst="rect">
                      <a:avLst/>
                    </a:prstGeom>
                  </pic:spPr>
                </pic:pic>
              </a:graphicData>
            </a:graphic>
          </wp:inline>
        </w:drawing>
      </w:r>
    </w:p>
    <w:p w14:paraId="1A1572C5" w14:textId="69D3B88B" w:rsidR="00F02F30" w:rsidRDefault="00F02F30" w:rsidP="00CC3B3A">
      <w:r>
        <w:t xml:space="preserve">The Motors are provided with PWM signals, and their rotation speeds are also </w:t>
      </w:r>
      <w:r w:rsidR="00CF77E9">
        <w:t>set to the correct user input as provided by the steering/speed potentiometers</w:t>
      </w:r>
      <w:r>
        <w:t>.</w:t>
      </w:r>
    </w:p>
    <w:p w14:paraId="4F06C3A5" w14:textId="339D07A0" w:rsidR="0055682B" w:rsidRDefault="005D0888" w:rsidP="00CC3B3A">
      <w:r w:rsidRPr="005D0888">
        <w:drawing>
          <wp:inline distT="0" distB="0" distL="0" distR="0" wp14:anchorId="2A3A5B25" wp14:editId="4E8DA983">
            <wp:extent cx="2811714" cy="2098071"/>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0996" cy="2104997"/>
                    </a:xfrm>
                    <a:prstGeom prst="rect">
                      <a:avLst/>
                    </a:prstGeom>
                  </pic:spPr>
                </pic:pic>
              </a:graphicData>
            </a:graphic>
          </wp:inline>
        </w:drawing>
      </w:r>
    </w:p>
    <w:p w14:paraId="7E1D56FE" w14:textId="126A0BCC" w:rsidR="0055682B" w:rsidRDefault="005D0888" w:rsidP="00CC3B3A">
      <w:r w:rsidRPr="005D0888">
        <w:lastRenderedPageBreak/>
        <w:drawing>
          <wp:inline distT="0" distB="0" distL="0" distR="0" wp14:anchorId="0953414B" wp14:editId="0802A2ED">
            <wp:extent cx="6332220" cy="25996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32220" cy="2599690"/>
                    </a:xfrm>
                    <a:prstGeom prst="rect">
                      <a:avLst/>
                    </a:prstGeom>
                  </pic:spPr>
                </pic:pic>
              </a:graphicData>
            </a:graphic>
          </wp:inline>
        </w:drawing>
      </w:r>
    </w:p>
    <w:p w14:paraId="007E8148" w14:textId="7F11065C" w:rsidR="00CF77E9" w:rsidRDefault="00CF77E9" w:rsidP="00CF77E9">
      <w:r>
        <w:t>The battery sensor circuit also works as required</w:t>
      </w:r>
      <w:r w:rsidR="0043612F">
        <w:t xml:space="preserve"> (it is blinking in animation)</w:t>
      </w:r>
      <w:r>
        <w:t xml:space="preserve">. </w:t>
      </w:r>
    </w:p>
    <w:p w14:paraId="5E96F414" w14:textId="52B2F120" w:rsidR="0071230F" w:rsidRDefault="006548E2" w:rsidP="00CC3B3A">
      <w:r w:rsidRPr="006548E2">
        <w:rPr>
          <w:noProof/>
        </w:rPr>
        <w:drawing>
          <wp:inline distT="0" distB="0" distL="0" distR="0" wp14:anchorId="35D93982" wp14:editId="1B6377B0">
            <wp:extent cx="6332220" cy="191579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2220" cy="1915795"/>
                    </a:xfrm>
                    <a:prstGeom prst="rect">
                      <a:avLst/>
                    </a:prstGeom>
                  </pic:spPr>
                </pic:pic>
              </a:graphicData>
            </a:graphic>
          </wp:inline>
        </w:drawing>
      </w:r>
    </w:p>
    <w:p w14:paraId="0079F9E7" w14:textId="20774982" w:rsidR="00CF77E9" w:rsidRDefault="00CF77E9" w:rsidP="00CF77E9">
      <w:r>
        <w:t>This confirms the correct operation of the controller in “Run” mode.</w:t>
      </w:r>
    </w:p>
    <w:p w14:paraId="60D1C740" w14:textId="455DA7D9" w:rsidR="002E3B10" w:rsidRDefault="002E3B10" w:rsidP="002E3B10">
      <w:pPr>
        <w:rPr>
          <w:b/>
          <w:u w:val="single"/>
        </w:rPr>
      </w:pPr>
      <w:r>
        <w:rPr>
          <w:b/>
          <w:u w:val="single"/>
        </w:rPr>
        <w:t>Test 3 (Switching Modes):</w:t>
      </w:r>
    </w:p>
    <w:p w14:paraId="56D9B84F" w14:textId="36DC73D7" w:rsidR="00442A9F" w:rsidRDefault="002E3B10" w:rsidP="002E3B10">
      <w:bookmarkStart w:id="1" w:name="_GoBack"/>
      <w:r>
        <w:t xml:space="preserve">Since this test was conducted in Proteus 8 Animation Mode, it cannot be displayed here. It was observed that the correct user indicators turned to their “Locked” mode displays when the switch was in the closed position, and the motor began to ramp down from its speed when the switch was toggled. When the switch was toggled to the closed position, it was observed that the user indicator displays showed the correct displays for “Run” mode, and the motor was ramped up to the set user input speed from their original speed when the switch was toggled. </w:t>
      </w:r>
    </w:p>
    <w:bookmarkEnd w:id="1"/>
    <w:p w14:paraId="4254BE32" w14:textId="48DFE914" w:rsidR="00442A9F" w:rsidRDefault="00442A9F" w:rsidP="002E3B10">
      <w:r>
        <w:t>The same circuit was used to test the button and LED indication:</w:t>
      </w:r>
    </w:p>
    <w:p w14:paraId="50FD78A2" w14:textId="12D20131" w:rsidR="00442A9F" w:rsidRDefault="00442A9F" w:rsidP="002E3B10">
      <w:r w:rsidRPr="00442A9F">
        <w:lastRenderedPageBreak/>
        <w:drawing>
          <wp:inline distT="0" distB="0" distL="0" distR="0" wp14:anchorId="1D847C36" wp14:editId="36E4A9B0">
            <wp:extent cx="6332220" cy="26435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32220" cy="2643505"/>
                    </a:xfrm>
                    <a:prstGeom prst="rect">
                      <a:avLst/>
                    </a:prstGeom>
                  </pic:spPr>
                </pic:pic>
              </a:graphicData>
            </a:graphic>
          </wp:inline>
        </w:drawing>
      </w:r>
    </w:p>
    <w:p w14:paraId="3E074D0E" w14:textId="17DE0AA9" w:rsidR="00442A9F" w:rsidRDefault="00442A9F" w:rsidP="002E3B10">
      <w:r>
        <w:t>And the following oscilloscope capture was observed when the digital switch was toggled.</w:t>
      </w:r>
    </w:p>
    <w:p w14:paraId="7D995A0A" w14:textId="63335DC4" w:rsidR="00442A9F" w:rsidRDefault="00442A9F" w:rsidP="002E3B10">
      <w:r w:rsidRPr="00442A9F">
        <w:drawing>
          <wp:inline distT="0" distB="0" distL="0" distR="0" wp14:anchorId="44A10783" wp14:editId="133D2377">
            <wp:extent cx="6239780" cy="394335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79639" cy="3968539"/>
                    </a:xfrm>
                    <a:prstGeom prst="rect">
                      <a:avLst/>
                    </a:prstGeom>
                  </pic:spPr>
                </pic:pic>
              </a:graphicData>
            </a:graphic>
          </wp:inline>
        </w:drawing>
      </w:r>
    </w:p>
    <w:p w14:paraId="5C7A15CD" w14:textId="05F83C61" w:rsidR="00C6565D" w:rsidRDefault="002E3B10" w:rsidP="00CC3B3A">
      <w:r>
        <w:t>This test ensures that the state of the controller can dynamically be switched from ON to OFF while the controller is provided with power.</w:t>
      </w:r>
    </w:p>
    <w:p w14:paraId="1F310857" w14:textId="3719C6CD" w:rsidR="00852CAC" w:rsidRDefault="00852CAC" w:rsidP="00CC3B3A"/>
    <w:p w14:paraId="7348CE28" w14:textId="77777777" w:rsidR="00852CAC" w:rsidRDefault="00852CAC" w:rsidP="00852CAC">
      <w:pPr>
        <w:pStyle w:val="Heading3"/>
      </w:pPr>
      <w:r>
        <w:t>Weaknesses</w:t>
      </w:r>
    </w:p>
    <w:p w14:paraId="4B19D854" w14:textId="392646C5" w:rsidR="00852CAC" w:rsidRDefault="00852CAC" w:rsidP="00852CAC">
      <w:r>
        <w:t>The following weaknesses have been identified when the system is switch from ON to OFF mode. Due to time constraints these weaknesses have not been mitigated entirely.</w:t>
      </w:r>
    </w:p>
    <w:p w14:paraId="398CFBD6" w14:textId="0DA6FEA5" w:rsidR="00852CAC" w:rsidRDefault="00372A37" w:rsidP="00852CAC">
      <w:pPr>
        <w:pStyle w:val="ListParagraph"/>
        <w:numPr>
          <w:ilvl w:val="0"/>
          <w:numId w:val="23"/>
        </w:numPr>
      </w:pPr>
      <w:r>
        <w:t>Motor control turn off speed:</w:t>
      </w:r>
    </w:p>
    <w:p w14:paraId="70A61B1A" w14:textId="36E12513" w:rsidR="00852CAC" w:rsidRPr="002B4584" w:rsidRDefault="00852CAC" w:rsidP="00852CAC">
      <w:pPr>
        <w:pStyle w:val="ListParagraph"/>
        <w:numPr>
          <w:ilvl w:val="1"/>
          <w:numId w:val="23"/>
        </w:numPr>
      </w:pPr>
      <w:r>
        <w:lastRenderedPageBreak/>
        <w:t xml:space="preserve">When the </w:t>
      </w:r>
      <w:r w:rsidR="00372A37">
        <w:t xml:space="preserve">controller is switched from “Run mode” to “Locked mode” the set-point of the motor is set to 0 RPM for both the left and right motors. The same problem is encountered when the motor speed is set to a small RPM; the MCU cannot accurately sense the rotation speed of the motor. To mitigate this, when the MCU senses that the rotation speed of the motor is less than </w:t>
      </w:r>
      <w:r w:rsidR="007A261B">
        <w:t>3</w:t>
      </w:r>
      <w:r w:rsidR="00372A37">
        <w:t>0 RPM, the PWM signals that are supplied to the motor controller are turned off.</w:t>
      </w:r>
    </w:p>
    <w:p w14:paraId="424418AE" w14:textId="77777777" w:rsidR="00D122FA" w:rsidRDefault="00D122FA" w:rsidP="00D122FA">
      <w:pPr>
        <w:pStyle w:val="Heading3"/>
      </w:pPr>
    </w:p>
    <w:p w14:paraId="4DBF3D34" w14:textId="2EFD9FB3" w:rsidR="00D122FA" w:rsidRDefault="00D122FA" w:rsidP="00D122FA">
      <w:pPr>
        <w:pStyle w:val="Heading1"/>
      </w:pPr>
      <w:r>
        <w:t>Code Attribution</w:t>
      </w:r>
    </w:p>
    <w:p w14:paraId="52E4653A" w14:textId="18051EEF" w:rsidR="00D122FA" w:rsidRDefault="00D122FA" w:rsidP="00D122FA">
      <w:r>
        <w:t>The code module that is used to write to the LCD has been taken (with permission from the course instructors) from</w:t>
      </w:r>
      <w:r w:rsidR="009A3934">
        <w:t xml:space="preserve"> </w:t>
      </w:r>
      <w:proofErr w:type="spellStart"/>
      <w:r w:rsidR="009A3934">
        <w:t>MYaqoobEmbedded</w:t>
      </w:r>
      <w:proofErr w:type="spellEnd"/>
      <w:r w:rsidR="00017696">
        <w:t xml:space="preserve"> STM32 Tutorial</w:t>
      </w:r>
      <w:r w:rsidR="009A3934">
        <w:t xml:space="preserve"> </w:t>
      </w:r>
      <w:proofErr w:type="spellStart"/>
      <w:r w:rsidR="009A3934">
        <w:t>Github</w:t>
      </w:r>
      <w:proofErr w:type="spellEnd"/>
      <w:r w:rsidR="00017696">
        <w:t xml:space="preserve"> Repo</w:t>
      </w:r>
      <w:r w:rsidR="009A3934">
        <w:t xml:space="preserve"> at:</w:t>
      </w:r>
    </w:p>
    <w:p w14:paraId="2B7F26B1" w14:textId="3FE2438B" w:rsidR="009A3934" w:rsidRPr="00D122FA" w:rsidRDefault="00A1747D" w:rsidP="00D122FA">
      <w:hyperlink r:id="rId34" w:history="1">
        <w:r w:rsidR="009A3934" w:rsidRPr="00FB2FC1">
          <w:rPr>
            <w:rStyle w:val="Hyperlink"/>
          </w:rPr>
          <w:t>https://github.com/MYaqoobEmbedded/STM32-Tutorials/tree/master/Tutorial%2011%20-%20LCD16x2</w:t>
        </w:r>
      </w:hyperlink>
    </w:p>
    <w:p w14:paraId="2F6AB6E6" w14:textId="77777777" w:rsidR="00852CAC" w:rsidRDefault="00852CAC" w:rsidP="00852CAC"/>
    <w:p w14:paraId="72EC6E1A" w14:textId="252CDD5E" w:rsidR="00852CAC" w:rsidRPr="00CC3B3A" w:rsidRDefault="00852CAC" w:rsidP="005857D4">
      <w:pPr>
        <w:pStyle w:val="NoSpacing"/>
      </w:pPr>
    </w:p>
    <w:sectPr w:rsidR="00852CAC" w:rsidRPr="00CC3B3A" w:rsidSect="005E2CEC">
      <w:headerReference w:type="default" r:id="rId35"/>
      <w:footerReference w:type="even" r:id="rId36"/>
      <w:footerReference w:type="default" r:id="rId37"/>
      <w:footerReference w:type="first" r:id="rId38"/>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B321B" w14:textId="77777777" w:rsidR="00CC4A0C" w:rsidRDefault="00CC4A0C">
      <w:pPr>
        <w:spacing w:after="0"/>
      </w:pPr>
      <w:r>
        <w:separator/>
      </w:r>
    </w:p>
  </w:endnote>
  <w:endnote w:type="continuationSeparator" w:id="0">
    <w:p w14:paraId="25B2F131" w14:textId="77777777" w:rsidR="00CC4A0C" w:rsidRDefault="00CC4A0C">
      <w:pPr>
        <w:spacing w:after="0"/>
      </w:pPr>
      <w:r>
        <w:continuationSeparator/>
      </w:r>
    </w:p>
  </w:endnote>
  <w:endnote w:type="continuationNotice" w:id="1">
    <w:p w14:paraId="729B28DD" w14:textId="77777777" w:rsidR="00CC4A0C" w:rsidRDefault="00CC4A0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2" w14:textId="4F31C9B2" w:rsidR="003C4B51" w:rsidRPr="005E431B" w:rsidRDefault="005E431B" w:rsidP="005E431B">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2</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2</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3" w14:textId="77777777" w:rsidR="00F53ACF" w:rsidRPr="00896292" w:rsidRDefault="00F53ACF" w:rsidP="005E431B">
    <w:pPr>
      <w:pStyle w:val="Footer"/>
      <w:jc w:val="right"/>
      <w:rPr>
        <w:i/>
        <w:color w:val="808080" w:themeColor="background1" w:themeShade="80"/>
      </w:rPr>
    </w:pPr>
    <w:r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sidR="00B42368">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sidR="00B42368">
          <w:rPr>
            <w:i/>
            <w:noProof/>
            <w:color w:val="808080" w:themeColor="background1" w:themeShade="80"/>
          </w:rPr>
          <w:t>3</w:t>
        </w:r>
        <w:r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8CED9" w14:textId="77777777" w:rsidR="00CC4A0C" w:rsidRDefault="00CC4A0C">
      <w:pPr>
        <w:spacing w:after="0"/>
      </w:pPr>
      <w:r>
        <w:separator/>
      </w:r>
    </w:p>
  </w:footnote>
  <w:footnote w:type="continuationSeparator" w:id="0">
    <w:p w14:paraId="6C84BDA3" w14:textId="77777777" w:rsidR="00CC4A0C" w:rsidRDefault="00CC4A0C">
      <w:pPr>
        <w:spacing w:after="0"/>
      </w:pPr>
      <w:r>
        <w:continuationSeparator/>
      </w:r>
    </w:p>
  </w:footnote>
  <w:footnote w:type="continuationNotice" w:id="1">
    <w:p w14:paraId="37EAAF24" w14:textId="77777777" w:rsidR="00CC4A0C" w:rsidRDefault="00CC4A0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58646" w14:textId="6AE1CFA6" w:rsidR="00163A8D" w:rsidRPr="00163A8D" w:rsidRDefault="00A1747D"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E70B0">
          <w:rPr>
            <w:i/>
            <w:color w:val="808080" w:themeColor="background1" w:themeShade="80"/>
          </w:rPr>
          <w:t>Lab 3 – Prototype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75858"/>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C54539"/>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4FB2009"/>
    <w:multiLevelType w:val="hybridMultilevel"/>
    <w:tmpl w:val="C174F5D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BFB1CEE"/>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11A7FDF"/>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4D1237"/>
    <w:multiLevelType w:val="hybridMultilevel"/>
    <w:tmpl w:val="E07CB860"/>
    <w:lvl w:ilvl="0" w:tplc="E3A277A2">
      <w:start w:val="1"/>
      <w:numFmt w:val="bullet"/>
      <w:lvlText w:val=""/>
      <w:lvlJc w:val="left"/>
      <w:pPr>
        <w:ind w:left="720" w:hanging="360"/>
      </w:pPr>
      <w:rPr>
        <w:rFonts w:ascii="Symbol" w:hAnsi="Symbol" w:hint="default"/>
      </w:rPr>
    </w:lvl>
    <w:lvl w:ilvl="1" w:tplc="0052C97C">
      <w:start w:val="1"/>
      <w:numFmt w:val="bullet"/>
      <w:lvlText w:val="o"/>
      <w:lvlJc w:val="left"/>
      <w:pPr>
        <w:ind w:left="1440" w:hanging="360"/>
      </w:pPr>
      <w:rPr>
        <w:rFonts w:ascii="Courier New" w:hAnsi="Courier New" w:hint="default"/>
      </w:rPr>
    </w:lvl>
    <w:lvl w:ilvl="2" w:tplc="48069DAC">
      <w:start w:val="1"/>
      <w:numFmt w:val="bullet"/>
      <w:lvlText w:val=""/>
      <w:lvlJc w:val="left"/>
      <w:pPr>
        <w:ind w:left="2160" w:hanging="360"/>
      </w:pPr>
      <w:rPr>
        <w:rFonts w:ascii="Wingdings" w:hAnsi="Wingdings" w:hint="default"/>
      </w:rPr>
    </w:lvl>
    <w:lvl w:ilvl="3" w:tplc="64684780">
      <w:start w:val="1"/>
      <w:numFmt w:val="bullet"/>
      <w:lvlText w:val=""/>
      <w:lvlJc w:val="left"/>
      <w:pPr>
        <w:ind w:left="2880" w:hanging="360"/>
      </w:pPr>
      <w:rPr>
        <w:rFonts w:ascii="Symbol" w:hAnsi="Symbol" w:hint="default"/>
      </w:rPr>
    </w:lvl>
    <w:lvl w:ilvl="4" w:tplc="47E0EC30">
      <w:start w:val="1"/>
      <w:numFmt w:val="bullet"/>
      <w:lvlText w:val="o"/>
      <w:lvlJc w:val="left"/>
      <w:pPr>
        <w:ind w:left="3600" w:hanging="360"/>
      </w:pPr>
      <w:rPr>
        <w:rFonts w:ascii="Courier New" w:hAnsi="Courier New" w:hint="default"/>
      </w:rPr>
    </w:lvl>
    <w:lvl w:ilvl="5" w:tplc="A434073E">
      <w:start w:val="1"/>
      <w:numFmt w:val="bullet"/>
      <w:lvlText w:val=""/>
      <w:lvlJc w:val="left"/>
      <w:pPr>
        <w:ind w:left="4320" w:hanging="360"/>
      </w:pPr>
      <w:rPr>
        <w:rFonts w:ascii="Wingdings" w:hAnsi="Wingdings" w:hint="default"/>
      </w:rPr>
    </w:lvl>
    <w:lvl w:ilvl="6" w:tplc="154EA928">
      <w:start w:val="1"/>
      <w:numFmt w:val="bullet"/>
      <w:lvlText w:val=""/>
      <w:lvlJc w:val="left"/>
      <w:pPr>
        <w:ind w:left="5040" w:hanging="360"/>
      </w:pPr>
      <w:rPr>
        <w:rFonts w:ascii="Symbol" w:hAnsi="Symbol" w:hint="default"/>
      </w:rPr>
    </w:lvl>
    <w:lvl w:ilvl="7" w:tplc="E42038CA">
      <w:start w:val="1"/>
      <w:numFmt w:val="bullet"/>
      <w:lvlText w:val="o"/>
      <w:lvlJc w:val="left"/>
      <w:pPr>
        <w:ind w:left="5760" w:hanging="360"/>
      </w:pPr>
      <w:rPr>
        <w:rFonts w:ascii="Courier New" w:hAnsi="Courier New" w:hint="default"/>
      </w:rPr>
    </w:lvl>
    <w:lvl w:ilvl="8" w:tplc="F1B4478E">
      <w:start w:val="1"/>
      <w:numFmt w:val="bullet"/>
      <w:lvlText w:val=""/>
      <w:lvlJc w:val="left"/>
      <w:pPr>
        <w:ind w:left="6480" w:hanging="360"/>
      </w:pPr>
      <w:rPr>
        <w:rFonts w:ascii="Wingdings" w:hAnsi="Wingdings" w:hint="default"/>
      </w:rPr>
    </w:lvl>
  </w:abstractNum>
  <w:abstractNum w:abstractNumId="10" w15:restartNumberingAfterBreak="0">
    <w:nsid w:val="31DF7A90"/>
    <w:multiLevelType w:val="hybridMultilevel"/>
    <w:tmpl w:val="08D8B9DE"/>
    <w:lvl w:ilvl="0" w:tplc="1009000F">
      <w:start w:val="1"/>
      <w:numFmt w:val="decimal"/>
      <w:lvlText w:val="%1."/>
      <w:lvlJc w:val="left"/>
      <w:pPr>
        <w:ind w:left="720" w:hanging="360"/>
      </w:pPr>
      <w:rPr>
        <w:rFonts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5D44522"/>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2DA5524"/>
    <w:multiLevelType w:val="hybridMultilevel"/>
    <w:tmpl w:val="6BA8926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36E0249"/>
    <w:multiLevelType w:val="hybridMultilevel"/>
    <w:tmpl w:val="5816C8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6C23B26"/>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FF37321"/>
    <w:multiLevelType w:val="hybridMultilevel"/>
    <w:tmpl w:val="5816C8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506906A4"/>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82D7242"/>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7A57D4"/>
    <w:multiLevelType w:val="hybridMultilevel"/>
    <w:tmpl w:val="CD642D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F11399D"/>
    <w:multiLevelType w:val="hybridMultilevel"/>
    <w:tmpl w:val="5816C8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C30178B"/>
    <w:multiLevelType w:val="hybridMultilevel"/>
    <w:tmpl w:val="42F88EFE"/>
    <w:lvl w:ilvl="0" w:tplc="2DD6B452">
      <w:start w:val="1"/>
      <w:numFmt w:val="decimal"/>
      <w:lvlText w:val="%1."/>
      <w:lvlJc w:val="left"/>
      <w:pPr>
        <w:ind w:left="720" w:hanging="360"/>
      </w:pPr>
      <w:rPr>
        <w:rFonts w:hint="default"/>
        <w:b w:val="0"/>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19"/>
  </w:num>
  <w:num w:numId="3">
    <w:abstractNumId w:val="2"/>
  </w:num>
  <w:num w:numId="4">
    <w:abstractNumId w:val="14"/>
  </w:num>
  <w:num w:numId="5">
    <w:abstractNumId w:val="7"/>
  </w:num>
  <w:num w:numId="6">
    <w:abstractNumId w:val="4"/>
  </w:num>
  <w:num w:numId="7">
    <w:abstractNumId w:val="9"/>
  </w:num>
  <w:num w:numId="8">
    <w:abstractNumId w:val="20"/>
  </w:num>
  <w:num w:numId="9">
    <w:abstractNumId w:val="15"/>
  </w:num>
  <w:num w:numId="10">
    <w:abstractNumId w:val="18"/>
  </w:num>
  <w:num w:numId="11">
    <w:abstractNumId w:val="17"/>
  </w:num>
  <w:num w:numId="12">
    <w:abstractNumId w:val="22"/>
  </w:num>
  <w:num w:numId="13">
    <w:abstractNumId w:val="8"/>
  </w:num>
  <w:num w:numId="14">
    <w:abstractNumId w:val="11"/>
  </w:num>
  <w:num w:numId="15">
    <w:abstractNumId w:val="0"/>
  </w:num>
  <w:num w:numId="16">
    <w:abstractNumId w:val="1"/>
  </w:num>
  <w:num w:numId="17">
    <w:abstractNumId w:val="6"/>
  </w:num>
  <w:num w:numId="18">
    <w:abstractNumId w:val="13"/>
  </w:num>
  <w:num w:numId="19">
    <w:abstractNumId w:val="16"/>
  </w:num>
  <w:num w:numId="20">
    <w:abstractNumId w:val="21"/>
  </w:num>
  <w:num w:numId="21">
    <w:abstractNumId w:val="5"/>
  </w:num>
  <w:num w:numId="22">
    <w:abstractNumId w:val="10"/>
  </w:num>
  <w:num w:numId="23">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a4FAAxBp7wtAAAA"/>
  </w:docVars>
  <w:rsids>
    <w:rsidRoot w:val="00B50670"/>
    <w:rsid w:val="0000070C"/>
    <w:rsid w:val="00000FD8"/>
    <w:rsid w:val="00003301"/>
    <w:rsid w:val="000036E8"/>
    <w:rsid w:val="0000578E"/>
    <w:rsid w:val="000062E7"/>
    <w:rsid w:val="000068B9"/>
    <w:rsid w:val="00014C52"/>
    <w:rsid w:val="00016A4B"/>
    <w:rsid w:val="00016FAF"/>
    <w:rsid w:val="000172F7"/>
    <w:rsid w:val="00017696"/>
    <w:rsid w:val="00023C00"/>
    <w:rsid w:val="0002746E"/>
    <w:rsid w:val="00030FE5"/>
    <w:rsid w:val="000325C3"/>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72B9F"/>
    <w:rsid w:val="00080167"/>
    <w:rsid w:val="00083876"/>
    <w:rsid w:val="0008748C"/>
    <w:rsid w:val="0009445A"/>
    <w:rsid w:val="000961DA"/>
    <w:rsid w:val="00097C46"/>
    <w:rsid w:val="000A065A"/>
    <w:rsid w:val="000A3561"/>
    <w:rsid w:val="000A35BB"/>
    <w:rsid w:val="000A4753"/>
    <w:rsid w:val="000A476D"/>
    <w:rsid w:val="000A6B6C"/>
    <w:rsid w:val="000B0511"/>
    <w:rsid w:val="000B1389"/>
    <w:rsid w:val="000B22D3"/>
    <w:rsid w:val="000B48DF"/>
    <w:rsid w:val="000B5933"/>
    <w:rsid w:val="000B64A2"/>
    <w:rsid w:val="000C1D35"/>
    <w:rsid w:val="000C2E23"/>
    <w:rsid w:val="000C4678"/>
    <w:rsid w:val="000C7626"/>
    <w:rsid w:val="000C7A9D"/>
    <w:rsid w:val="000C7C39"/>
    <w:rsid w:val="000D0215"/>
    <w:rsid w:val="000D07A9"/>
    <w:rsid w:val="000D392F"/>
    <w:rsid w:val="000D3B6A"/>
    <w:rsid w:val="000D4671"/>
    <w:rsid w:val="000E00DF"/>
    <w:rsid w:val="000E31D3"/>
    <w:rsid w:val="000E3382"/>
    <w:rsid w:val="000E45C7"/>
    <w:rsid w:val="000F0EF3"/>
    <w:rsid w:val="000F5551"/>
    <w:rsid w:val="000F6EDC"/>
    <w:rsid w:val="000F781E"/>
    <w:rsid w:val="001013FF"/>
    <w:rsid w:val="00103C6A"/>
    <w:rsid w:val="00106150"/>
    <w:rsid w:val="00106A60"/>
    <w:rsid w:val="0010796E"/>
    <w:rsid w:val="0011058F"/>
    <w:rsid w:val="001165AC"/>
    <w:rsid w:val="0012022A"/>
    <w:rsid w:val="00120EEB"/>
    <w:rsid w:val="00123295"/>
    <w:rsid w:val="00123CAA"/>
    <w:rsid w:val="001251F0"/>
    <w:rsid w:val="00125BD7"/>
    <w:rsid w:val="00126702"/>
    <w:rsid w:val="0013169F"/>
    <w:rsid w:val="00131885"/>
    <w:rsid w:val="0013235C"/>
    <w:rsid w:val="00132701"/>
    <w:rsid w:val="00132A48"/>
    <w:rsid w:val="001335B6"/>
    <w:rsid w:val="00133A8E"/>
    <w:rsid w:val="00137DBB"/>
    <w:rsid w:val="001402A9"/>
    <w:rsid w:val="00140F39"/>
    <w:rsid w:val="00141F00"/>
    <w:rsid w:val="0014318F"/>
    <w:rsid w:val="001436A7"/>
    <w:rsid w:val="001456F3"/>
    <w:rsid w:val="001458E9"/>
    <w:rsid w:val="00147D8D"/>
    <w:rsid w:val="00150E1A"/>
    <w:rsid w:val="00152470"/>
    <w:rsid w:val="00156199"/>
    <w:rsid w:val="001567F4"/>
    <w:rsid w:val="00157511"/>
    <w:rsid w:val="001602A0"/>
    <w:rsid w:val="00160302"/>
    <w:rsid w:val="00160645"/>
    <w:rsid w:val="00160F82"/>
    <w:rsid w:val="0016122E"/>
    <w:rsid w:val="00163533"/>
    <w:rsid w:val="00163A8D"/>
    <w:rsid w:val="00163EC4"/>
    <w:rsid w:val="00164F40"/>
    <w:rsid w:val="00166E14"/>
    <w:rsid w:val="00167902"/>
    <w:rsid w:val="0017050D"/>
    <w:rsid w:val="001707A1"/>
    <w:rsid w:val="001715F5"/>
    <w:rsid w:val="001716C7"/>
    <w:rsid w:val="001817A6"/>
    <w:rsid w:val="00182D2B"/>
    <w:rsid w:val="00184C3C"/>
    <w:rsid w:val="00186DF6"/>
    <w:rsid w:val="0018775C"/>
    <w:rsid w:val="00190246"/>
    <w:rsid w:val="00191298"/>
    <w:rsid w:val="001932E0"/>
    <w:rsid w:val="00194E1D"/>
    <w:rsid w:val="001A3C85"/>
    <w:rsid w:val="001A692C"/>
    <w:rsid w:val="001B0163"/>
    <w:rsid w:val="001B0CDA"/>
    <w:rsid w:val="001B1EB9"/>
    <w:rsid w:val="001B1FF4"/>
    <w:rsid w:val="001B46DD"/>
    <w:rsid w:val="001C4360"/>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29C6"/>
    <w:rsid w:val="001F39FF"/>
    <w:rsid w:val="001F4BD8"/>
    <w:rsid w:val="001F6C59"/>
    <w:rsid w:val="001F7D23"/>
    <w:rsid w:val="001F7D7B"/>
    <w:rsid w:val="00202E99"/>
    <w:rsid w:val="00203C97"/>
    <w:rsid w:val="002054AB"/>
    <w:rsid w:val="002105C0"/>
    <w:rsid w:val="002143F3"/>
    <w:rsid w:val="002158FB"/>
    <w:rsid w:val="00215E86"/>
    <w:rsid w:val="0022019A"/>
    <w:rsid w:val="0022023A"/>
    <w:rsid w:val="00223F4D"/>
    <w:rsid w:val="00223FEB"/>
    <w:rsid w:val="00225A59"/>
    <w:rsid w:val="00225D75"/>
    <w:rsid w:val="00227EB3"/>
    <w:rsid w:val="002313F2"/>
    <w:rsid w:val="002322BD"/>
    <w:rsid w:val="002359E9"/>
    <w:rsid w:val="00235B22"/>
    <w:rsid w:val="002406AD"/>
    <w:rsid w:val="00244C31"/>
    <w:rsid w:val="00246A46"/>
    <w:rsid w:val="0025132D"/>
    <w:rsid w:val="00253052"/>
    <w:rsid w:val="00253CC1"/>
    <w:rsid w:val="00256B18"/>
    <w:rsid w:val="00257347"/>
    <w:rsid w:val="002574B8"/>
    <w:rsid w:val="00257F30"/>
    <w:rsid w:val="00261B62"/>
    <w:rsid w:val="00271010"/>
    <w:rsid w:val="00273C2D"/>
    <w:rsid w:val="002749D6"/>
    <w:rsid w:val="00280506"/>
    <w:rsid w:val="00283146"/>
    <w:rsid w:val="00283DF8"/>
    <w:rsid w:val="0028794A"/>
    <w:rsid w:val="002922C1"/>
    <w:rsid w:val="0029372E"/>
    <w:rsid w:val="00294820"/>
    <w:rsid w:val="0029668E"/>
    <w:rsid w:val="00297350"/>
    <w:rsid w:val="002977D1"/>
    <w:rsid w:val="002A019A"/>
    <w:rsid w:val="002A22F1"/>
    <w:rsid w:val="002A2C82"/>
    <w:rsid w:val="002B2178"/>
    <w:rsid w:val="002B4584"/>
    <w:rsid w:val="002B51F0"/>
    <w:rsid w:val="002B65EE"/>
    <w:rsid w:val="002C0641"/>
    <w:rsid w:val="002C3381"/>
    <w:rsid w:val="002C3651"/>
    <w:rsid w:val="002C42BA"/>
    <w:rsid w:val="002C5447"/>
    <w:rsid w:val="002C5C92"/>
    <w:rsid w:val="002C7A19"/>
    <w:rsid w:val="002D0397"/>
    <w:rsid w:val="002D0A34"/>
    <w:rsid w:val="002D0AEE"/>
    <w:rsid w:val="002D15AD"/>
    <w:rsid w:val="002D1E70"/>
    <w:rsid w:val="002D3329"/>
    <w:rsid w:val="002D49D8"/>
    <w:rsid w:val="002D4F71"/>
    <w:rsid w:val="002D62B6"/>
    <w:rsid w:val="002E0C1F"/>
    <w:rsid w:val="002E1106"/>
    <w:rsid w:val="002E3B10"/>
    <w:rsid w:val="002E5AAB"/>
    <w:rsid w:val="002E7A21"/>
    <w:rsid w:val="002F2EAE"/>
    <w:rsid w:val="002F3DB5"/>
    <w:rsid w:val="002F6D05"/>
    <w:rsid w:val="002F7C25"/>
    <w:rsid w:val="00300696"/>
    <w:rsid w:val="00300B4B"/>
    <w:rsid w:val="00303685"/>
    <w:rsid w:val="003037D8"/>
    <w:rsid w:val="0030626A"/>
    <w:rsid w:val="0030687E"/>
    <w:rsid w:val="00311966"/>
    <w:rsid w:val="00312E03"/>
    <w:rsid w:val="00314686"/>
    <w:rsid w:val="00314927"/>
    <w:rsid w:val="00316A09"/>
    <w:rsid w:val="00322271"/>
    <w:rsid w:val="0032261C"/>
    <w:rsid w:val="003235D7"/>
    <w:rsid w:val="0033142E"/>
    <w:rsid w:val="003338E9"/>
    <w:rsid w:val="00337932"/>
    <w:rsid w:val="003404CA"/>
    <w:rsid w:val="003414FD"/>
    <w:rsid w:val="003418BD"/>
    <w:rsid w:val="003426EB"/>
    <w:rsid w:val="00351CBA"/>
    <w:rsid w:val="00352F31"/>
    <w:rsid w:val="00354A84"/>
    <w:rsid w:val="00354C31"/>
    <w:rsid w:val="00356490"/>
    <w:rsid w:val="00362CBF"/>
    <w:rsid w:val="0036582D"/>
    <w:rsid w:val="00366ABA"/>
    <w:rsid w:val="00366B90"/>
    <w:rsid w:val="00366E09"/>
    <w:rsid w:val="00370014"/>
    <w:rsid w:val="00371241"/>
    <w:rsid w:val="003718EA"/>
    <w:rsid w:val="003723A2"/>
    <w:rsid w:val="00372A37"/>
    <w:rsid w:val="003736CB"/>
    <w:rsid w:val="00376DA3"/>
    <w:rsid w:val="00377414"/>
    <w:rsid w:val="0038012D"/>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D296A"/>
    <w:rsid w:val="003D4A7E"/>
    <w:rsid w:val="003D5926"/>
    <w:rsid w:val="003D7D70"/>
    <w:rsid w:val="003D7F11"/>
    <w:rsid w:val="003E1407"/>
    <w:rsid w:val="003E2B02"/>
    <w:rsid w:val="003F21D6"/>
    <w:rsid w:val="003F3021"/>
    <w:rsid w:val="003F315C"/>
    <w:rsid w:val="003F59B2"/>
    <w:rsid w:val="003F67CA"/>
    <w:rsid w:val="0040003B"/>
    <w:rsid w:val="004000C2"/>
    <w:rsid w:val="0040024B"/>
    <w:rsid w:val="00401858"/>
    <w:rsid w:val="004032A4"/>
    <w:rsid w:val="004032C6"/>
    <w:rsid w:val="004101D4"/>
    <w:rsid w:val="0041085F"/>
    <w:rsid w:val="00414526"/>
    <w:rsid w:val="00414ED1"/>
    <w:rsid w:val="00416782"/>
    <w:rsid w:val="00423C56"/>
    <w:rsid w:val="0042456E"/>
    <w:rsid w:val="00424797"/>
    <w:rsid w:val="00430918"/>
    <w:rsid w:val="0043312F"/>
    <w:rsid w:val="0043421B"/>
    <w:rsid w:val="0043560F"/>
    <w:rsid w:val="00435DD2"/>
    <w:rsid w:val="0043612F"/>
    <w:rsid w:val="00440073"/>
    <w:rsid w:val="004422AB"/>
    <w:rsid w:val="0044242A"/>
    <w:rsid w:val="00442A9F"/>
    <w:rsid w:val="004441F8"/>
    <w:rsid w:val="00447293"/>
    <w:rsid w:val="0044792E"/>
    <w:rsid w:val="00451806"/>
    <w:rsid w:val="004528DF"/>
    <w:rsid w:val="004530FC"/>
    <w:rsid w:val="004538CA"/>
    <w:rsid w:val="00454763"/>
    <w:rsid w:val="00455141"/>
    <w:rsid w:val="00455DE9"/>
    <w:rsid w:val="00457D1D"/>
    <w:rsid w:val="00457D27"/>
    <w:rsid w:val="004601FC"/>
    <w:rsid w:val="00460BA4"/>
    <w:rsid w:val="00462423"/>
    <w:rsid w:val="00464AC5"/>
    <w:rsid w:val="00465C7A"/>
    <w:rsid w:val="00465CAF"/>
    <w:rsid w:val="004672E8"/>
    <w:rsid w:val="00471CD4"/>
    <w:rsid w:val="004742FB"/>
    <w:rsid w:val="004757EA"/>
    <w:rsid w:val="00483829"/>
    <w:rsid w:val="004862CD"/>
    <w:rsid w:val="0048692D"/>
    <w:rsid w:val="00486A34"/>
    <w:rsid w:val="00490366"/>
    <w:rsid w:val="004924A3"/>
    <w:rsid w:val="00493E36"/>
    <w:rsid w:val="00495E16"/>
    <w:rsid w:val="004A0F99"/>
    <w:rsid w:val="004A19B3"/>
    <w:rsid w:val="004A251E"/>
    <w:rsid w:val="004A373A"/>
    <w:rsid w:val="004A4543"/>
    <w:rsid w:val="004A5311"/>
    <w:rsid w:val="004A5A21"/>
    <w:rsid w:val="004B03FE"/>
    <w:rsid w:val="004B09DB"/>
    <w:rsid w:val="004B209C"/>
    <w:rsid w:val="004B2CCF"/>
    <w:rsid w:val="004B2D71"/>
    <w:rsid w:val="004B5E6F"/>
    <w:rsid w:val="004B6186"/>
    <w:rsid w:val="004C1EEA"/>
    <w:rsid w:val="004C1F35"/>
    <w:rsid w:val="004D0610"/>
    <w:rsid w:val="004D10AC"/>
    <w:rsid w:val="004D252D"/>
    <w:rsid w:val="004D26AD"/>
    <w:rsid w:val="004D28E0"/>
    <w:rsid w:val="004D3416"/>
    <w:rsid w:val="004D4D89"/>
    <w:rsid w:val="004E19C3"/>
    <w:rsid w:val="004E25AA"/>
    <w:rsid w:val="004E3EC7"/>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682B"/>
    <w:rsid w:val="0055715B"/>
    <w:rsid w:val="00560647"/>
    <w:rsid w:val="0056135C"/>
    <w:rsid w:val="00563F88"/>
    <w:rsid w:val="00564A2F"/>
    <w:rsid w:val="00564AD7"/>
    <w:rsid w:val="00566758"/>
    <w:rsid w:val="005718F4"/>
    <w:rsid w:val="00572055"/>
    <w:rsid w:val="00572A53"/>
    <w:rsid w:val="00572E48"/>
    <w:rsid w:val="0057424B"/>
    <w:rsid w:val="00574B66"/>
    <w:rsid w:val="00574F9D"/>
    <w:rsid w:val="0057620D"/>
    <w:rsid w:val="0057624B"/>
    <w:rsid w:val="00577F7B"/>
    <w:rsid w:val="00582744"/>
    <w:rsid w:val="00582FB1"/>
    <w:rsid w:val="005857D4"/>
    <w:rsid w:val="00587463"/>
    <w:rsid w:val="005900AB"/>
    <w:rsid w:val="00591F5B"/>
    <w:rsid w:val="00597140"/>
    <w:rsid w:val="005978C4"/>
    <w:rsid w:val="0059DADC"/>
    <w:rsid w:val="005A0529"/>
    <w:rsid w:val="005A0AA3"/>
    <w:rsid w:val="005A2E31"/>
    <w:rsid w:val="005A30F5"/>
    <w:rsid w:val="005A34C9"/>
    <w:rsid w:val="005A49D9"/>
    <w:rsid w:val="005A4BE2"/>
    <w:rsid w:val="005A50EA"/>
    <w:rsid w:val="005A6565"/>
    <w:rsid w:val="005A6FA8"/>
    <w:rsid w:val="005B2018"/>
    <w:rsid w:val="005B2DCE"/>
    <w:rsid w:val="005B31A1"/>
    <w:rsid w:val="005B3DFD"/>
    <w:rsid w:val="005B45E5"/>
    <w:rsid w:val="005B544D"/>
    <w:rsid w:val="005B7D38"/>
    <w:rsid w:val="005B7DD4"/>
    <w:rsid w:val="005C062E"/>
    <w:rsid w:val="005C4A30"/>
    <w:rsid w:val="005C7765"/>
    <w:rsid w:val="005D0888"/>
    <w:rsid w:val="005D4D3C"/>
    <w:rsid w:val="005D53D8"/>
    <w:rsid w:val="005D5BF2"/>
    <w:rsid w:val="005D5E1A"/>
    <w:rsid w:val="005D60DC"/>
    <w:rsid w:val="005E197A"/>
    <w:rsid w:val="005E223E"/>
    <w:rsid w:val="005E278D"/>
    <w:rsid w:val="005E2CEC"/>
    <w:rsid w:val="005E2EC0"/>
    <w:rsid w:val="005E3187"/>
    <w:rsid w:val="005E431B"/>
    <w:rsid w:val="005E445D"/>
    <w:rsid w:val="005E52AF"/>
    <w:rsid w:val="005E7970"/>
    <w:rsid w:val="005E7996"/>
    <w:rsid w:val="005F0BAF"/>
    <w:rsid w:val="005F4238"/>
    <w:rsid w:val="005F563D"/>
    <w:rsid w:val="005F6E00"/>
    <w:rsid w:val="005F7D27"/>
    <w:rsid w:val="006007FF"/>
    <w:rsid w:val="006021C8"/>
    <w:rsid w:val="006026FA"/>
    <w:rsid w:val="00603084"/>
    <w:rsid w:val="00604B42"/>
    <w:rsid w:val="00606E2D"/>
    <w:rsid w:val="0060723A"/>
    <w:rsid w:val="00607BC3"/>
    <w:rsid w:val="006116A6"/>
    <w:rsid w:val="0061327C"/>
    <w:rsid w:val="00613554"/>
    <w:rsid w:val="00614374"/>
    <w:rsid w:val="006163BC"/>
    <w:rsid w:val="00620420"/>
    <w:rsid w:val="00621D8F"/>
    <w:rsid w:val="00622DD6"/>
    <w:rsid w:val="006230C2"/>
    <w:rsid w:val="006233A6"/>
    <w:rsid w:val="00623A09"/>
    <w:rsid w:val="006240F2"/>
    <w:rsid w:val="00624194"/>
    <w:rsid w:val="00624648"/>
    <w:rsid w:val="00626AB5"/>
    <w:rsid w:val="0063137A"/>
    <w:rsid w:val="00631BF1"/>
    <w:rsid w:val="006321F1"/>
    <w:rsid w:val="00633C01"/>
    <w:rsid w:val="0063579D"/>
    <w:rsid w:val="00637B14"/>
    <w:rsid w:val="006406DA"/>
    <w:rsid w:val="00640BDE"/>
    <w:rsid w:val="00641C31"/>
    <w:rsid w:val="00643A8E"/>
    <w:rsid w:val="00644308"/>
    <w:rsid w:val="00644903"/>
    <w:rsid w:val="00645BBF"/>
    <w:rsid w:val="00645D4A"/>
    <w:rsid w:val="00647F5E"/>
    <w:rsid w:val="006502CE"/>
    <w:rsid w:val="0065156E"/>
    <w:rsid w:val="0065172B"/>
    <w:rsid w:val="0065310E"/>
    <w:rsid w:val="006548E2"/>
    <w:rsid w:val="0065589C"/>
    <w:rsid w:val="00656914"/>
    <w:rsid w:val="006629B6"/>
    <w:rsid w:val="00663111"/>
    <w:rsid w:val="006640C5"/>
    <w:rsid w:val="0066449E"/>
    <w:rsid w:val="006645D6"/>
    <w:rsid w:val="00664EE4"/>
    <w:rsid w:val="00665F25"/>
    <w:rsid w:val="00666DB6"/>
    <w:rsid w:val="00674B9C"/>
    <w:rsid w:val="006759B1"/>
    <w:rsid w:val="00675CDE"/>
    <w:rsid w:val="00675DD5"/>
    <w:rsid w:val="00676210"/>
    <w:rsid w:val="0067766C"/>
    <w:rsid w:val="00677D00"/>
    <w:rsid w:val="00681815"/>
    <w:rsid w:val="00683C32"/>
    <w:rsid w:val="00684D03"/>
    <w:rsid w:val="006857CB"/>
    <w:rsid w:val="00686378"/>
    <w:rsid w:val="0068684B"/>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221"/>
    <w:rsid w:val="006B54D1"/>
    <w:rsid w:val="006B63B2"/>
    <w:rsid w:val="006B6539"/>
    <w:rsid w:val="006B6D16"/>
    <w:rsid w:val="006C11A8"/>
    <w:rsid w:val="006C181B"/>
    <w:rsid w:val="006C1A38"/>
    <w:rsid w:val="006C3DA9"/>
    <w:rsid w:val="006C3FCB"/>
    <w:rsid w:val="006C4380"/>
    <w:rsid w:val="006C5020"/>
    <w:rsid w:val="006C59AE"/>
    <w:rsid w:val="006C5FC0"/>
    <w:rsid w:val="006D04CB"/>
    <w:rsid w:val="006D10EF"/>
    <w:rsid w:val="006D2152"/>
    <w:rsid w:val="006D30E1"/>
    <w:rsid w:val="006D4F6A"/>
    <w:rsid w:val="006D5FA5"/>
    <w:rsid w:val="006D762C"/>
    <w:rsid w:val="006E0F00"/>
    <w:rsid w:val="006E210B"/>
    <w:rsid w:val="006E40BC"/>
    <w:rsid w:val="006E54DA"/>
    <w:rsid w:val="006E779F"/>
    <w:rsid w:val="006F1A17"/>
    <w:rsid w:val="006F20A2"/>
    <w:rsid w:val="006F5389"/>
    <w:rsid w:val="006F5A93"/>
    <w:rsid w:val="006F62FE"/>
    <w:rsid w:val="006F69B9"/>
    <w:rsid w:val="006F6B1A"/>
    <w:rsid w:val="006F7BB2"/>
    <w:rsid w:val="007001B5"/>
    <w:rsid w:val="00700E9C"/>
    <w:rsid w:val="00701ADA"/>
    <w:rsid w:val="0070544A"/>
    <w:rsid w:val="007070DA"/>
    <w:rsid w:val="00711C26"/>
    <w:rsid w:val="0071230F"/>
    <w:rsid w:val="00712677"/>
    <w:rsid w:val="00712D7D"/>
    <w:rsid w:val="0071637E"/>
    <w:rsid w:val="00720368"/>
    <w:rsid w:val="00722B7D"/>
    <w:rsid w:val="00722EFF"/>
    <w:rsid w:val="00724E01"/>
    <w:rsid w:val="007260EF"/>
    <w:rsid w:val="007345DD"/>
    <w:rsid w:val="00734B1A"/>
    <w:rsid w:val="007354E6"/>
    <w:rsid w:val="007369CF"/>
    <w:rsid w:val="00736D39"/>
    <w:rsid w:val="00736E81"/>
    <w:rsid w:val="00737571"/>
    <w:rsid w:val="00740D49"/>
    <w:rsid w:val="00742841"/>
    <w:rsid w:val="00745EC1"/>
    <w:rsid w:val="007469AA"/>
    <w:rsid w:val="00746ADC"/>
    <w:rsid w:val="0074713A"/>
    <w:rsid w:val="00754470"/>
    <w:rsid w:val="00754708"/>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2B5"/>
    <w:rsid w:val="00785758"/>
    <w:rsid w:val="00786F15"/>
    <w:rsid w:val="00787F96"/>
    <w:rsid w:val="0079005E"/>
    <w:rsid w:val="00792E54"/>
    <w:rsid w:val="00796CAF"/>
    <w:rsid w:val="007A0436"/>
    <w:rsid w:val="007A261B"/>
    <w:rsid w:val="007A2BC8"/>
    <w:rsid w:val="007A308E"/>
    <w:rsid w:val="007A4169"/>
    <w:rsid w:val="007A4D66"/>
    <w:rsid w:val="007A618A"/>
    <w:rsid w:val="007A6717"/>
    <w:rsid w:val="007A7D90"/>
    <w:rsid w:val="007B1D13"/>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6F09"/>
    <w:rsid w:val="007DB460"/>
    <w:rsid w:val="007E03E7"/>
    <w:rsid w:val="007E06DF"/>
    <w:rsid w:val="007E0EC0"/>
    <w:rsid w:val="007E1629"/>
    <w:rsid w:val="007E29E5"/>
    <w:rsid w:val="007E6ACB"/>
    <w:rsid w:val="007F0A09"/>
    <w:rsid w:val="007F2D34"/>
    <w:rsid w:val="007F3AA3"/>
    <w:rsid w:val="007F6A0D"/>
    <w:rsid w:val="007F7F94"/>
    <w:rsid w:val="00804C05"/>
    <w:rsid w:val="00806D98"/>
    <w:rsid w:val="008127D9"/>
    <w:rsid w:val="00813161"/>
    <w:rsid w:val="00814162"/>
    <w:rsid w:val="00816B90"/>
    <w:rsid w:val="00817CD0"/>
    <w:rsid w:val="00820FEC"/>
    <w:rsid w:val="008352C1"/>
    <w:rsid w:val="00835711"/>
    <w:rsid w:val="0083702E"/>
    <w:rsid w:val="00837D3E"/>
    <w:rsid w:val="0084294D"/>
    <w:rsid w:val="00845657"/>
    <w:rsid w:val="00851767"/>
    <w:rsid w:val="00852CAC"/>
    <w:rsid w:val="008533FD"/>
    <w:rsid w:val="00855F0C"/>
    <w:rsid w:val="00856BCC"/>
    <w:rsid w:val="008572E5"/>
    <w:rsid w:val="00860502"/>
    <w:rsid w:val="0086062D"/>
    <w:rsid w:val="00862D73"/>
    <w:rsid w:val="008639BB"/>
    <w:rsid w:val="00866769"/>
    <w:rsid w:val="00867443"/>
    <w:rsid w:val="008679AE"/>
    <w:rsid w:val="00867C49"/>
    <w:rsid w:val="00870F76"/>
    <w:rsid w:val="00873B97"/>
    <w:rsid w:val="008767C5"/>
    <w:rsid w:val="0087755E"/>
    <w:rsid w:val="008778D2"/>
    <w:rsid w:val="008801A0"/>
    <w:rsid w:val="00881879"/>
    <w:rsid w:val="00884785"/>
    <w:rsid w:val="0088768C"/>
    <w:rsid w:val="008913EF"/>
    <w:rsid w:val="008917F0"/>
    <w:rsid w:val="0089189A"/>
    <w:rsid w:val="00891AAB"/>
    <w:rsid w:val="00891E08"/>
    <w:rsid w:val="00891F55"/>
    <w:rsid w:val="00892F43"/>
    <w:rsid w:val="008933A7"/>
    <w:rsid w:val="00894C2C"/>
    <w:rsid w:val="00895C65"/>
    <w:rsid w:val="00896292"/>
    <w:rsid w:val="0089751E"/>
    <w:rsid w:val="00897F23"/>
    <w:rsid w:val="00897F7D"/>
    <w:rsid w:val="008A01B6"/>
    <w:rsid w:val="008A0B0D"/>
    <w:rsid w:val="008A3696"/>
    <w:rsid w:val="008A57CE"/>
    <w:rsid w:val="008A5C3A"/>
    <w:rsid w:val="008A74B6"/>
    <w:rsid w:val="008B3B4D"/>
    <w:rsid w:val="008B3F19"/>
    <w:rsid w:val="008B5739"/>
    <w:rsid w:val="008B6A19"/>
    <w:rsid w:val="008B6EC8"/>
    <w:rsid w:val="008B7283"/>
    <w:rsid w:val="008C01EB"/>
    <w:rsid w:val="008C0316"/>
    <w:rsid w:val="008C0561"/>
    <w:rsid w:val="008C603D"/>
    <w:rsid w:val="008C77AB"/>
    <w:rsid w:val="008C7BBB"/>
    <w:rsid w:val="008D2CBA"/>
    <w:rsid w:val="008D36D4"/>
    <w:rsid w:val="008D4575"/>
    <w:rsid w:val="008D56F4"/>
    <w:rsid w:val="008D5A04"/>
    <w:rsid w:val="008D731E"/>
    <w:rsid w:val="008E0005"/>
    <w:rsid w:val="008E1EFB"/>
    <w:rsid w:val="008E568F"/>
    <w:rsid w:val="008E5FED"/>
    <w:rsid w:val="008E6555"/>
    <w:rsid w:val="008F3E97"/>
    <w:rsid w:val="008F3EF2"/>
    <w:rsid w:val="008F4713"/>
    <w:rsid w:val="008F6ED0"/>
    <w:rsid w:val="00902ADD"/>
    <w:rsid w:val="00906BA0"/>
    <w:rsid w:val="00907F1C"/>
    <w:rsid w:val="00912AA3"/>
    <w:rsid w:val="00915674"/>
    <w:rsid w:val="00916811"/>
    <w:rsid w:val="0092007F"/>
    <w:rsid w:val="00921058"/>
    <w:rsid w:val="00922AAE"/>
    <w:rsid w:val="00923E43"/>
    <w:rsid w:val="00924076"/>
    <w:rsid w:val="00924358"/>
    <w:rsid w:val="009243CF"/>
    <w:rsid w:val="00927E4F"/>
    <w:rsid w:val="009311CE"/>
    <w:rsid w:val="009324B0"/>
    <w:rsid w:val="00932F40"/>
    <w:rsid w:val="00940CAB"/>
    <w:rsid w:val="00943AC1"/>
    <w:rsid w:val="009445F0"/>
    <w:rsid w:val="00945B5C"/>
    <w:rsid w:val="009462E6"/>
    <w:rsid w:val="00950808"/>
    <w:rsid w:val="0095118B"/>
    <w:rsid w:val="00952715"/>
    <w:rsid w:val="00954F87"/>
    <w:rsid w:val="00955735"/>
    <w:rsid w:val="00957714"/>
    <w:rsid w:val="0096234E"/>
    <w:rsid w:val="0096270E"/>
    <w:rsid w:val="00962C46"/>
    <w:rsid w:val="0096399E"/>
    <w:rsid w:val="00971BBC"/>
    <w:rsid w:val="00975B92"/>
    <w:rsid w:val="00976DB0"/>
    <w:rsid w:val="00977E80"/>
    <w:rsid w:val="00985B3F"/>
    <w:rsid w:val="00990F2A"/>
    <w:rsid w:val="00992648"/>
    <w:rsid w:val="009933CF"/>
    <w:rsid w:val="00993D0E"/>
    <w:rsid w:val="00994BD9"/>
    <w:rsid w:val="00996BD7"/>
    <w:rsid w:val="00996E60"/>
    <w:rsid w:val="009A0EF7"/>
    <w:rsid w:val="009A366E"/>
    <w:rsid w:val="009A3934"/>
    <w:rsid w:val="009A3935"/>
    <w:rsid w:val="009A39DC"/>
    <w:rsid w:val="009A3BE8"/>
    <w:rsid w:val="009A3EC2"/>
    <w:rsid w:val="009A4B0A"/>
    <w:rsid w:val="009B0F6B"/>
    <w:rsid w:val="009B4697"/>
    <w:rsid w:val="009C005A"/>
    <w:rsid w:val="009C1054"/>
    <w:rsid w:val="009C1C58"/>
    <w:rsid w:val="009C2429"/>
    <w:rsid w:val="009C29D3"/>
    <w:rsid w:val="009C29EC"/>
    <w:rsid w:val="009C6B48"/>
    <w:rsid w:val="009C7EB6"/>
    <w:rsid w:val="009D0EC4"/>
    <w:rsid w:val="009D1217"/>
    <w:rsid w:val="009D2210"/>
    <w:rsid w:val="009D3223"/>
    <w:rsid w:val="009D5FC5"/>
    <w:rsid w:val="009D6A59"/>
    <w:rsid w:val="009D7F97"/>
    <w:rsid w:val="009E0BB1"/>
    <w:rsid w:val="009E4327"/>
    <w:rsid w:val="009E5C7F"/>
    <w:rsid w:val="009E7FD8"/>
    <w:rsid w:val="009F05C7"/>
    <w:rsid w:val="009F0727"/>
    <w:rsid w:val="009F176D"/>
    <w:rsid w:val="009F4BA0"/>
    <w:rsid w:val="009F4CBE"/>
    <w:rsid w:val="009F4CF5"/>
    <w:rsid w:val="009F5561"/>
    <w:rsid w:val="009F5E85"/>
    <w:rsid w:val="00A025AD"/>
    <w:rsid w:val="00A070E7"/>
    <w:rsid w:val="00A10331"/>
    <w:rsid w:val="00A11A9A"/>
    <w:rsid w:val="00A123A0"/>
    <w:rsid w:val="00A12DDB"/>
    <w:rsid w:val="00A14662"/>
    <w:rsid w:val="00A1665A"/>
    <w:rsid w:val="00A16C6F"/>
    <w:rsid w:val="00A1747D"/>
    <w:rsid w:val="00A17A42"/>
    <w:rsid w:val="00A2054A"/>
    <w:rsid w:val="00A21CD4"/>
    <w:rsid w:val="00A2793D"/>
    <w:rsid w:val="00A302B5"/>
    <w:rsid w:val="00A30F56"/>
    <w:rsid w:val="00A33522"/>
    <w:rsid w:val="00A33CCE"/>
    <w:rsid w:val="00A3792E"/>
    <w:rsid w:val="00A37CDE"/>
    <w:rsid w:val="00A45DB7"/>
    <w:rsid w:val="00A461AA"/>
    <w:rsid w:val="00A46488"/>
    <w:rsid w:val="00A46CDB"/>
    <w:rsid w:val="00A50F40"/>
    <w:rsid w:val="00A50FBF"/>
    <w:rsid w:val="00A52E9F"/>
    <w:rsid w:val="00A54823"/>
    <w:rsid w:val="00A54F5B"/>
    <w:rsid w:val="00A555DB"/>
    <w:rsid w:val="00A56E8A"/>
    <w:rsid w:val="00A57575"/>
    <w:rsid w:val="00A628B1"/>
    <w:rsid w:val="00A65911"/>
    <w:rsid w:val="00A67D14"/>
    <w:rsid w:val="00A703A9"/>
    <w:rsid w:val="00A729BD"/>
    <w:rsid w:val="00A74866"/>
    <w:rsid w:val="00A75A2B"/>
    <w:rsid w:val="00A75BBD"/>
    <w:rsid w:val="00A76A61"/>
    <w:rsid w:val="00A80B7C"/>
    <w:rsid w:val="00A81206"/>
    <w:rsid w:val="00A81370"/>
    <w:rsid w:val="00A81A3D"/>
    <w:rsid w:val="00A83231"/>
    <w:rsid w:val="00A86639"/>
    <w:rsid w:val="00A86E06"/>
    <w:rsid w:val="00A90EE1"/>
    <w:rsid w:val="00A91540"/>
    <w:rsid w:val="00A930F9"/>
    <w:rsid w:val="00A962A7"/>
    <w:rsid w:val="00AA0F08"/>
    <w:rsid w:val="00AA29AD"/>
    <w:rsid w:val="00AA391F"/>
    <w:rsid w:val="00AA7BC9"/>
    <w:rsid w:val="00AA7C3D"/>
    <w:rsid w:val="00AB1305"/>
    <w:rsid w:val="00AB36EA"/>
    <w:rsid w:val="00AB4E86"/>
    <w:rsid w:val="00AC0F51"/>
    <w:rsid w:val="00AC1423"/>
    <w:rsid w:val="00AC65B3"/>
    <w:rsid w:val="00AC6F9E"/>
    <w:rsid w:val="00AC79AA"/>
    <w:rsid w:val="00AD6BBB"/>
    <w:rsid w:val="00AD6D84"/>
    <w:rsid w:val="00AE4F9A"/>
    <w:rsid w:val="00AE562A"/>
    <w:rsid w:val="00AE70B0"/>
    <w:rsid w:val="00AE72A0"/>
    <w:rsid w:val="00AF2425"/>
    <w:rsid w:val="00AF30C3"/>
    <w:rsid w:val="00AF42BA"/>
    <w:rsid w:val="00AF49A5"/>
    <w:rsid w:val="00AF68B0"/>
    <w:rsid w:val="00AF6B33"/>
    <w:rsid w:val="00AF71DA"/>
    <w:rsid w:val="00AF7477"/>
    <w:rsid w:val="00B03302"/>
    <w:rsid w:val="00B03F45"/>
    <w:rsid w:val="00B05F1A"/>
    <w:rsid w:val="00B06180"/>
    <w:rsid w:val="00B1064E"/>
    <w:rsid w:val="00B21D99"/>
    <w:rsid w:val="00B23447"/>
    <w:rsid w:val="00B24166"/>
    <w:rsid w:val="00B25A7C"/>
    <w:rsid w:val="00B26DF4"/>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369"/>
    <w:rsid w:val="00B60E49"/>
    <w:rsid w:val="00B611B1"/>
    <w:rsid w:val="00B617C3"/>
    <w:rsid w:val="00B64161"/>
    <w:rsid w:val="00B6709E"/>
    <w:rsid w:val="00B677F5"/>
    <w:rsid w:val="00B67BBF"/>
    <w:rsid w:val="00B67FD0"/>
    <w:rsid w:val="00B70873"/>
    <w:rsid w:val="00B719D7"/>
    <w:rsid w:val="00B74EBF"/>
    <w:rsid w:val="00B77CB8"/>
    <w:rsid w:val="00B8023C"/>
    <w:rsid w:val="00B80F82"/>
    <w:rsid w:val="00B824C8"/>
    <w:rsid w:val="00B865C8"/>
    <w:rsid w:val="00B86FF4"/>
    <w:rsid w:val="00B902F4"/>
    <w:rsid w:val="00B91A2C"/>
    <w:rsid w:val="00B91C83"/>
    <w:rsid w:val="00B9210E"/>
    <w:rsid w:val="00B92982"/>
    <w:rsid w:val="00B93B00"/>
    <w:rsid w:val="00B94458"/>
    <w:rsid w:val="00B95BB3"/>
    <w:rsid w:val="00BA1772"/>
    <w:rsid w:val="00BA1E1D"/>
    <w:rsid w:val="00BA343E"/>
    <w:rsid w:val="00BA4B4E"/>
    <w:rsid w:val="00BA5315"/>
    <w:rsid w:val="00BA743D"/>
    <w:rsid w:val="00BB2489"/>
    <w:rsid w:val="00BB2623"/>
    <w:rsid w:val="00BB29E2"/>
    <w:rsid w:val="00BB3811"/>
    <w:rsid w:val="00BB5CB0"/>
    <w:rsid w:val="00BB704D"/>
    <w:rsid w:val="00BB7172"/>
    <w:rsid w:val="00BB7265"/>
    <w:rsid w:val="00BB7676"/>
    <w:rsid w:val="00BC11B4"/>
    <w:rsid w:val="00BC4192"/>
    <w:rsid w:val="00BC4C42"/>
    <w:rsid w:val="00BC5495"/>
    <w:rsid w:val="00BC7FB2"/>
    <w:rsid w:val="00BD2F2D"/>
    <w:rsid w:val="00BD39F7"/>
    <w:rsid w:val="00BD4037"/>
    <w:rsid w:val="00BE1E40"/>
    <w:rsid w:val="00BE25F0"/>
    <w:rsid w:val="00BE3068"/>
    <w:rsid w:val="00BE4FAE"/>
    <w:rsid w:val="00BE7D71"/>
    <w:rsid w:val="00BF04E1"/>
    <w:rsid w:val="00BF062E"/>
    <w:rsid w:val="00BF15B2"/>
    <w:rsid w:val="00BF1B65"/>
    <w:rsid w:val="00BF2F3A"/>
    <w:rsid w:val="00BF431A"/>
    <w:rsid w:val="00BF58FA"/>
    <w:rsid w:val="00C04201"/>
    <w:rsid w:val="00C0687A"/>
    <w:rsid w:val="00C06BC5"/>
    <w:rsid w:val="00C10BD6"/>
    <w:rsid w:val="00C14969"/>
    <w:rsid w:val="00C2020E"/>
    <w:rsid w:val="00C21497"/>
    <w:rsid w:val="00C22996"/>
    <w:rsid w:val="00C23EB0"/>
    <w:rsid w:val="00C24A83"/>
    <w:rsid w:val="00C313D3"/>
    <w:rsid w:val="00C31F3B"/>
    <w:rsid w:val="00C3368A"/>
    <w:rsid w:val="00C355FC"/>
    <w:rsid w:val="00C37EBB"/>
    <w:rsid w:val="00C45621"/>
    <w:rsid w:val="00C4C1E1"/>
    <w:rsid w:val="00C55693"/>
    <w:rsid w:val="00C56C56"/>
    <w:rsid w:val="00C56C6A"/>
    <w:rsid w:val="00C60C79"/>
    <w:rsid w:val="00C61841"/>
    <w:rsid w:val="00C61D07"/>
    <w:rsid w:val="00C64645"/>
    <w:rsid w:val="00C64B87"/>
    <w:rsid w:val="00C65248"/>
    <w:rsid w:val="00C6565D"/>
    <w:rsid w:val="00C6735A"/>
    <w:rsid w:val="00C712EB"/>
    <w:rsid w:val="00C714D2"/>
    <w:rsid w:val="00C731C7"/>
    <w:rsid w:val="00C7481F"/>
    <w:rsid w:val="00C75F24"/>
    <w:rsid w:val="00C7619C"/>
    <w:rsid w:val="00C763BD"/>
    <w:rsid w:val="00C811F4"/>
    <w:rsid w:val="00C81B36"/>
    <w:rsid w:val="00C83534"/>
    <w:rsid w:val="00C84A83"/>
    <w:rsid w:val="00C85890"/>
    <w:rsid w:val="00C85AE4"/>
    <w:rsid w:val="00C85F0C"/>
    <w:rsid w:val="00C9029E"/>
    <w:rsid w:val="00C9231C"/>
    <w:rsid w:val="00C92B98"/>
    <w:rsid w:val="00C96A6F"/>
    <w:rsid w:val="00CA73F6"/>
    <w:rsid w:val="00CA7DBC"/>
    <w:rsid w:val="00CB0DB5"/>
    <w:rsid w:val="00CB2837"/>
    <w:rsid w:val="00CB2C1A"/>
    <w:rsid w:val="00CB2F61"/>
    <w:rsid w:val="00CB3A2E"/>
    <w:rsid w:val="00CB4B90"/>
    <w:rsid w:val="00CB65C7"/>
    <w:rsid w:val="00CB7032"/>
    <w:rsid w:val="00CB75D2"/>
    <w:rsid w:val="00CC1A67"/>
    <w:rsid w:val="00CC3694"/>
    <w:rsid w:val="00CC3B3A"/>
    <w:rsid w:val="00CC4337"/>
    <w:rsid w:val="00CC4A0C"/>
    <w:rsid w:val="00CC4C28"/>
    <w:rsid w:val="00CC588B"/>
    <w:rsid w:val="00CC682E"/>
    <w:rsid w:val="00CD121B"/>
    <w:rsid w:val="00CD1D5B"/>
    <w:rsid w:val="00CD7D14"/>
    <w:rsid w:val="00CE00C0"/>
    <w:rsid w:val="00CE0CFF"/>
    <w:rsid w:val="00CE6EA3"/>
    <w:rsid w:val="00CF1949"/>
    <w:rsid w:val="00CF40E0"/>
    <w:rsid w:val="00CF77E9"/>
    <w:rsid w:val="00D00739"/>
    <w:rsid w:val="00D00B5A"/>
    <w:rsid w:val="00D06726"/>
    <w:rsid w:val="00D06D14"/>
    <w:rsid w:val="00D10771"/>
    <w:rsid w:val="00D12218"/>
    <w:rsid w:val="00D122FA"/>
    <w:rsid w:val="00D13404"/>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77F"/>
    <w:rsid w:val="00D31CA3"/>
    <w:rsid w:val="00D35F61"/>
    <w:rsid w:val="00D400DF"/>
    <w:rsid w:val="00D409BF"/>
    <w:rsid w:val="00D414F0"/>
    <w:rsid w:val="00D42E07"/>
    <w:rsid w:val="00D43468"/>
    <w:rsid w:val="00D47ECB"/>
    <w:rsid w:val="00D5091E"/>
    <w:rsid w:val="00D50F92"/>
    <w:rsid w:val="00D520DA"/>
    <w:rsid w:val="00D538FF"/>
    <w:rsid w:val="00D5478A"/>
    <w:rsid w:val="00D54F86"/>
    <w:rsid w:val="00D57CFF"/>
    <w:rsid w:val="00D57F0A"/>
    <w:rsid w:val="00D63509"/>
    <w:rsid w:val="00D6434E"/>
    <w:rsid w:val="00D702E5"/>
    <w:rsid w:val="00D712E5"/>
    <w:rsid w:val="00D7282D"/>
    <w:rsid w:val="00D73A48"/>
    <w:rsid w:val="00D75626"/>
    <w:rsid w:val="00D77E8F"/>
    <w:rsid w:val="00D81A26"/>
    <w:rsid w:val="00D81FB0"/>
    <w:rsid w:val="00D83633"/>
    <w:rsid w:val="00D84A6D"/>
    <w:rsid w:val="00D8589D"/>
    <w:rsid w:val="00D90B8B"/>
    <w:rsid w:val="00D9126A"/>
    <w:rsid w:val="00D9688F"/>
    <w:rsid w:val="00DA2607"/>
    <w:rsid w:val="00DA2892"/>
    <w:rsid w:val="00DA3D40"/>
    <w:rsid w:val="00DB0224"/>
    <w:rsid w:val="00DB15DA"/>
    <w:rsid w:val="00DB15F1"/>
    <w:rsid w:val="00DB22FC"/>
    <w:rsid w:val="00DB4D02"/>
    <w:rsid w:val="00DB511B"/>
    <w:rsid w:val="00DB61D2"/>
    <w:rsid w:val="00DB6E58"/>
    <w:rsid w:val="00DC1270"/>
    <w:rsid w:val="00DC2EC7"/>
    <w:rsid w:val="00DC5AC0"/>
    <w:rsid w:val="00DC608F"/>
    <w:rsid w:val="00DC7463"/>
    <w:rsid w:val="00DD1EB8"/>
    <w:rsid w:val="00DD2217"/>
    <w:rsid w:val="00DD349D"/>
    <w:rsid w:val="00DD3FF4"/>
    <w:rsid w:val="00DD4903"/>
    <w:rsid w:val="00DD5C40"/>
    <w:rsid w:val="00DD70DC"/>
    <w:rsid w:val="00DD7AE1"/>
    <w:rsid w:val="00DD7FC2"/>
    <w:rsid w:val="00DE18F5"/>
    <w:rsid w:val="00DE1C17"/>
    <w:rsid w:val="00DE28F1"/>
    <w:rsid w:val="00DE2C42"/>
    <w:rsid w:val="00DE5ED1"/>
    <w:rsid w:val="00DE631F"/>
    <w:rsid w:val="00DE65B5"/>
    <w:rsid w:val="00DE7F27"/>
    <w:rsid w:val="00DF1F03"/>
    <w:rsid w:val="00DF26D0"/>
    <w:rsid w:val="00DF489A"/>
    <w:rsid w:val="00DF5949"/>
    <w:rsid w:val="00DF78B6"/>
    <w:rsid w:val="00E0034E"/>
    <w:rsid w:val="00E00390"/>
    <w:rsid w:val="00E004F2"/>
    <w:rsid w:val="00E01356"/>
    <w:rsid w:val="00E06A87"/>
    <w:rsid w:val="00E13759"/>
    <w:rsid w:val="00E14189"/>
    <w:rsid w:val="00E15647"/>
    <w:rsid w:val="00E1772E"/>
    <w:rsid w:val="00E22796"/>
    <w:rsid w:val="00E23517"/>
    <w:rsid w:val="00E23EE7"/>
    <w:rsid w:val="00E2619D"/>
    <w:rsid w:val="00E27852"/>
    <w:rsid w:val="00E27FEB"/>
    <w:rsid w:val="00E32CB8"/>
    <w:rsid w:val="00E339F1"/>
    <w:rsid w:val="00E43974"/>
    <w:rsid w:val="00E43DCD"/>
    <w:rsid w:val="00E447EA"/>
    <w:rsid w:val="00E51458"/>
    <w:rsid w:val="00E55902"/>
    <w:rsid w:val="00E55C21"/>
    <w:rsid w:val="00E56111"/>
    <w:rsid w:val="00E562E9"/>
    <w:rsid w:val="00E57390"/>
    <w:rsid w:val="00E57D89"/>
    <w:rsid w:val="00E61C9A"/>
    <w:rsid w:val="00E62365"/>
    <w:rsid w:val="00E64301"/>
    <w:rsid w:val="00E675D5"/>
    <w:rsid w:val="00E756E2"/>
    <w:rsid w:val="00E75884"/>
    <w:rsid w:val="00E76A1D"/>
    <w:rsid w:val="00E807B8"/>
    <w:rsid w:val="00E81FAD"/>
    <w:rsid w:val="00E8209B"/>
    <w:rsid w:val="00E9208C"/>
    <w:rsid w:val="00E95533"/>
    <w:rsid w:val="00E96139"/>
    <w:rsid w:val="00E973DF"/>
    <w:rsid w:val="00E97864"/>
    <w:rsid w:val="00EA1914"/>
    <w:rsid w:val="00EA1E28"/>
    <w:rsid w:val="00EA22FD"/>
    <w:rsid w:val="00EA2FD4"/>
    <w:rsid w:val="00EA3D4F"/>
    <w:rsid w:val="00EA4181"/>
    <w:rsid w:val="00EA4498"/>
    <w:rsid w:val="00EB4D2C"/>
    <w:rsid w:val="00EB4D3D"/>
    <w:rsid w:val="00EB561F"/>
    <w:rsid w:val="00EB5691"/>
    <w:rsid w:val="00EB6341"/>
    <w:rsid w:val="00EB6A68"/>
    <w:rsid w:val="00EC0BF0"/>
    <w:rsid w:val="00EC321E"/>
    <w:rsid w:val="00EC756C"/>
    <w:rsid w:val="00ED27CF"/>
    <w:rsid w:val="00ED50AA"/>
    <w:rsid w:val="00ED758F"/>
    <w:rsid w:val="00EE2792"/>
    <w:rsid w:val="00EE2D4B"/>
    <w:rsid w:val="00EE2D9B"/>
    <w:rsid w:val="00EE3BAA"/>
    <w:rsid w:val="00EF1653"/>
    <w:rsid w:val="00EF1C79"/>
    <w:rsid w:val="00EF2350"/>
    <w:rsid w:val="00EF47FD"/>
    <w:rsid w:val="00EF5778"/>
    <w:rsid w:val="00EF6391"/>
    <w:rsid w:val="00EF79AF"/>
    <w:rsid w:val="00F01DA3"/>
    <w:rsid w:val="00F02BA2"/>
    <w:rsid w:val="00F02DFC"/>
    <w:rsid w:val="00F02F30"/>
    <w:rsid w:val="00F03A2B"/>
    <w:rsid w:val="00F0470A"/>
    <w:rsid w:val="00F051BB"/>
    <w:rsid w:val="00F058FA"/>
    <w:rsid w:val="00F05D0D"/>
    <w:rsid w:val="00F068A4"/>
    <w:rsid w:val="00F069AC"/>
    <w:rsid w:val="00F075A5"/>
    <w:rsid w:val="00F11155"/>
    <w:rsid w:val="00F122CF"/>
    <w:rsid w:val="00F14857"/>
    <w:rsid w:val="00F15349"/>
    <w:rsid w:val="00F165B0"/>
    <w:rsid w:val="00F16FEA"/>
    <w:rsid w:val="00F2408E"/>
    <w:rsid w:val="00F25DED"/>
    <w:rsid w:val="00F26656"/>
    <w:rsid w:val="00F2696B"/>
    <w:rsid w:val="00F2720B"/>
    <w:rsid w:val="00F33E44"/>
    <w:rsid w:val="00F35E67"/>
    <w:rsid w:val="00F37F2B"/>
    <w:rsid w:val="00F40153"/>
    <w:rsid w:val="00F40495"/>
    <w:rsid w:val="00F41CE6"/>
    <w:rsid w:val="00F47DE8"/>
    <w:rsid w:val="00F47F09"/>
    <w:rsid w:val="00F53ACF"/>
    <w:rsid w:val="00F53C4B"/>
    <w:rsid w:val="00F607DB"/>
    <w:rsid w:val="00F61682"/>
    <w:rsid w:val="00F64A50"/>
    <w:rsid w:val="00F66B0D"/>
    <w:rsid w:val="00F66F5D"/>
    <w:rsid w:val="00F7005B"/>
    <w:rsid w:val="00F7450D"/>
    <w:rsid w:val="00F770CC"/>
    <w:rsid w:val="00F81CF5"/>
    <w:rsid w:val="00F82750"/>
    <w:rsid w:val="00F8368E"/>
    <w:rsid w:val="00F848DC"/>
    <w:rsid w:val="00F85119"/>
    <w:rsid w:val="00F87A29"/>
    <w:rsid w:val="00F8E160"/>
    <w:rsid w:val="00F912FB"/>
    <w:rsid w:val="00F95366"/>
    <w:rsid w:val="00F9601B"/>
    <w:rsid w:val="00FA1CC4"/>
    <w:rsid w:val="00FA4104"/>
    <w:rsid w:val="00FB1299"/>
    <w:rsid w:val="00FB1B20"/>
    <w:rsid w:val="00FB21E2"/>
    <w:rsid w:val="00FB433B"/>
    <w:rsid w:val="00FB48CA"/>
    <w:rsid w:val="00FB4B1E"/>
    <w:rsid w:val="00FB5787"/>
    <w:rsid w:val="00FB5E05"/>
    <w:rsid w:val="00FC1036"/>
    <w:rsid w:val="00FC12C3"/>
    <w:rsid w:val="00FC1964"/>
    <w:rsid w:val="00FC1EAF"/>
    <w:rsid w:val="00FC3853"/>
    <w:rsid w:val="00FC398B"/>
    <w:rsid w:val="00FC6721"/>
    <w:rsid w:val="00FD251C"/>
    <w:rsid w:val="00FD4B60"/>
    <w:rsid w:val="00FE0268"/>
    <w:rsid w:val="00FE0A9D"/>
    <w:rsid w:val="00FE2519"/>
    <w:rsid w:val="00FE2C2A"/>
    <w:rsid w:val="00FE54D5"/>
    <w:rsid w:val="00FE618E"/>
    <w:rsid w:val="00FE6326"/>
    <w:rsid w:val="00FE6D2B"/>
    <w:rsid w:val="00FF1688"/>
    <w:rsid w:val="00FF54ED"/>
    <w:rsid w:val="00FF6313"/>
    <w:rsid w:val="014302D9"/>
    <w:rsid w:val="01A10CB4"/>
    <w:rsid w:val="01B0974E"/>
    <w:rsid w:val="0295412F"/>
    <w:rsid w:val="02C46548"/>
    <w:rsid w:val="02E18727"/>
    <w:rsid w:val="02E6D28D"/>
    <w:rsid w:val="034BACE3"/>
    <w:rsid w:val="03865F62"/>
    <w:rsid w:val="038CF255"/>
    <w:rsid w:val="039CB63B"/>
    <w:rsid w:val="03B482E5"/>
    <w:rsid w:val="03C28DB6"/>
    <w:rsid w:val="03E827DC"/>
    <w:rsid w:val="03F28DF2"/>
    <w:rsid w:val="044D9EC3"/>
    <w:rsid w:val="044F7E4E"/>
    <w:rsid w:val="04B60011"/>
    <w:rsid w:val="04DA76B7"/>
    <w:rsid w:val="054AE4BF"/>
    <w:rsid w:val="056E8E7D"/>
    <w:rsid w:val="05B6FB1F"/>
    <w:rsid w:val="05BA00C1"/>
    <w:rsid w:val="05EF63E3"/>
    <w:rsid w:val="0617D05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A7D51D"/>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C9E359"/>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3B7973"/>
    <w:rsid w:val="356665E9"/>
    <w:rsid w:val="3586F0BF"/>
    <w:rsid w:val="359712D1"/>
    <w:rsid w:val="35E5DFD1"/>
    <w:rsid w:val="35F645FC"/>
    <w:rsid w:val="36624525"/>
    <w:rsid w:val="36C1EBCB"/>
    <w:rsid w:val="371415FF"/>
    <w:rsid w:val="3716D0DB"/>
    <w:rsid w:val="374DDD4E"/>
    <w:rsid w:val="37F5D3D2"/>
    <w:rsid w:val="381D6501"/>
    <w:rsid w:val="38266F4A"/>
    <w:rsid w:val="383E3105"/>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A4959B"/>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C9C5B0"/>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ABEAA6"/>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B28A93"/>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30AA12"/>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529CD"/>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97A645"/>
    <w:rsid w:val="6FEE5715"/>
    <w:rsid w:val="7008C7D5"/>
    <w:rsid w:val="7029CE52"/>
    <w:rsid w:val="70D386C1"/>
    <w:rsid w:val="70E1BFDB"/>
    <w:rsid w:val="70E97460"/>
    <w:rsid w:val="7101B9C1"/>
    <w:rsid w:val="713780D2"/>
    <w:rsid w:val="715C7989"/>
    <w:rsid w:val="71EE0A00"/>
    <w:rsid w:val="723CA237"/>
    <w:rsid w:val="72AA9C27"/>
    <w:rsid w:val="72D5CFC1"/>
    <w:rsid w:val="72EBCFFB"/>
    <w:rsid w:val="72F094BA"/>
    <w:rsid w:val="72F54B52"/>
    <w:rsid w:val="7302D162"/>
    <w:rsid w:val="73353FB5"/>
    <w:rsid w:val="733B317A"/>
    <w:rsid w:val="734C2EE8"/>
    <w:rsid w:val="7371A486"/>
    <w:rsid w:val="73A6DE0A"/>
    <w:rsid w:val="73CA168B"/>
    <w:rsid w:val="7406E386"/>
    <w:rsid w:val="740CAA92"/>
    <w:rsid w:val="740E34D8"/>
    <w:rsid w:val="7429BE0D"/>
    <w:rsid w:val="7464DD21"/>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A48139"/>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1FE9FA"/>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5470540"/>
  <w15:docId w15:val="{96465008-BC26-492D-B852-6D8A78F3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3D4F"/>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paragraph" w:customStyle="1" w:styleId="TableCaption">
    <w:name w:val="Table Caption"/>
    <w:basedOn w:val="Caption"/>
    <w:qFormat/>
    <w:rsid w:val="00CC3B3A"/>
    <w:pPr>
      <w:keepNext/>
      <w:spacing w:before="200" w:after="0"/>
    </w:pPr>
    <w:rPr>
      <w:rFonts w:eastAsiaTheme="minorEastAsia"/>
      <w:sz w:val="18"/>
    </w:rPr>
  </w:style>
  <w:style w:type="table" w:styleId="ListTable6Colorful">
    <w:name w:val="List Table 6 Colorful"/>
    <w:basedOn w:val="TableNormal"/>
    <w:uiPriority w:val="51"/>
    <w:rsid w:val="00CC3B3A"/>
    <w:pPr>
      <w:spacing w:after="0"/>
      <w:jc w:val="left"/>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yperlink" Target="https://github.com/MYaqoobEmbedded/STM32-Tutorials/tree/master/Tutorial%2011%20-%20LCD16x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2.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156A6"/>
    <w:rsid w:val="00085DA7"/>
    <w:rsid w:val="0015171D"/>
    <w:rsid w:val="001644A1"/>
    <w:rsid w:val="00164C43"/>
    <w:rsid w:val="00194419"/>
    <w:rsid w:val="00205818"/>
    <w:rsid w:val="002230DB"/>
    <w:rsid w:val="004171FC"/>
    <w:rsid w:val="00431E0A"/>
    <w:rsid w:val="004874D0"/>
    <w:rsid w:val="004F0AD1"/>
    <w:rsid w:val="00586453"/>
    <w:rsid w:val="005B7B9C"/>
    <w:rsid w:val="005C2971"/>
    <w:rsid w:val="005F2EAF"/>
    <w:rsid w:val="00625142"/>
    <w:rsid w:val="00634365"/>
    <w:rsid w:val="006873A8"/>
    <w:rsid w:val="007165C3"/>
    <w:rsid w:val="00786AB1"/>
    <w:rsid w:val="007B314F"/>
    <w:rsid w:val="008C6298"/>
    <w:rsid w:val="00974099"/>
    <w:rsid w:val="009742CE"/>
    <w:rsid w:val="00980A7D"/>
    <w:rsid w:val="00996D29"/>
    <w:rsid w:val="009B1A1F"/>
    <w:rsid w:val="00AA29AD"/>
    <w:rsid w:val="00AB1E5E"/>
    <w:rsid w:val="00AB20BA"/>
    <w:rsid w:val="00B62E10"/>
    <w:rsid w:val="00B9419D"/>
    <w:rsid w:val="00BF7E1E"/>
    <w:rsid w:val="00C32368"/>
    <w:rsid w:val="00CA4143"/>
    <w:rsid w:val="00CC2D6A"/>
    <w:rsid w:val="00CD6380"/>
    <w:rsid w:val="00CF4AFA"/>
    <w:rsid w:val="00D45F7C"/>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6AB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FE5657-F8C0-456E-B65D-FD5BBEDE5D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17</Pages>
  <Words>2902</Words>
  <Characters>1654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Lab 3 – Prototype Phase 1</vt:lpstr>
    </vt:vector>
  </TitlesOfParts>
  <Company>Research In Motion Limited</Company>
  <LinksUpToDate>false</LinksUpToDate>
  <CharactersWithSpaces>1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Prototype Phase 1</dc:title>
  <dc:subject/>
  <dc:creator>Derek Wright</dc:creator>
  <cp:keywords/>
  <cp:lastModifiedBy>Barry Cimring</cp:lastModifiedBy>
  <cp:revision>80</cp:revision>
  <cp:lastPrinted>2021-07-14T20:41:00Z</cp:lastPrinted>
  <dcterms:created xsi:type="dcterms:W3CDTF">2021-06-22T18:41:00Z</dcterms:created>
  <dcterms:modified xsi:type="dcterms:W3CDTF">2021-07-14T20:41:00Z</dcterms:modified>
</cp:coreProperties>
</file>